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041653" w14:textId="73DA9ADA" w:rsidR="00F14E0F" w:rsidRPr="00842985" w:rsidRDefault="00F14E0F">
      <w:pPr>
        <w:rPr>
          <w:rFonts w:ascii="Open Sans" w:hAnsi="Open Sans" w:cs="Open Sans"/>
          <w:lang w:val="en-US"/>
        </w:rPr>
      </w:pPr>
    </w:p>
    <w:tbl>
      <w:tblPr>
        <w:tblW w:w="0" w:type="auto"/>
        <w:tblLook w:val="04A0" w:firstRow="1" w:lastRow="0" w:firstColumn="1" w:lastColumn="0" w:noHBand="0" w:noVBand="1"/>
      </w:tblPr>
      <w:tblGrid>
        <w:gridCol w:w="8041"/>
        <w:gridCol w:w="2052"/>
      </w:tblGrid>
      <w:tr w:rsidR="00F14E0F" w:rsidRPr="00842985" w14:paraId="072B7925" w14:textId="77777777" w:rsidTr="00AD08EF">
        <w:tc>
          <w:tcPr>
            <w:tcW w:w="8046" w:type="dxa"/>
            <w:shd w:val="clear" w:color="auto" w:fill="auto"/>
          </w:tcPr>
          <w:p w14:paraId="34D93D81" w14:textId="77777777" w:rsidR="00F14E0F" w:rsidRPr="00C05402" w:rsidRDefault="00F14E0F" w:rsidP="00AD08EF">
            <w:pPr>
              <w:tabs>
                <w:tab w:val="left" w:pos="1418"/>
                <w:tab w:val="left" w:pos="2977"/>
              </w:tabs>
              <w:jc w:val="right"/>
              <w:rPr>
                <w:rFonts w:ascii="Open Sans" w:eastAsia="Calibri" w:hAnsi="Open Sans" w:cs="Open Sans"/>
                <w:b/>
                <w:sz w:val="36"/>
                <w:szCs w:val="32"/>
                <w:lang w:val="en-US" w:eastAsia="en-US"/>
              </w:rPr>
            </w:pPr>
            <w:r w:rsidRPr="00C05402">
              <w:rPr>
                <w:rFonts w:ascii="Open Sans" w:eastAsia="Calibri" w:hAnsi="Open Sans" w:cs="Open Sans"/>
                <w:szCs w:val="16"/>
                <w:lang w:val="en-US" w:eastAsia="en-US"/>
              </w:rPr>
              <w:br w:type="page"/>
            </w:r>
            <w:r w:rsidRPr="00C05402">
              <w:rPr>
                <w:rFonts w:ascii="Open Sans" w:eastAsia="Calibri" w:hAnsi="Open Sans" w:cs="Open Sans"/>
                <w:b/>
                <w:sz w:val="36"/>
                <w:szCs w:val="32"/>
                <w:lang w:eastAsia="en-US"/>
              </w:rPr>
              <w:t>Βασίλειος</w:t>
            </w:r>
            <w:r w:rsidRPr="00C05402">
              <w:rPr>
                <w:rFonts w:ascii="Open Sans" w:eastAsia="Calibri" w:hAnsi="Open Sans" w:cs="Open Sans"/>
                <w:b/>
                <w:sz w:val="36"/>
                <w:szCs w:val="32"/>
                <w:lang w:val="en-US" w:eastAsia="en-US"/>
              </w:rPr>
              <w:t xml:space="preserve"> </w:t>
            </w:r>
            <w:proofErr w:type="spellStart"/>
            <w:r w:rsidRPr="00C05402">
              <w:rPr>
                <w:rFonts w:ascii="Open Sans" w:eastAsia="Calibri" w:hAnsi="Open Sans" w:cs="Open Sans"/>
                <w:b/>
                <w:sz w:val="36"/>
                <w:szCs w:val="32"/>
                <w:lang w:eastAsia="en-US"/>
              </w:rPr>
              <w:t>Θεοχ</w:t>
            </w:r>
            <w:proofErr w:type="spellEnd"/>
            <w:r w:rsidRPr="00C05402">
              <w:rPr>
                <w:rFonts w:ascii="Open Sans" w:eastAsia="Calibri" w:hAnsi="Open Sans" w:cs="Open Sans"/>
                <w:b/>
                <w:sz w:val="36"/>
                <w:szCs w:val="32"/>
                <w:lang w:val="en-US" w:eastAsia="en-US"/>
              </w:rPr>
              <w:t xml:space="preserve">. </w:t>
            </w:r>
            <w:r w:rsidRPr="00C05402">
              <w:rPr>
                <w:rFonts w:ascii="Open Sans" w:eastAsia="Calibri" w:hAnsi="Open Sans" w:cs="Open Sans"/>
                <w:b/>
                <w:sz w:val="36"/>
                <w:szCs w:val="32"/>
                <w:lang w:eastAsia="en-US"/>
              </w:rPr>
              <w:t>Τερζής</w:t>
            </w:r>
          </w:p>
          <w:p w14:paraId="0D193F0E" w14:textId="77777777" w:rsidR="00F14E0F" w:rsidRPr="00842985" w:rsidRDefault="00F14E0F" w:rsidP="00AD08EF">
            <w:pPr>
              <w:jc w:val="right"/>
              <w:rPr>
                <w:rFonts w:ascii="Open Sans" w:eastAsia="Calibri" w:hAnsi="Open Sans" w:cs="Open Sans"/>
                <w:b/>
                <w:sz w:val="24"/>
                <w:szCs w:val="24"/>
                <w:lang w:val="en-US" w:eastAsia="en-US"/>
              </w:rPr>
            </w:pPr>
            <w:r w:rsidRPr="00842985">
              <w:rPr>
                <w:rFonts w:ascii="Open Sans" w:eastAsia="Calibri" w:hAnsi="Open Sans" w:cs="Open Sans"/>
                <w:b/>
                <w:sz w:val="24"/>
                <w:szCs w:val="24"/>
                <w:lang w:eastAsia="en-US"/>
              </w:rPr>
              <w:t>Διευθύνων</w:t>
            </w:r>
            <w:r w:rsidRPr="00842985">
              <w:rPr>
                <w:rFonts w:ascii="Open Sans" w:eastAsia="Calibri" w:hAnsi="Open Sans" w:cs="Open Sans"/>
                <w:b/>
                <w:sz w:val="24"/>
                <w:szCs w:val="24"/>
                <w:lang w:val="en-US" w:eastAsia="en-US"/>
              </w:rPr>
              <w:t xml:space="preserve"> </w:t>
            </w:r>
            <w:r w:rsidRPr="00842985">
              <w:rPr>
                <w:rFonts w:ascii="Open Sans" w:eastAsia="Calibri" w:hAnsi="Open Sans" w:cs="Open Sans"/>
                <w:b/>
                <w:sz w:val="24"/>
                <w:szCs w:val="24"/>
                <w:lang w:eastAsia="en-US"/>
              </w:rPr>
              <w:t>Σύμβουλος</w:t>
            </w:r>
          </w:p>
          <w:p w14:paraId="1C94B09D" w14:textId="77777777" w:rsidR="00F14E0F" w:rsidRPr="00842985" w:rsidRDefault="00F14E0F" w:rsidP="00AD08EF">
            <w:pPr>
              <w:jc w:val="right"/>
              <w:rPr>
                <w:rFonts w:ascii="Open Sans" w:eastAsia="Calibri" w:hAnsi="Open Sans" w:cs="Open Sans"/>
                <w:b/>
                <w:sz w:val="24"/>
                <w:szCs w:val="24"/>
                <w:lang w:eastAsia="en-US"/>
              </w:rPr>
            </w:pPr>
            <w:r w:rsidRPr="00842985">
              <w:rPr>
                <w:rFonts w:ascii="Open Sans" w:eastAsia="Calibri" w:hAnsi="Open Sans" w:cs="Open Sans"/>
                <w:b/>
                <w:sz w:val="24"/>
                <w:szCs w:val="24"/>
                <w:lang w:val="en-US" w:eastAsia="en-US"/>
              </w:rPr>
              <w:t>Queensway Navigation Co. Ltd</w:t>
            </w:r>
          </w:p>
          <w:p w14:paraId="0F48372D" w14:textId="77777777" w:rsidR="00F14E0F" w:rsidRPr="00842985" w:rsidRDefault="00F14E0F" w:rsidP="00842985">
            <w:pPr>
              <w:spacing w:before="240"/>
              <w:jc w:val="right"/>
              <w:rPr>
                <w:rFonts w:ascii="Open Sans" w:eastAsia="Calibri" w:hAnsi="Open Sans" w:cs="Open Sans"/>
                <w:lang w:eastAsia="en-US"/>
              </w:rPr>
            </w:pPr>
            <w:proofErr w:type="spellStart"/>
            <w:r w:rsidRPr="00842985">
              <w:rPr>
                <w:rFonts w:ascii="Open Sans" w:eastAsia="Calibri" w:hAnsi="Open Sans" w:cs="Open Sans"/>
                <w:lang w:eastAsia="en-US"/>
              </w:rPr>
              <w:t>Λεωφ</w:t>
            </w:r>
            <w:proofErr w:type="spellEnd"/>
            <w:r w:rsidRPr="00842985">
              <w:rPr>
                <w:rFonts w:ascii="Open Sans" w:eastAsia="Calibri" w:hAnsi="Open Sans" w:cs="Open Sans"/>
                <w:lang w:eastAsia="en-US"/>
              </w:rPr>
              <w:t xml:space="preserve">. Συγγρού 373 </w:t>
            </w:r>
          </w:p>
          <w:p w14:paraId="60797F67" w14:textId="77777777" w:rsidR="00F14E0F" w:rsidRPr="00842985" w:rsidRDefault="00F14E0F" w:rsidP="00AD08EF">
            <w:pPr>
              <w:jc w:val="right"/>
              <w:rPr>
                <w:rFonts w:ascii="Open Sans" w:eastAsia="Calibri" w:hAnsi="Open Sans" w:cs="Open Sans"/>
                <w:lang w:eastAsia="en-US"/>
              </w:rPr>
            </w:pPr>
            <w:r w:rsidRPr="00842985">
              <w:rPr>
                <w:rFonts w:ascii="Open Sans" w:eastAsia="Calibri" w:hAnsi="Open Sans" w:cs="Open Sans"/>
                <w:lang w:eastAsia="en-US"/>
              </w:rPr>
              <w:t>175 64 Παλαιό Φάληρο</w:t>
            </w:r>
          </w:p>
          <w:p w14:paraId="30198C41" w14:textId="77777777" w:rsidR="00F14E0F" w:rsidRPr="00842985" w:rsidRDefault="00F14E0F" w:rsidP="00AD08EF">
            <w:pPr>
              <w:jc w:val="right"/>
              <w:rPr>
                <w:rFonts w:ascii="Open Sans" w:eastAsia="Calibri" w:hAnsi="Open Sans" w:cs="Open Sans"/>
                <w:lang w:eastAsia="en-US"/>
              </w:rPr>
            </w:pPr>
            <w:r w:rsidRPr="00842985">
              <w:rPr>
                <w:rFonts w:ascii="Open Sans" w:eastAsia="Calibri" w:hAnsi="Open Sans" w:cs="Open Sans"/>
                <w:b/>
                <w:lang w:eastAsia="en-US"/>
              </w:rPr>
              <w:t>Τ:</w:t>
            </w:r>
            <w:r w:rsidRPr="00842985">
              <w:rPr>
                <w:rFonts w:ascii="Open Sans" w:eastAsia="Calibri" w:hAnsi="Open Sans" w:cs="Open Sans"/>
                <w:lang w:eastAsia="en-US"/>
              </w:rPr>
              <w:t xml:space="preserve"> 210 94 79 110 </w:t>
            </w:r>
          </w:p>
          <w:p w14:paraId="5F265A6D" w14:textId="77777777" w:rsidR="00F14E0F" w:rsidRPr="00842985" w:rsidRDefault="00F14E0F" w:rsidP="00AD08EF">
            <w:pPr>
              <w:jc w:val="right"/>
              <w:rPr>
                <w:rFonts w:ascii="Open Sans" w:eastAsia="Calibri" w:hAnsi="Open Sans" w:cs="Open Sans"/>
                <w:lang w:val="en-US" w:eastAsia="en-US"/>
              </w:rPr>
            </w:pPr>
            <w:r w:rsidRPr="00842985">
              <w:rPr>
                <w:rFonts w:ascii="Open Sans" w:eastAsia="Calibri" w:hAnsi="Open Sans" w:cs="Open Sans"/>
                <w:b/>
                <w:lang w:val="en-US" w:eastAsia="en-US"/>
              </w:rPr>
              <w:t>E:</w:t>
            </w:r>
            <w:r w:rsidRPr="00842985">
              <w:rPr>
                <w:rFonts w:ascii="Open Sans" w:eastAsia="Calibri" w:hAnsi="Open Sans" w:cs="Open Sans"/>
                <w:lang w:val="en-US" w:eastAsia="en-US"/>
              </w:rPr>
              <w:t xml:space="preserve"> </w:t>
            </w:r>
            <w:r w:rsidR="00874F6B" w:rsidRPr="00842985">
              <w:rPr>
                <w:rFonts w:ascii="Open Sans" w:eastAsia="Calibri" w:hAnsi="Open Sans" w:cs="Open Sans"/>
                <w:color w:val="000000"/>
                <w:lang w:val="en-US" w:eastAsia="en-US"/>
              </w:rPr>
              <w:t>secretary@queensnav.com</w:t>
            </w:r>
            <w:r w:rsidRPr="00842985">
              <w:rPr>
                <w:rFonts w:ascii="Open Sans" w:eastAsia="Calibri" w:hAnsi="Open Sans" w:cs="Open Sans"/>
                <w:lang w:val="en-US" w:eastAsia="en-US"/>
              </w:rPr>
              <w:t xml:space="preserve"> </w:t>
            </w:r>
          </w:p>
          <w:p w14:paraId="5D67E601" w14:textId="77777777" w:rsidR="00874F6B" w:rsidRPr="00842985" w:rsidRDefault="00874F6B" w:rsidP="00AD08EF">
            <w:pPr>
              <w:jc w:val="right"/>
              <w:rPr>
                <w:rFonts w:ascii="Open Sans" w:eastAsia="Calibri" w:hAnsi="Open Sans" w:cs="Open Sans"/>
                <w:lang w:val="en-US" w:eastAsia="en-US"/>
              </w:rPr>
            </w:pPr>
            <w:r w:rsidRPr="00842985">
              <w:rPr>
                <w:rFonts w:ascii="Open Sans" w:eastAsia="Calibri" w:hAnsi="Open Sans" w:cs="Open Sans"/>
                <w:b/>
                <w:color w:val="000000"/>
                <w:lang w:val="en-US" w:eastAsia="en-US"/>
              </w:rPr>
              <w:t>W:</w:t>
            </w:r>
            <w:r w:rsidRPr="00842985">
              <w:rPr>
                <w:rFonts w:ascii="Open Sans" w:eastAsia="Calibri" w:hAnsi="Open Sans" w:cs="Open Sans"/>
                <w:color w:val="000000"/>
                <w:lang w:val="en-US" w:eastAsia="en-US"/>
              </w:rPr>
              <w:t xml:space="preserve"> www.queensnav.com</w:t>
            </w:r>
            <w:r w:rsidRPr="00842985">
              <w:rPr>
                <w:rFonts w:ascii="Open Sans" w:eastAsia="Calibri" w:hAnsi="Open Sans" w:cs="Open Sans"/>
                <w:color w:val="000000"/>
                <w:sz w:val="22"/>
                <w:lang w:val="en-US" w:eastAsia="en-US"/>
              </w:rPr>
              <w:t xml:space="preserve"> </w:t>
            </w:r>
            <w:r w:rsidRPr="00842985">
              <w:rPr>
                <w:rFonts w:ascii="Open Sans" w:eastAsia="Calibri" w:hAnsi="Open Sans" w:cs="Open Sans"/>
                <w:sz w:val="22"/>
                <w:lang w:val="en-US" w:eastAsia="en-US"/>
              </w:rPr>
              <w:t xml:space="preserve"> </w:t>
            </w:r>
          </w:p>
        </w:tc>
        <w:tc>
          <w:tcPr>
            <w:tcW w:w="1985" w:type="dxa"/>
            <w:shd w:val="clear" w:color="auto" w:fill="auto"/>
          </w:tcPr>
          <w:p w14:paraId="75EFAF78" w14:textId="1723955E" w:rsidR="00F14E0F" w:rsidRPr="00842985" w:rsidRDefault="00313674" w:rsidP="00AD08EF">
            <w:pPr>
              <w:tabs>
                <w:tab w:val="left" w:pos="1418"/>
                <w:tab w:val="left" w:pos="2977"/>
              </w:tabs>
              <w:spacing w:after="200" w:line="276" w:lineRule="auto"/>
              <w:jc w:val="right"/>
              <w:rPr>
                <w:rFonts w:ascii="Open Sans" w:eastAsia="Calibri" w:hAnsi="Open Sans" w:cs="Open Sans"/>
                <w:lang w:val="en-US" w:eastAsia="en-US"/>
              </w:rPr>
            </w:pPr>
            <w:r w:rsidRPr="00842985">
              <w:rPr>
                <w:rFonts w:ascii="Open Sans" w:eastAsia="Calibri" w:hAnsi="Open Sans" w:cs="Open Sans"/>
                <w:noProof/>
                <w:lang w:val="en-US" w:eastAsia="en-US"/>
              </w:rPr>
              <w:drawing>
                <wp:inline distT="0" distB="0" distL="0" distR="0" wp14:anchorId="6FB5D2EB" wp14:editId="236C8D99">
                  <wp:extent cx="1165860" cy="1763243"/>
                  <wp:effectExtent l="0" t="0" r="0" b="889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76463" cy="1779279"/>
                          </a:xfrm>
                          <a:prstGeom prst="rect">
                            <a:avLst/>
                          </a:prstGeom>
                          <a:noFill/>
                          <a:ln>
                            <a:noFill/>
                          </a:ln>
                        </pic:spPr>
                      </pic:pic>
                    </a:graphicData>
                  </a:graphic>
                </wp:inline>
              </w:drawing>
            </w:r>
          </w:p>
        </w:tc>
      </w:tr>
    </w:tbl>
    <w:p w14:paraId="29D33F4F" w14:textId="77777777" w:rsidR="00F14E0F" w:rsidRPr="00842985" w:rsidRDefault="00F14E0F" w:rsidP="00F14E0F">
      <w:pPr>
        <w:spacing w:line="320" w:lineRule="atLeast"/>
        <w:jc w:val="both"/>
        <w:rPr>
          <w:rFonts w:ascii="Open Sans" w:eastAsia="Calibri" w:hAnsi="Open Sans" w:cs="Open Sans"/>
          <w:sz w:val="22"/>
          <w:szCs w:val="22"/>
          <w:lang w:val="en-US" w:eastAsia="en-US"/>
        </w:rPr>
      </w:pPr>
    </w:p>
    <w:p w14:paraId="28307C63" w14:textId="77777777" w:rsidR="00F14E0F" w:rsidRPr="00842985" w:rsidRDefault="00F14E0F" w:rsidP="00F14E0F">
      <w:pPr>
        <w:spacing w:line="320" w:lineRule="atLeast"/>
        <w:jc w:val="both"/>
        <w:rPr>
          <w:rFonts w:ascii="Open Sans" w:hAnsi="Open Sans" w:cs="Open Sans"/>
          <w:sz w:val="22"/>
          <w:szCs w:val="28"/>
          <w:lang w:val="en-US"/>
        </w:rPr>
      </w:pPr>
    </w:p>
    <w:p w14:paraId="6720AEC4" w14:textId="77777777" w:rsidR="00F14E0F" w:rsidRPr="00842985" w:rsidRDefault="00F14E0F" w:rsidP="00F14E0F">
      <w:pPr>
        <w:spacing w:line="320" w:lineRule="atLeast"/>
        <w:jc w:val="both"/>
        <w:rPr>
          <w:rFonts w:ascii="Open Sans" w:hAnsi="Open Sans" w:cs="Open Sans"/>
          <w:sz w:val="22"/>
          <w:szCs w:val="28"/>
        </w:rPr>
      </w:pPr>
      <w:r w:rsidRPr="00842985">
        <w:rPr>
          <w:rFonts w:ascii="Open Sans" w:hAnsi="Open Sans" w:cs="Open Sans"/>
          <w:sz w:val="22"/>
          <w:szCs w:val="28"/>
        </w:rPr>
        <w:t xml:space="preserve">Ο κος Βασίλειος Τερζής γεννήθηκε στην Αθήνα το 1955. </w:t>
      </w:r>
    </w:p>
    <w:p w14:paraId="6BDD7602" w14:textId="77777777" w:rsidR="00F14E0F" w:rsidRPr="00842985" w:rsidRDefault="00F14E0F" w:rsidP="00F14E0F">
      <w:pPr>
        <w:spacing w:line="320" w:lineRule="atLeast"/>
        <w:jc w:val="both"/>
        <w:rPr>
          <w:rFonts w:ascii="Open Sans" w:hAnsi="Open Sans" w:cs="Open Sans"/>
          <w:sz w:val="22"/>
          <w:szCs w:val="28"/>
        </w:rPr>
      </w:pPr>
    </w:p>
    <w:p w14:paraId="2A051EA4" w14:textId="77777777" w:rsidR="00F14E0F" w:rsidRPr="00842985" w:rsidRDefault="00F14E0F" w:rsidP="00F14E0F">
      <w:pPr>
        <w:spacing w:line="320" w:lineRule="atLeast"/>
        <w:jc w:val="both"/>
        <w:rPr>
          <w:rFonts w:ascii="Open Sans" w:hAnsi="Open Sans" w:cs="Open Sans"/>
          <w:sz w:val="22"/>
          <w:szCs w:val="28"/>
        </w:rPr>
      </w:pPr>
      <w:r w:rsidRPr="00842985">
        <w:rPr>
          <w:rFonts w:ascii="Open Sans" w:hAnsi="Open Sans" w:cs="Open Sans"/>
          <w:sz w:val="22"/>
          <w:szCs w:val="28"/>
        </w:rPr>
        <w:t>Το 1976 αποφοίτησε από τη Ναυτική Ακαδημία της Ύδρας, 2</w:t>
      </w:r>
      <w:r w:rsidRPr="00842985">
        <w:rPr>
          <w:rFonts w:ascii="Open Sans" w:hAnsi="Open Sans" w:cs="Open Sans"/>
          <w:sz w:val="22"/>
          <w:szCs w:val="28"/>
          <w:vertAlign w:val="superscript"/>
        </w:rPr>
        <w:t>ος</w:t>
      </w:r>
      <w:r w:rsidRPr="00842985">
        <w:rPr>
          <w:rFonts w:ascii="Open Sans" w:hAnsi="Open Sans" w:cs="Open Sans"/>
          <w:sz w:val="22"/>
          <w:szCs w:val="28"/>
        </w:rPr>
        <w:t xml:space="preserve"> στην τάξη του. Έκτοτε έχει υπηρετήσει ως Υποπλοίαρχος σε πλοία του Εμπορικού Ναυτικού (1976-1978) και ως Κυβερνήτης στο Πολεμικό Ναυτικό (1978-1981). Μετά το 1981 συνέχισε την καριέρα του στο Εμπορικό Ναυτικό, ταυτόχρονα με την επιχειρηματική δραστηριότητα του στον εμπορικό χώρο.  Κατά το διάστημα 1986-1990 εργάστηκε ως Αρχιπλοίαρχος σε ναυτιλιακή εταιρεία.</w:t>
      </w:r>
    </w:p>
    <w:p w14:paraId="2175536B" w14:textId="77777777" w:rsidR="00F14E0F" w:rsidRPr="00842985" w:rsidRDefault="00F14E0F" w:rsidP="00F14E0F">
      <w:pPr>
        <w:spacing w:line="320" w:lineRule="atLeast"/>
        <w:jc w:val="both"/>
        <w:rPr>
          <w:rFonts w:ascii="Open Sans" w:hAnsi="Open Sans" w:cs="Open Sans"/>
          <w:sz w:val="22"/>
          <w:szCs w:val="28"/>
        </w:rPr>
      </w:pPr>
    </w:p>
    <w:p w14:paraId="2D0E018B" w14:textId="77777777" w:rsidR="00F14E0F" w:rsidRPr="00842985" w:rsidRDefault="00F14E0F" w:rsidP="00F14E0F">
      <w:pPr>
        <w:spacing w:line="320" w:lineRule="atLeast"/>
        <w:jc w:val="both"/>
        <w:rPr>
          <w:rFonts w:ascii="Open Sans" w:hAnsi="Open Sans" w:cs="Open Sans"/>
          <w:sz w:val="22"/>
          <w:szCs w:val="28"/>
        </w:rPr>
      </w:pPr>
      <w:r w:rsidRPr="00842985">
        <w:rPr>
          <w:rFonts w:ascii="Open Sans" w:hAnsi="Open Sans" w:cs="Open Sans"/>
          <w:sz w:val="22"/>
          <w:szCs w:val="28"/>
          <w:lang w:val="en-US"/>
        </w:rPr>
        <w:t>To</w:t>
      </w:r>
      <w:r w:rsidRPr="00842985">
        <w:rPr>
          <w:rFonts w:ascii="Open Sans" w:hAnsi="Open Sans" w:cs="Open Sans"/>
          <w:sz w:val="22"/>
          <w:szCs w:val="28"/>
        </w:rPr>
        <w:t xml:space="preserve"> 1990 ίδρυσε τον όμιλο επιχειρήσεων </w:t>
      </w:r>
      <w:r w:rsidRPr="00842985">
        <w:rPr>
          <w:rFonts w:ascii="Open Sans" w:hAnsi="Open Sans" w:cs="Open Sans"/>
          <w:sz w:val="22"/>
          <w:szCs w:val="28"/>
          <w:lang w:val="en-US"/>
        </w:rPr>
        <w:t>QUEENSWAY</w:t>
      </w:r>
      <w:r w:rsidRPr="00842985">
        <w:rPr>
          <w:rFonts w:ascii="Open Sans" w:hAnsi="Open Sans" w:cs="Open Sans"/>
          <w:sz w:val="22"/>
          <w:szCs w:val="28"/>
        </w:rPr>
        <w:t xml:space="preserve">, με γραφεία στην Αθήνα και το </w:t>
      </w:r>
      <w:proofErr w:type="spellStart"/>
      <w:r w:rsidRPr="00842985">
        <w:rPr>
          <w:rFonts w:ascii="Open Sans" w:hAnsi="Open Sans" w:cs="Open Sans"/>
          <w:sz w:val="22"/>
          <w:szCs w:val="28"/>
        </w:rPr>
        <w:t>Μπατούμι</w:t>
      </w:r>
      <w:proofErr w:type="spellEnd"/>
      <w:r w:rsidRPr="00842985">
        <w:rPr>
          <w:rFonts w:ascii="Open Sans" w:hAnsi="Open Sans" w:cs="Open Sans"/>
          <w:sz w:val="22"/>
          <w:szCs w:val="28"/>
        </w:rPr>
        <w:t xml:space="preserve"> (Γεωργία), του οποίου διατελεί Διευθύνων Σύμβουλος και Πρόεδρος του Διοικητικού Συμβουλίου. </w:t>
      </w:r>
    </w:p>
    <w:p w14:paraId="0D5E0AE4" w14:textId="77777777" w:rsidR="00F14E0F" w:rsidRPr="00842985" w:rsidRDefault="00F14E0F" w:rsidP="00F14E0F">
      <w:pPr>
        <w:spacing w:line="320" w:lineRule="atLeast"/>
        <w:jc w:val="both"/>
        <w:rPr>
          <w:rFonts w:ascii="Open Sans" w:hAnsi="Open Sans" w:cs="Open Sans"/>
          <w:sz w:val="22"/>
          <w:szCs w:val="28"/>
        </w:rPr>
      </w:pPr>
    </w:p>
    <w:p w14:paraId="6BD474B0" w14:textId="2B3ECDDE" w:rsidR="00F14E0F" w:rsidRPr="00842985" w:rsidRDefault="00F14E0F" w:rsidP="00F14E0F">
      <w:pPr>
        <w:spacing w:line="320" w:lineRule="atLeast"/>
        <w:jc w:val="both"/>
        <w:rPr>
          <w:rFonts w:ascii="Open Sans" w:hAnsi="Open Sans" w:cs="Open Sans"/>
          <w:sz w:val="22"/>
          <w:szCs w:val="28"/>
        </w:rPr>
      </w:pPr>
      <w:r w:rsidRPr="00842985">
        <w:rPr>
          <w:rFonts w:ascii="Open Sans" w:hAnsi="Open Sans" w:cs="Open Sans"/>
          <w:sz w:val="22"/>
          <w:szCs w:val="28"/>
        </w:rPr>
        <w:t xml:space="preserve">Ο κος Τερζής είναι από το 2005 Α’ Αντιπρόεδρος της Ένωσης Εφοπλιστών Ναυτιλίας Μικρών Αποστάσεων (ΕΕΝΜΑ), μέλος του Διοικητικού Συμβουλίου του Ναυτικού Επιμελητηρίου της Ελλάδος (ΝΕΕ), μέλος της Ενώσεως Ελλήνων Εφοπλιστών (ΕΕΕ), </w:t>
      </w:r>
      <w:r w:rsidR="003D4A5D" w:rsidRPr="00842985">
        <w:rPr>
          <w:rFonts w:ascii="Open Sans" w:hAnsi="Open Sans" w:cs="Open Sans"/>
          <w:sz w:val="22"/>
          <w:szCs w:val="28"/>
        </w:rPr>
        <w:t xml:space="preserve">της Ελληνικής Επιτροπής Αμεροληψίας του Κινεζικού </w:t>
      </w:r>
      <w:proofErr w:type="spellStart"/>
      <w:r w:rsidR="003D4A5D" w:rsidRPr="00842985">
        <w:rPr>
          <w:rFonts w:ascii="Open Sans" w:hAnsi="Open Sans" w:cs="Open Sans"/>
          <w:sz w:val="22"/>
          <w:szCs w:val="28"/>
        </w:rPr>
        <w:t>Νηογνώμωνα</w:t>
      </w:r>
      <w:proofErr w:type="spellEnd"/>
      <w:r w:rsidR="003D4A5D" w:rsidRPr="00842985">
        <w:rPr>
          <w:rFonts w:ascii="Open Sans" w:hAnsi="Open Sans" w:cs="Open Sans"/>
          <w:sz w:val="22"/>
          <w:szCs w:val="28"/>
        </w:rPr>
        <w:t xml:space="preserve"> (</w:t>
      </w:r>
      <w:r w:rsidR="000217F6" w:rsidRPr="00842985">
        <w:rPr>
          <w:rFonts w:ascii="Open Sans" w:hAnsi="Open Sans" w:cs="Open Sans"/>
          <w:sz w:val="22"/>
          <w:szCs w:val="28"/>
          <w:lang w:val="en-US"/>
        </w:rPr>
        <w:t>Impartiality</w:t>
      </w:r>
      <w:r w:rsidR="000217F6" w:rsidRPr="00842985">
        <w:rPr>
          <w:rFonts w:ascii="Open Sans" w:hAnsi="Open Sans" w:cs="Open Sans"/>
          <w:sz w:val="22"/>
          <w:szCs w:val="28"/>
        </w:rPr>
        <w:t xml:space="preserve"> </w:t>
      </w:r>
      <w:r w:rsidR="000217F6" w:rsidRPr="00842985">
        <w:rPr>
          <w:rFonts w:ascii="Open Sans" w:hAnsi="Open Sans" w:cs="Open Sans"/>
          <w:sz w:val="22"/>
          <w:szCs w:val="28"/>
          <w:lang w:val="en-US"/>
        </w:rPr>
        <w:t>Committee</w:t>
      </w:r>
      <w:r w:rsidR="000217F6" w:rsidRPr="00842985">
        <w:rPr>
          <w:rFonts w:ascii="Open Sans" w:hAnsi="Open Sans" w:cs="Open Sans"/>
          <w:sz w:val="22"/>
          <w:szCs w:val="28"/>
        </w:rPr>
        <w:t xml:space="preserve"> </w:t>
      </w:r>
      <w:r w:rsidR="000217F6" w:rsidRPr="00842985">
        <w:rPr>
          <w:rFonts w:ascii="Open Sans" w:hAnsi="Open Sans" w:cs="Open Sans"/>
          <w:sz w:val="22"/>
          <w:szCs w:val="28"/>
          <w:lang w:val="en-US"/>
        </w:rPr>
        <w:t>of</w:t>
      </w:r>
      <w:r w:rsidR="000217F6" w:rsidRPr="00842985">
        <w:rPr>
          <w:rFonts w:ascii="Open Sans" w:hAnsi="Open Sans" w:cs="Open Sans"/>
          <w:sz w:val="22"/>
          <w:szCs w:val="28"/>
        </w:rPr>
        <w:t xml:space="preserve"> </w:t>
      </w:r>
      <w:r w:rsidR="003D4A5D" w:rsidRPr="00842985">
        <w:rPr>
          <w:rFonts w:ascii="Open Sans" w:hAnsi="Open Sans" w:cs="Open Sans"/>
          <w:sz w:val="22"/>
          <w:szCs w:val="28"/>
          <w:lang w:val="en-US"/>
        </w:rPr>
        <w:t>CCS</w:t>
      </w:r>
      <w:r w:rsidR="003D4A5D" w:rsidRPr="00842985">
        <w:rPr>
          <w:rFonts w:ascii="Open Sans" w:hAnsi="Open Sans" w:cs="Open Sans"/>
          <w:sz w:val="22"/>
          <w:szCs w:val="28"/>
        </w:rPr>
        <w:t xml:space="preserve"> </w:t>
      </w:r>
      <w:r w:rsidR="003D4A5D" w:rsidRPr="00842985">
        <w:rPr>
          <w:rFonts w:ascii="Open Sans" w:hAnsi="Open Sans" w:cs="Open Sans"/>
          <w:sz w:val="22"/>
          <w:szCs w:val="28"/>
          <w:lang w:val="en-US"/>
        </w:rPr>
        <w:t>Greece</w:t>
      </w:r>
      <w:r w:rsidR="003D4A5D" w:rsidRPr="00842985">
        <w:rPr>
          <w:rFonts w:ascii="Open Sans" w:hAnsi="Open Sans" w:cs="Open Sans"/>
          <w:sz w:val="22"/>
          <w:szCs w:val="28"/>
        </w:rPr>
        <w:t xml:space="preserve">), </w:t>
      </w:r>
      <w:r w:rsidRPr="00842985">
        <w:rPr>
          <w:rFonts w:ascii="Open Sans" w:hAnsi="Open Sans" w:cs="Open Sans"/>
          <w:sz w:val="22"/>
          <w:szCs w:val="28"/>
        </w:rPr>
        <w:t xml:space="preserve">του International </w:t>
      </w:r>
      <w:proofErr w:type="spellStart"/>
      <w:r w:rsidRPr="00842985">
        <w:rPr>
          <w:rFonts w:ascii="Open Sans" w:hAnsi="Open Sans" w:cs="Open Sans"/>
          <w:sz w:val="22"/>
          <w:szCs w:val="28"/>
        </w:rPr>
        <w:t>Bunker</w:t>
      </w:r>
      <w:proofErr w:type="spellEnd"/>
      <w:r w:rsidRPr="00842985">
        <w:rPr>
          <w:rFonts w:ascii="Open Sans" w:hAnsi="Open Sans" w:cs="Open Sans"/>
          <w:sz w:val="22"/>
          <w:szCs w:val="28"/>
        </w:rPr>
        <w:t xml:space="preserve"> Industry Association (IBIA) και του </w:t>
      </w:r>
      <w:r w:rsidRPr="00842985">
        <w:rPr>
          <w:rFonts w:ascii="Open Sans" w:hAnsi="Open Sans" w:cs="Open Sans"/>
          <w:sz w:val="22"/>
          <w:szCs w:val="28"/>
          <w:lang w:val="en-US"/>
        </w:rPr>
        <w:t>Malta</w:t>
      </w:r>
      <w:r w:rsidRPr="00842985">
        <w:rPr>
          <w:rFonts w:ascii="Open Sans" w:hAnsi="Open Sans" w:cs="Open Sans"/>
          <w:sz w:val="22"/>
          <w:szCs w:val="28"/>
        </w:rPr>
        <w:t xml:space="preserve"> </w:t>
      </w:r>
      <w:r w:rsidRPr="00842985">
        <w:rPr>
          <w:rFonts w:ascii="Open Sans" w:hAnsi="Open Sans" w:cs="Open Sans"/>
          <w:sz w:val="22"/>
          <w:szCs w:val="28"/>
          <w:lang w:val="en-US"/>
        </w:rPr>
        <w:t>International</w:t>
      </w:r>
      <w:r w:rsidRPr="00842985">
        <w:rPr>
          <w:rFonts w:ascii="Open Sans" w:hAnsi="Open Sans" w:cs="Open Sans"/>
          <w:sz w:val="22"/>
          <w:szCs w:val="28"/>
        </w:rPr>
        <w:t xml:space="preserve"> </w:t>
      </w:r>
      <w:r w:rsidRPr="00842985">
        <w:rPr>
          <w:rFonts w:ascii="Open Sans" w:hAnsi="Open Sans" w:cs="Open Sans"/>
          <w:sz w:val="22"/>
          <w:szCs w:val="28"/>
          <w:lang w:val="en-US"/>
        </w:rPr>
        <w:t>Shipowners</w:t>
      </w:r>
      <w:r w:rsidRPr="00842985">
        <w:rPr>
          <w:rFonts w:ascii="Open Sans" w:hAnsi="Open Sans" w:cs="Open Sans"/>
          <w:sz w:val="22"/>
          <w:szCs w:val="28"/>
        </w:rPr>
        <w:t xml:space="preserve"> </w:t>
      </w:r>
      <w:r w:rsidRPr="00842985">
        <w:rPr>
          <w:rFonts w:ascii="Open Sans" w:hAnsi="Open Sans" w:cs="Open Sans"/>
          <w:sz w:val="22"/>
          <w:szCs w:val="28"/>
          <w:lang w:val="en-US"/>
        </w:rPr>
        <w:t>Association</w:t>
      </w:r>
      <w:r w:rsidRPr="00842985">
        <w:rPr>
          <w:rFonts w:ascii="Open Sans" w:hAnsi="Open Sans" w:cs="Open Sans"/>
          <w:sz w:val="22"/>
          <w:szCs w:val="28"/>
        </w:rPr>
        <w:t xml:space="preserve"> (</w:t>
      </w:r>
      <w:r w:rsidRPr="00842985">
        <w:rPr>
          <w:rFonts w:ascii="Open Sans" w:hAnsi="Open Sans" w:cs="Open Sans"/>
          <w:sz w:val="22"/>
          <w:szCs w:val="28"/>
          <w:lang w:val="en-US"/>
        </w:rPr>
        <w:t>MISA</w:t>
      </w:r>
      <w:r w:rsidRPr="00842985">
        <w:rPr>
          <w:rFonts w:ascii="Open Sans" w:hAnsi="Open Sans" w:cs="Open Sans"/>
          <w:sz w:val="22"/>
          <w:szCs w:val="28"/>
        </w:rPr>
        <w:t>)</w:t>
      </w:r>
      <w:r w:rsidR="00DB3291" w:rsidRPr="00842985">
        <w:rPr>
          <w:rFonts w:ascii="Open Sans" w:hAnsi="Open Sans" w:cs="Open Sans"/>
          <w:sz w:val="22"/>
          <w:szCs w:val="28"/>
        </w:rPr>
        <w:t xml:space="preserve"> κα</w:t>
      </w:r>
      <w:r w:rsidR="00842985">
        <w:rPr>
          <w:rFonts w:ascii="Open Sans" w:hAnsi="Open Sans" w:cs="Open Sans"/>
          <w:sz w:val="22"/>
          <w:szCs w:val="28"/>
        </w:rPr>
        <w:t>θώς και</w:t>
      </w:r>
      <w:r w:rsidR="00DB3291" w:rsidRPr="00842985">
        <w:rPr>
          <w:rFonts w:ascii="Open Sans" w:hAnsi="Open Sans" w:cs="Open Sans"/>
          <w:sz w:val="22"/>
          <w:szCs w:val="28"/>
        </w:rPr>
        <w:t xml:space="preserve"> μέλος του Οργανισμού Χρηστών Λιμένος Λαυρίου</w:t>
      </w:r>
      <w:r w:rsidRPr="00842985">
        <w:rPr>
          <w:rFonts w:ascii="Open Sans" w:hAnsi="Open Sans" w:cs="Open Sans"/>
          <w:sz w:val="22"/>
          <w:szCs w:val="28"/>
        </w:rPr>
        <w:t>.</w:t>
      </w:r>
    </w:p>
    <w:p w14:paraId="508D760D" w14:textId="77777777" w:rsidR="00F14E0F" w:rsidRPr="00842985" w:rsidRDefault="00F14E0F" w:rsidP="00F14E0F">
      <w:pPr>
        <w:spacing w:line="320" w:lineRule="atLeast"/>
        <w:jc w:val="both"/>
        <w:rPr>
          <w:rFonts w:ascii="Open Sans" w:hAnsi="Open Sans" w:cs="Open Sans"/>
          <w:sz w:val="22"/>
          <w:szCs w:val="28"/>
        </w:rPr>
      </w:pPr>
    </w:p>
    <w:p w14:paraId="5DF6C323" w14:textId="77777777" w:rsidR="00F14E0F" w:rsidRPr="00842985" w:rsidRDefault="00F14E0F" w:rsidP="00F14E0F">
      <w:pPr>
        <w:spacing w:line="320" w:lineRule="atLeast"/>
        <w:jc w:val="both"/>
        <w:rPr>
          <w:rFonts w:ascii="Open Sans" w:hAnsi="Open Sans" w:cs="Open Sans"/>
          <w:sz w:val="22"/>
          <w:szCs w:val="28"/>
        </w:rPr>
      </w:pPr>
      <w:r w:rsidRPr="00842985">
        <w:rPr>
          <w:rFonts w:ascii="Open Sans" w:hAnsi="Open Sans" w:cs="Open Sans"/>
          <w:sz w:val="22"/>
          <w:szCs w:val="28"/>
        </w:rPr>
        <w:t>Είναι παντρεμένος και έχει δύο γιους.</w:t>
      </w:r>
    </w:p>
    <w:p w14:paraId="5EA8FD90" w14:textId="77777777" w:rsidR="001C7F6B" w:rsidRPr="00842985" w:rsidRDefault="001C7F6B" w:rsidP="001C7F6B">
      <w:pPr>
        <w:tabs>
          <w:tab w:val="left" w:pos="1843"/>
          <w:tab w:val="right" w:pos="9923"/>
        </w:tabs>
        <w:spacing w:line="320" w:lineRule="atLeast"/>
        <w:jc w:val="both"/>
        <w:rPr>
          <w:rFonts w:ascii="Open Sans" w:eastAsia="Calibri" w:hAnsi="Open Sans" w:cs="Open Sans"/>
          <w:lang w:eastAsia="en-US"/>
        </w:rPr>
      </w:pPr>
    </w:p>
    <w:sectPr w:rsidR="001C7F6B" w:rsidRPr="00842985" w:rsidSect="00DC61E0">
      <w:pgSz w:w="11907" w:h="16840" w:code="9"/>
      <w:pgMar w:top="851" w:right="907" w:bottom="851" w:left="90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1"/>
    <w:family w:val="roman"/>
    <w:pitch w:val="variable"/>
    <w:sig w:usb0="E0002EFF" w:usb1="C000785B" w:usb2="00000009" w:usb3="00000000" w:csb0="000001FF" w:csb1="00000000"/>
  </w:font>
  <w:font w:name="Century Gothic">
    <w:panose1 w:val="020B0502020202020204"/>
    <w:charset w:val="A1"/>
    <w:family w:val="swiss"/>
    <w:pitch w:val="variable"/>
    <w:sig w:usb0="00000287" w:usb1="00000000" w:usb2="00000000" w:usb3="00000000" w:csb0="0000009F" w:csb1="00000000"/>
  </w:font>
  <w:font w:name="Calibri">
    <w:panose1 w:val="020F0502020204030204"/>
    <w:charset w:val="A1"/>
    <w:family w:val="swiss"/>
    <w:pitch w:val="variable"/>
    <w:sig w:usb0="E4002EFF" w:usb1="C000247B" w:usb2="00000009" w:usb3="00000000" w:csb0="000001FF" w:csb1="00000000"/>
  </w:font>
  <w:font w:name="Open Sans">
    <w:panose1 w:val="020B0606030504020204"/>
    <w:charset w:val="A1"/>
    <w:family w:val="swiss"/>
    <w:pitch w:val="variable"/>
    <w:sig w:usb0="E00002EF" w:usb1="4000205B" w:usb2="00000028" w:usb3="00000000" w:csb0="0000019F" w:csb1="00000000"/>
  </w:font>
  <w:font w:name="Cambria">
    <w:panose1 w:val="02040503050406030204"/>
    <w:charset w:val="A1"/>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2MzY3tzCyNDZV0lEKTi0uzszPAykwqQUA+cz0piwAAAA="/>
  </w:docVars>
  <w:rsids>
    <w:rsidRoot w:val="004C09B4"/>
    <w:rsid w:val="00000056"/>
    <w:rsid w:val="000003B0"/>
    <w:rsid w:val="000004A5"/>
    <w:rsid w:val="000008CF"/>
    <w:rsid w:val="00000956"/>
    <w:rsid w:val="0000176D"/>
    <w:rsid w:val="000024F6"/>
    <w:rsid w:val="000027F6"/>
    <w:rsid w:val="000038C4"/>
    <w:rsid w:val="00003C4F"/>
    <w:rsid w:val="00003D0D"/>
    <w:rsid w:val="000044BD"/>
    <w:rsid w:val="000045BC"/>
    <w:rsid w:val="00004922"/>
    <w:rsid w:val="00004D48"/>
    <w:rsid w:val="00005284"/>
    <w:rsid w:val="000055EE"/>
    <w:rsid w:val="00005A96"/>
    <w:rsid w:val="00006A9C"/>
    <w:rsid w:val="00006ECA"/>
    <w:rsid w:val="00007923"/>
    <w:rsid w:val="00007BC7"/>
    <w:rsid w:val="00010CBF"/>
    <w:rsid w:val="000110BE"/>
    <w:rsid w:val="000112D1"/>
    <w:rsid w:val="000117CA"/>
    <w:rsid w:val="000118FE"/>
    <w:rsid w:val="00011951"/>
    <w:rsid w:val="000121C4"/>
    <w:rsid w:val="00012266"/>
    <w:rsid w:val="00012521"/>
    <w:rsid w:val="0001293B"/>
    <w:rsid w:val="00012A04"/>
    <w:rsid w:val="00012F7B"/>
    <w:rsid w:val="00014245"/>
    <w:rsid w:val="000146BE"/>
    <w:rsid w:val="000149BB"/>
    <w:rsid w:val="00014CD8"/>
    <w:rsid w:val="00015E21"/>
    <w:rsid w:val="0001660E"/>
    <w:rsid w:val="00017006"/>
    <w:rsid w:val="00017137"/>
    <w:rsid w:val="0001764E"/>
    <w:rsid w:val="00017947"/>
    <w:rsid w:val="0001798F"/>
    <w:rsid w:val="000179C5"/>
    <w:rsid w:val="0002021E"/>
    <w:rsid w:val="000204F6"/>
    <w:rsid w:val="00020A7D"/>
    <w:rsid w:val="00020AFA"/>
    <w:rsid w:val="00020C58"/>
    <w:rsid w:val="00021682"/>
    <w:rsid w:val="000217F6"/>
    <w:rsid w:val="00021869"/>
    <w:rsid w:val="00021CB3"/>
    <w:rsid w:val="00023683"/>
    <w:rsid w:val="00023A8E"/>
    <w:rsid w:val="00023BF3"/>
    <w:rsid w:val="0002491C"/>
    <w:rsid w:val="00025466"/>
    <w:rsid w:val="000256D1"/>
    <w:rsid w:val="0002575D"/>
    <w:rsid w:val="0002586B"/>
    <w:rsid w:val="000268A1"/>
    <w:rsid w:val="00026B5C"/>
    <w:rsid w:val="0002702C"/>
    <w:rsid w:val="00027483"/>
    <w:rsid w:val="00030874"/>
    <w:rsid w:val="00031116"/>
    <w:rsid w:val="000323D7"/>
    <w:rsid w:val="00033321"/>
    <w:rsid w:val="000335CD"/>
    <w:rsid w:val="00033D7B"/>
    <w:rsid w:val="00033E4E"/>
    <w:rsid w:val="00034576"/>
    <w:rsid w:val="00034DDD"/>
    <w:rsid w:val="0003576B"/>
    <w:rsid w:val="00035AF6"/>
    <w:rsid w:val="000360E2"/>
    <w:rsid w:val="00036586"/>
    <w:rsid w:val="00037946"/>
    <w:rsid w:val="00037F98"/>
    <w:rsid w:val="000405C8"/>
    <w:rsid w:val="0004076F"/>
    <w:rsid w:val="00041623"/>
    <w:rsid w:val="00041755"/>
    <w:rsid w:val="00041B0E"/>
    <w:rsid w:val="000422D3"/>
    <w:rsid w:val="0004251B"/>
    <w:rsid w:val="0004253B"/>
    <w:rsid w:val="00042665"/>
    <w:rsid w:val="0004305F"/>
    <w:rsid w:val="00043CEC"/>
    <w:rsid w:val="000450D4"/>
    <w:rsid w:val="0004527B"/>
    <w:rsid w:val="000454E5"/>
    <w:rsid w:val="00045A3C"/>
    <w:rsid w:val="0004607D"/>
    <w:rsid w:val="00046206"/>
    <w:rsid w:val="00046A17"/>
    <w:rsid w:val="0004742F"/>
    <w:rsid w:val="00047E88"/>
    <w:rsid w:val="00050139"/>
    <w:rsid w:val="0005099C"/>
    <w:rsid w:val="00050DB0"/>
    <w:rsid w:val="00050ED2"/>
    <w:rsid w:val="00051850"/>
    <w:rsid w:val="000520DB"/>
    <w:rsid w:val="00052515"/>
    <w:rsid w:val="00052817"/>
    <w:rsid w:val="00052823"/>
    <w:rsid w:val="00052A23"/>
    <w:rsid w:val="00052BFC"/>
    <w:rsid w:val="0005372B"/>
    <w:rsid w:val="00053D51"/>
    <w:rsid w:val="00053F72"/>
    <w:rsid w:val="00054B1E"/>
    <w:rsid w:val="00054D12"/>
    <w:rsid w:val="00055A5F"/>
    <w:rsid w:val="00056293"/>
    <w:rsid w:val="000575FC"/>
    <w:rsid w:val="0005796A"/>
    <w:rsid w:val="00057B82"/>
    <w:rsid w:val="00057C69"/>
    <w:rsid w:val="00060623"/>
    <w:rsid w:val="00060BB3"/>
    <w:rsid w:val="00060BE9"/>
    <w:rsid w:val="000614EF"/>
    <w:rsid w:val="000615B6"/>
    <w:rsid w:val="000619C5"/>
    <w:rsid w:val="00061B82"/>
    <w:rsid w:val="00062524"/>
    <w:rsid w:val="000627B5"/>
    <w:rsid w:val="000639C0"/>
    <w:rsid w:val="00063C77"/>
    <w:rsid w:val="000650D9"/>
    <w:rsid w:val="00065B45"/>
    <w:rsid w:val="00065B7C"/>
    <w:rsid w:val="000667DC"/>
    <w:rsid w:val="00066A22"/>
    <w:rsid w:val="00066D51"/>
    <w:rsid w:val="0007069E"/>
    <w:rsid w:val="00071984"/>
    <w:rsid w:val="00071CD6"/>
    <w:rsid w:val="00071DC0"/>
    <w:rsid w:val="00072563"/>
    <w:rsid w:val="00072F5B"/>
    <w:rsid w:val="00073874"/>
    <w:rsid w:val="00073E42"/>
    <w:rsid w:val="00073FB7"/>
    <w:rsid w:val="00074191"/>
    <w:rsid w:val="0007424E"/>
    <w:rsid w:val="0007463B"/>
    <w:rsid w:val="000751C6"/>
    <w:rsid w:val="00075467"/>
    <w:rsid w:val="00075525"/>
    <w:rsid w:val="0007583D"/>
    <w:rsid w:val="00075D92"/>
    <w:rsid w:val="000760D0"/>
    <w:rsid w:val="0007640A"/>
    <w:rsid w:val="0007652B"/>
    <w:rsid w:val="000766FA"/>
    <w:rsid w:val="00077CF8"/>
    <w:rsid w:val="00077FAD"/>
    <w:rsid w:val="00080479"/>
    <w:rsid w:val="000805DA"/>
    <w:rsid w:val="00080FD6"/>
    <w:rsid w:val="00081209"/>
    <w:rsid w:val="00081DB4"/>
    <w:rsid w:val="000827C6"/>
    <w:rsid w:val="000828D1"/>
    <w:rsid w:val="000829B8"/>
    <w:rsid w:val="000829CE"/>
    <w:rsid w:val="00082B2C"/>
    <w:rsid w:val="0008313B"/>
    <w:rsid w:val="00083D80"/>
    <w:rsid w:val="00084041"/>
    <w:rsid w:val="00084BC8"/>
    <w:rsid w:val="00084BD2"/>
    <w:rsid w:val="000852EA"/>
    <w:rsid w:val="00085692"/>
    <w:rsid w:val="00085E6B"/>
    <w:rsid w:val="00085EA1"/>
    <w:rsid w:val="000869EF"/>
    <w:rsid w:val="00086D9B"/>
    <w:rsid w:val="000874F3"/>
    <w:rsid w:val="000875E0"/>
    <w:rsid w:val="00087A56"/>
    <w:rsid w:val="00087CB1"/>
    <w:rsid w:val="000900A2"/>
    <w:rsid w:val="00090648"/>
    <w:rsid w:val="00090C64"/>
    <w:rsid w:val="00090F03"/>
    <w:rsid w:val="00091D3E"/>
    <w:rsid w:val="00091DE2"/>
    <w:rsid w:val="000920D4"/>
    <w:rsid w:val="00092A96"/>
    <w:rsid w:val="00092B87"/>
    <w:rsid w:val="00092F13"/>
    <w:rsid w:val="00093B74"/>
    <w:rsid w:val="00093BAD"/>
    <w:rsid w:val="000945F5"/>
    <w:rsid w:val="00094E29"/>
    <w:rsid w:val="00095456"/>
    <w:rsid w:val="00096A88"/>
    <w:rsid w:val="00096E7B"/>
    <w:rsid w:val="00097616"/>
    <w:rsid w:val="000A06B9"/>
    <w:rsid w:val="000A0DF7"/>
    <w:rsid w:val="000A1239"/>
    <w:rsid w:val="000A126B"/>
    <w:rsid w:val="000A1862"/>
    <w:rsid w:val="000A1939"/>
    <w:rsid w:val="000A1A6C"/>
    <w:rsid w:val="000A1DA9"/>
    <w:rsid w:val="000A2D95"/>
    <w:rsid w:val="000A391B"/>
    <w:rsid w:val="000A3B00"/>
    <w:rsid w:val="000A3CD3"/>
    <w:rsid w:val="000A4250"/>
    <w:rsid w:val="000A468D"/>
    <w:rsid w:val="000A4711"/>
    <w:rsid w:val="000A4BD0"/>
    <w:rsid w:val="000A573C"/>
    <w:rsid w:val="000A5ABD"/>
    <w:rsid w:val="000A608F"/>
    <w:rsid w:val="000A6456"/>
    <w:rsid w:val="000A67CD"/>
    <w:rsid w:val="000A6BC0"/>
    <w:rsid w:val="000A76D6"/>
    <w:rsid w:val="000A786A"/>
    <w:rsid w:val="000B0228"/>
    <w:rsid w:val="000B0D07"/>
    <w:rsid w:val="000B17D9"/>
    <w:rsid w:val="000B1BF2"/>
    <w:rsid w:val="000B1D52"/>
    <w:rsid w:val="000B204A"/>
    <w:rsid w:val="000B2A7D"/>
    <w:rsid w:val="000B304F"/>
    <w:rsid w:val="000B31D4"/>
    <w:rsid w:val="000B3B58"/>
    <w:rsid w:val="000B3EEF"/>
    <w:rsid w:val="000B41FC"/>
    <w:rsid w:val="000B4469"/>
    <w:rsid w:val="000B5895"/>
    <w:rsid w:val="000B5EB4"/>
    <w:rsid w:val="000B602D"/>
    <w:rsid w:val="000B6398"/>
    <w:rsid w:val="000B652C"/>
    <w:rsid w:val="000B6838"/>
    <w:rsid w:val="000B688E"/>
    <w:rsid w:val="000B6EE7"/>
    <w:rsid w:val="000B768C"/>
    <w:rsid w:val="000B76A3"/>
    <w:rsid w:val="000B7F80"/>
    <w:rsid w:val="000C04FC"/>
    <w:rsid w:val="000C0535"/>
    <w:rsid w:val="000C0A45"/>
    <w:rsid w:val="000C10AE"/>
    <w:rsid w:val="000C1117"/>
    <w:rsid w:val="000C2568"/>
    <w:rsid w:val="000C2910"/>
    <w:rsid w:val="000C2BAE"/>
    <w:rsid w:val="000C306F"/>
    <w:rsid w:val="000C3419"/>
    <w:rsid w:val="000C35D6"/>
    <w:rsid w:val="000C36C3"/>
    <w:rsid w:val="000C3893"/>
    <w:rsid w:val="000C4408"/>
    <w:rsid w:val="000C45DB"/>
    <w:rsid w:val="000C4D3B"/>
    <w:rsid w:val="000C51AA"/>
    <w:rsid w:val="000C550A"/>
    <w:rsid w:val="000C712A"/>
    <w:rsid w:val="000C7616"/>
    <w:rsid w:val="000C7741"/>
    <w:rsid w:val="000C7C26"/>
    <w:rsid w:val="000C7CF8"/>
    <w:rsid w:val="000D11CF"/>
    <w:rsid w:val="000D13A9"/>
    <w:rsid w:val="000D16D4"/>
    <w:rsid w:val="000D1C70"/>
    <w:rsid w:val="000D1F09"/>
    <w:rsid w:val="000D2441"/>
    <w:rsid w:val="000D2772"/>
    <w:rsid w:val="000D324C"/>
    <w:rsid w:val="000D3FF0"/>
    <w:rsid w:val="000D4C19"/>
    <w:rsid w:val="000D4EEE"/>
    <w:rsid w:val="000D52A1"/>
    <w:rsid w:val="000D5984"/>
    <w:rsid w:val="000D6950"/>
    <w:rsid w:val="000D6A27"/>
    <w:rsid w:val="000D7755"/>
    <w:rsid w:val="000D7A13"/>
    <w:rsid w:val="000E078F"/>
    <w:rsid w:val="000E0BB3"/>
    <w:rsid w:val="000E0D94"/>
    <w:rsid w:val="000E1519"/>
    <w:rsid w:val="000E166D"/>
    <w:rsid w:val="000E1908"/>
    <w:rsid w:val="000E1D9E"/>
    <w:rsid w:val="000E307B"/>
    <w:rsid w:val="000E3154"/>
    <w:rsid w:val="000E3246"/>
    <w:rsid w:val="000E3370"/>
    <w:rsid w:val="000E3617"/>
    <w:rsid w:val="000E41AA"/>
    <w:rsid w:val="000E4B90"/>
    <w:rsid w:val="000E4D6C"/>
    <w:rsid w:val="000E4E33"/>
    <w:rsid w:val="000E54B8"/>
    <w:rsid w:val="000E5C34"/>
    <w:rsid w:val="000E5FA1"/>
    <w:rsid w:val="000E610A"/>
    <w:rsid w:val="000E701E"/>
    <w:rsid w:val="000E78C3"/>
    <w:rsid w:val="000F0D49"/>
    <w:rsid w:val="000F0F1B"/>
    <w:rsid w:val="000F23A3"/>
    <w:rsid w:val="000F2A90"/>
    <w:rsid w:val="000F2D96"/>
    <w:rsid w:val="000F3E8A"/>
    <w:rsid w:val="000F4720"/>
    <w:rsid w:val="000F48CC"/>
    <w:rsid w:val="000F4B97"/>
    <w:rsid w:val="000F53D3"/>
    <w:rsid w:val="000F58CD"/>
    <w:rsid w:val="000F601E"/>
    <w:rsid w:val="000F61F4"/>
    <w:rsid w:val="000F66F6"/>
    <w:rsid w:val="000F70AA"/>
    <w:rsid w:val="000F7429"/>
    <w:rsid w:val="000F7DCE"/>
    <w:rsid w:val="000F7F3F"/>
    <w:rsid w:val="00100319"/>
    <w:rsid w:val="001005CE"/>
    <w:rsid w:val="001007B1"/>
    <w:rsid w:val="0010174A"/>
    <w:rsid w:val="0010185B"/>
    <w:rsid w:val="00101D89"/>
    <w:rsid w:val="00102F5E"/>
    <w:rsid w:val="00103174"/>
    <w:rsid w:val="00103F02"/>
    <w:rsid w:val="00104C41"/>
    <w:rsid w:val="00105856"/>
    <w:rsid w:val="001058DE"/>
    <w:rsid w:val="001061CC"/>
    <w:rsid w:val="0010676C"/>
    <w:rsid w:val="001069C0"/>
    <w:rsid w:val="00106B08"/>
    <w:rsid w:val="0010725F"/>
    <w:rsid w:val="001074ED"/>
    <w:rsid w:val="001075E6"/>
    <w:rsid w:val="00110F14"/>
    <w:rsid w:val="0011177B"/>
    <w:rsid w:val="001118ED"/>
    <w:rsid w:val="00111D20"/>
    <w:rsid w:val="00111D92"/>
    <w:rsid w:val="001126ED"/>
    <w:rsid w:val="00112CF0"/>
    <w:rsid w:val="00112F95"/>
    <w:rsid w:val="0011348D"/>
    <w:rsid w:val="001136F7"/>
    <w:rsid w:val="001137FC"/>
    <w:rsid w:val="001140D6"/>
    <w:rsid w:val="0011441F"/>
    <w:rsid w:val="00114A79"/>
    <w:rsid w:val="00114B18"/>
    <w:rsid w:val="0011559F"/>
    <w:rsid w:val="00115F9B"/>
    <w:rsid w:val="00116348"/>
    <w:rsid w:val="0011777B"/>
    <w:rsid w:val="00117B13"/>
    <w:rsid w:val="00117C31"/>
    <w:rsid w:val="00120310"/>
    <w:rsid w:val="00120C88"/>
    <w:rsid w:val="00120CA5"/>
    <w:rsid w:val="00120E48"/>
    <w:rsid w:val="00121777"/>
    <w:rsid w:val="00122A77"/>
    <w:rsid w:val="00124789"/>
    <w:rsid w:val="00125AC9"/>
    <w:rsid w:val="00126481"/>
    <w:rsid w:val="00126FAB"/>
    <w:rsid w:val="00130576"/>
    <w:rsid w:val="0013061E"/>
    <w:rsid w:val="001306A7"/>
    <w:rsid w:val="001307D8"/>
    <w:rsid w:val="001309B5"/>
    <w:rsid w:val="001320EF"/>
    <w:rsid w:val="0013242B"/>
    <w:rsid w:val="00132CCE"/>
    <w:rsid w:val="0013319F"/>
    <w:rsid w:val="0013374B"/>
    <w:rsid w:val="001341E2"/>
    <w:rsid w:val="001348D2"/>
    <w:rsid w:val="0013522E"/>
    <w:rsid w:val="00135469"/>
    <w:rsid w:val="00135765"/>
    <w:rsid w:val="00136146"/>
    <w:rsid w:val="00136493"/>
    <w:rsid w:val="0013745A"/>
    <w:rsid w:val="00137697"/>
    <w:rsid w:val="0014053C"/>
    <w:rsid w:val="00140CCC"/>
    <w:rsid w:val="00141189"/>
    <w:rsid w:val="00141C07"/>
    <w:rsid w:val="00141DA5"/>
    <w:rsid w:val="001428BE"/>
    <w:rsid w:val="00142AB3"/>
    <w:rsid w:val="00142F3D"/>
    <w:rsid w:val="00143138"/>
    <w:rsid w:val="0014421E"/>
    <w:rsid w:val="0014440C"/>
    <w:rsid w:val="00144F8E"/>
    <w:rsid w:val="0014528F"/>
    <w:rsid w:val="0014550B"/>
    <w:rsid w:val="001455BA"/>
    <w:rsid w:val="00145797"/>
    <w:rsid w:val="00145A69"/>
    <w:rsid w:val="00145D68"/>
    <w:rsid w:val="0014613D"/>
    <w:rsid w:val="00146268"/>
    <w:rsid w:val="001474E3"/>
    <w:rsid w:val="00150608"/>
    <w:rsid w:val="00150CB2"/>
    <w:rsid w:val="00151013"/>
    <w:rsid w:val="0015128E"/>
    <w:rsid w:val="001512E3"/>
    <w:rsid w:val="0015147F"/>
    <w:rsid w:val="0015188A"/>
    <w:rsid w:val="00151D60"/>
    <w:rsid w:val="00152150"/>
    <w:rsid w:val="00152904"/>
    <w:rsid w:val="001534B0"/>
    <w:rsid w:val="0015379E"/>
    <w:rsid w:val="00153A8E"/>
    <w:rsid w:val="0015502C"/>
    <w:rsid w:val="00155586"/>
    <w:rsid w:val="00156254"/>
    <w:rsid w:val="00156AA1"/>
    <w:rsid w:val="00156C16"/>
    <w:rsid w:val="00157637"/>
    <w:rsid w:val="00157AE9"/>
    <w:rsid w:val="00157C1E"/>
    <w:rsid w:val="00160272"/>
    <w:rsid w:val="001604DD"/>
    <w:rsid w:val="00160843"/>
    <w:rsid w:val="00160846"/>
    <w:rsid w:val="001609CE"/>
    <w:rsid w:val="00161254"/>
    <w:rsid w:val="001612D4"/>
    <w:rsid w:val="0016177D"/>
    <w:rsid w:val="00161B33"/>
    <w:rsid w:val="00161C98"/>
    <w:rsid w:val="00161D2A"/>
    <w:rsid w:val="001622DC"/>
    <w:rsid w:val="001626CB"/>
    <w:rsid w:val="00162775"/>
    <w:rsid w:val="0016283C"/>
    <w:rsid w:val="00162D9F"/>
    <w:rsid w:val="00163C44"/>
    <w:rsid w:val="001640AC"/>
    <w:rsid w:val="001647CC"/>
    <w:rsid w:val="00164EE2"/>
    <w:rsid w:val="00165D8C"/>
    <w:rsid w:val="00165FBB"/>
    <w:rsid w:val="001660B5"/>
    <w:rsid w:val="00166258"/>
    <w:rsid w:val="00166AC6"/>
    <w:rsid w:val="001670F2"/>
    <w:rsid w:val="001671D3"/>
    <w:rsid w:val="00167940"/>
    <w:rsid w:val="00167B40"/>
    <w:rsid w:val="00167FEA"/>
    <w:rsid w:val="00170002"/>
    <w:rsid w:val="001701E0"/>
    <w:rsid w:val="00170560"/>
    <w:rsid w:val="00170DD4"/>
    <w:rsid w:val="00171151"/>
    <w:rsid w:val="0017128E"/>
    <w:rsid w:val="00171974"/>
    <w:rsid w:val="00173102"/>
    <w:rsid w:val="00173699"/>
    <w:rsid w:val="00173E2F"/>
    <w:rsid w:val="001752E5"/>
    <w:rsid w:val="00175A75"/>
    <w:rsid w:val="00175B9E"/>
    <w:rsid w:val="00175CDB"/>
    <w:rsid w:val="00175D9E"/>
    <w:rsid w:val="001761CC"/>
    <w:rsid w:val="001762E7"/>
    <w:rsid w:val="00176520"/>
    <w:rsid w:val="001774AE"/>
    <w:rsid w:val="00177785"/>
    <w:rsid w:val="00177F4B"/>
    <w:rsid w:val="00177F9D"/>
    <w:rsid w:val="00180144"/>
    <w:rsid w:val="00180219"/>
    <w:rsid w:val="001803A2"/>
    <w:rsid w:val="0018066A"/>
    <w:rsid w:val="00181421"/>
    <w:rsid w:val="00182159"/>
    <w:rsid w:val="001821B1"/>
    <w:rsid w:val="001835F8"/>
    <w:rsid w:val="0018433F"/>
    <w:rsid w:val="00184696"/>
    <w:rsid w:val="00184D3D"/>
    <w:rsid w:val="001853BB"/>
    <w:rsid w:val="001855FC"/>
    <w:rsid w:val="00185638"/>
    <w:rsid w:val="00185934"/>
    <w:rsid w:val="00185B32"/>
    <w:rsid w:val="00186419"/>
    <w:rsid w:val="00186582"/>
    <w:rsid w:val="001879F5"/>
    <w:rsid w:val="00190431"/>
    <w:rsid w:val="001911D1"/>
    <w:rsid w:val="00191204"/>
    <w:rsid w:val="0019158F"/>
    <w:rsid w:val="001915E6"/>
    <w:rsid w:val="00191DBD"/>
    <w:rsid w:val="00191E87"/>
    <w:rsid w:val="001921A1"/>
    <w:rsid w:val="0019222C"/>
    <w:rsid w:val="0019244D"/>
    <w:rsid w:val="00192855"/>
    <w:rsid w:val="0019297D"/>
    <w:rsid w:val="00192CFC"/>
    <w:rsid w:val="001934FD"/>
    <w:rsid w:val="001939C4"/>
    <w:rsid w:val="001939D9"/>
    <w:rsid w:val="00193AF3"/>
    <w:rsid w:val="001945BE"/>
    <w:rsid w:val="00194709"/>
    <w:rsid w:val="00194A96"/>
    <w:rsid w:val="00194E4A"/>
    <w:rsid w:val="00194FFF"/>
    <w:rsid w:val="00195299"/>
    <w:rsid w:val="00195A03"/>
    <w:rsid w:val="001960AF"/>
    <w:rsid w:val="001961EB"/>
    <w:rsid w:val="00196E62"/>
    <w:rsid w:val="0019714F"/>
    <w:rsid w:val="00197DEA"/>
    <w:rsid w:val="001A01F7"/>
    <w:rsid w:val="001A08EA"/>
    <w:rsid w:val="001A0BF2"/>
    <w:rsid w:val="001A0D28"/>
    <w:rsid w:val="001A1CB1"/>
    <w:rsid w:val="001A3C06"/>
    <w:rsid w:val="001A4ADC"/>
    <w:rsid w:val="001A4FFB"/>
    <w:rsid w:val="001A52A3"/>
    <w:rsid w:val="001A56D9"/>
    <w:rsid w:val="001A6638"/>
    <w:rsid w:val="001A6860"/>
    <w:rsid w:val="001A6FBB"/>
    <w:rsid w:val="001A6FDD"/>
    <w:rsid w:val="001A7C54"/>
    <w:rsid w:val="001B0257"/>
    <w:rsid w:val="001B03B2"/>
    <w:rsid w:val="001B092E"/>
    <w:rsid w:val="001B10C4"/>
    <w:rsid w:val="001B135C"/>
    <w:rsid w:val="001B1760"/>
    <w:rsid w:val="001B17E3"/>
    <w:rsid w:val="001B1D86"/>
    <w:rsid w:val="001B1E8D"/>
    <w:rsid w:val="001B1EAB"/>
    <w:rsid w:val="001B2735"/>
    <w:rsid w:val="001B392F"/>
    <w:rsid w:val="001B3E5A"/>
    <w:rsid w:val="001B43B3"/>
    <w:rsid w:val="001B481C"/>
    <w:rsid w:val="001B526F"/>
    <w:rsid w:val="001B5998"/>
    <w:rsid w:val="001B62DD"/>
    <w:rsid w:val="001B670F"/>
    <w:rsid w:val="001B6723"/>
    <w:rsid w:val="001B6C8D"/>
    <w:rsid w:val="001B708F"/>
    <w:rsid w:val="001B77C6"/>
    <w:rsid w:val="001B78C1"/>
    <w:rsid w:val="001B7AF7"/>
    <w:rsid w:val="001C1890"/>
    <w:rsid w:val="001C1ACC"/>
    <w:rsid w:val="001C1D12"/>
    <w:rsid w:val="001C2398"/>
    <w:rsid w:val="001C2401"/>
    <w:rsid w:val="001C319A"/>
    <w:rsid w:val="001C443D"/>
    <w:rsid w:val="001C483A"/>
    <w:rsid w:val="001C4CE9"/>
    <w:rsid w:val="001C4F05"/>
    <w:rsid w:val="001C56EE"/>
    <w:rsid w:val="001C586F"/>
    <w:rsid w:val="001C5A87"/>
    <w:rsid w:val="001C608A"/>
    <w:rsid w:val="001C659A"/>
    <w:rsid w:val="001C7E84"/>
    <w:rsid w:val="001C7F6B"/>
    <w:rsid w:val="001D13C3"/>
    <w:rsid w:val="001D1561"/>
    <w:rsid w:val="001D1D93"/>
    <w:rsid w:val="001D2A55"/>
    <w:rsid w:val="001D3435"/>
    <w:rsid w:val="001D3945"/>
    <w:rsid w:val="001D3BAA"/>
    <w:rsid w:val="001D3CA0"/>
    <w:rsid w:val="001D3CFE"/>
    <w:rsid w:val="001D4622"/>
    <w:rsid w:val="001D4648"/>
    <w:rsid w:val="001D5B09"/>
    <w:rsid w:val="001D5E40"/>
    <w:rsid w:val="001D6379"/>
    <w:rsid w:val="001D6B0E"/>
    <w:rsid w:val="001D7296"/>
    <w:rsid w:val="001D7C6D"/>
    <w:rsid w:val="001E04FA"/>
    <w:rsid w:val="001E181D"/>
    <w:rsid w:val="001E1950"/>
    <w:rsid w:val="001E25C1"/>
    <w:rsid w:val="001E2A26"/>
    <w:rsid w:val="001E2C05"/>
    <w:rsid w:val="001E3285"/>
    <w:rsid w:val="001E32D6"/>
    <w:rsid w:val="001E397E"/>
    <w:rsid w:val="001E3B78"/>
    <w:rsid w:val="001E4E2A"/>
    <w:rsid w:val="001E5340"/>
    <w:rsid w:val="001E5518"/>
    <w:rsid w:val="001E5922"/>
    <w:rsid w:val="001E63E4"/>
    <w:rsid w:val="001E696B"/>
    <w:rsid w:val="001E71E2"/>
    <w:rsid w:val="001E72F7"/>
    <w:rsid w:val="001E7797"/>
    <w:rsid w:val="001F02E4"/>
    <w:rsid w:val="001F03FB"/>
    <w:rsid w:val="001F05C5"/>
    <w:rsid w:val="001F10A2"/>
    <w:rsid w:val="001F1258"/>
    <w:rsid w:val="001F12C0"/>
    <w:rsid w:val="001F1D45"/>
    <w:rsid w:val="001F3ABF"/>
    <w:rsid w:val="001F463A"/>
    <w:rsid w:val="001F4AF6"/>
    <w:rsid w:val="001F4F59"/>
    <w:rsid w:val="001F53BA"/>
    <w:rsid w:val="001F5751"/>
    <w:rsid w:val="001F5840"/>
    <w:rsid w:val="001F71C9"/>
    <w:rsid w:val="001F752E"/>
    <w:rsid w:val="001F7645"/>
    <w:rsid w:val="0020001C"/>
    <w:rsid w:val="00200BC4"/>
    <w:rsid w:val="00200FB9"/>
    <w:rsid w:val="0020291C"/>
    <w:rsid w:val="00203027"/>
    <w:rsid w:val="002031DD"/>
    <w:rsid w:val="0020341C"/>
    <w:rsid w:val="0020492F"/>
    <w:rsid w:val="002050B0"/>
    <w:rsid w:val="00205A55"/>
    <w:rsid w:val="00205F3E"/>
    <w:rsid w:val="00205F7D"/>
    <w:rsid w:val="002060D6"/>
    <w:rsid w:val="002065D7"/>
    <w:rsid w:val="00206A8B"/>
    <w:rsid w:val="00207495"/>
    <w:rsid w:val="002076E6"/>
    <w:rsid w:val="00207957"/>
    <w:rsid w:val="00207AA5"/>
    <w:rsid w:val="00207B0C"/>
    <w:rsid w:val="00207D47"/>
    <w:rsid w:val="00207DEB"/>
    <w:rsid w:val="00207DEF"/>
    <w:rsid w:val="002100BB"/>
    <w:rsid w:val="00210552"/>
    <w:rsid w:val="00210591"/>
    <w:rsid w:val="00210A07"/>
    <w:rsid w:val="0021122C"/>
    <w:rsid w:val="00211B4A"/>
    <w:rsid w:val="00211D50"/>
    <w:rsid w:val="00213125"/>
    <w:rsid w:val="00213268"/>
    <w:rsid w:val="00213565"/>
    <w:rsid w:val="00213B6B"/>
    <w:rsid w:val="00214264"/>
    <w:rsid w:val="002149C1"/>
    <w:rsid w:val="00214D24"/>
    <w:rsid w:val="00214EA2"/>
    <w:rsid w:val="00214F03"/>
    <w:rsid w:val="0021546C"/>
    <w:rsid w:val="00215F0A"/>
    <w:rsid w:val="002177EF"/>
    <w:rsid w:val="00217CA4"/>
    <w:rsid w:val="00217DAF"/>
    <w:rsid w:val="00217E52"/>
    <w:rsid w:val="00217F68"/>
    <w:rsid w:val="002213A5"/>
    <w:rsid w:val="00221794"/>
    <w:rsid w:val="00221B82"/>
    <w:rsid w:val="00221DBB"/>
    <w:rsid w:val="00222A44"/>
    <w:rsid w:val="00222D0C"/>
    <w:rsid w:val="00222DF5"/>
    <w:rsid w:val="00222F1C"/>
    <w:rsid w:val="002231BE"/>
    <w:rsid w:val="002231D1"/>
    <w:rsid w:val="002234A1"/>
    <w:rsid w:val="0022365D"/>
    <w:rsid w:val="00223D19"/>
    <w:rsid w:val="00224B70"/>
    <w:rsid w:val="0022620F"/>
    <w:rsid w:val="002264E2"/>
    <w:rsid w:val="00227B06"/>
    <w:rsid w:val="00227CA4"/>
    <w:rsid w:val="00227FFA"/>
    <w:rsid w:val="0023035C"/>
    <w:rsid w:val="0023058C"/>
    <w:rsid w:val="00230626"/>
    <w:rsid w:val="00230D39"/>
    <w:rsid w:val="0023103F"/>
    <w:rsid w:val="0023134B"/>
    <w:rsid w:val="0023140A"/>
    <w:rsid w:val="0023178B"/>
    <w:rsid w:val="002317A8"/>
    <w:rsid w:val="00232EC0"/>
    <w:rsid w:val="0023326A"/>
    <w:rsid w:val="002337FB"/>
    <w:rsid w:val="00233900"/>
    <w:rsid w:val="002339F4"/>
    <w:rsid w:val="00233F2E"/>
    <w:rsid w:val="002341CF"/>
    <w:rsid w:val="00234571"/>
    <w:rsid w:val="00234B75"/>
    <w:rsid w:val="00235236"/>
    <w:rsid w:val="002354C4"/>
    <w:rsid w:val="00235676"/>
    <w:rsid w:val="00235700"/>
    <w:rsid w:val="00235A15"/>
    <w:rsid w:val="002362FE"/>
    <w:rsid w:val="00236324"/>
    <w:rsid w:val="0023656F"/>
    <w:rsid w:val="00236BB0"/>
    <w:rsid w:val="0023712E"/>
    <w:rsid w:val="002373CD"/>
    <w:rsid w:val="00237ECB"/>
    <w:rsid w:val="00237FED"/>
    <w:rsid w:val="00240BE6"/>
    <w:rsid w:val="00240DA3"/>
    <w:rsid w:val="00241410"/>
    <w:rsid w:val="00241C1A"/>
    <w:rsid w:val="002425E6"/>
    <w:rsid w:val="00242C74"/>
    <w:rsid w:val="002433BB"/>
    <w:rsid w:val="002434B2"/>
    <w:rsid w:val="00243610"/>
    <w:rsid w:val="00243722"/>
    <w:rsid w:val="00243A24"/>
    <w:rsid w:val="00243CA9"/>
    <w:rsid w:val="00243D8E"/>
    <w:rsid w:val="0024472C"/>
    <w:rsid w:val="00244A4C"/>
    <w:rsid w:val="00244C12"/>
    <w:rsid w:val="00244C41"/>
    <w:rsid w:val="00245468"/>
    <w:rsid w:val="00245761"/>
    <w:rsid w:val="00245F64"/>
    <w:rsid w:val="0024670B"/>
    <w:rsid w:val="00246772"/>
    <w:rsid w:val="002478A9"/>
    <w:rsid w:val="00247D95"/>
    <w:rsid w:val="00247E94"/>
    <w:rsid w:val="00247EE2"/>
    <w:rsid w:val="0025009C"/>
    <w:rsid w:val="002502AE"/>
    <w:rsid w:val="002502D1"/>
    <w:rsid w:val="002506DF"/>
    <w:rsid w:val="00250E1E"/>
    <w:rsid w:val="00250F5C"/>
    <w:rsid w:val="00251190"/>
    <w:rsid w:val="002513FE"/>
    <w:rsid w:val="00251CED"/>
    <w:rsid w:val="002525B7"/>
    <w:rsid w:val="0025356A"/>
    <w:rsid w:val="00253B87"/>
    <w:rsid w:val="00253C68"/>
    <w:rsid w:val="00253EF1"/>
    <w:rsid w:val="00253F78"/>
    <w:rsid w:val="0025423D"/>
    <w:rsid w:val="00254538"/>
    <w:rsid w:val="00255CEB"/>
    <w:rsid w:val="0025612D"/>
    <w:rsid w:val="002561C3"/>
    <w:rsid w:val="00256C5E"/>
    <w:rsid w:val="0025706F"/>
    <w:rsid w:val="002573BF"/>
    <w:rsid w:val="002575E4"/>
    <w:rsid w:val="002606B2"/>
    <w:rsid w:val="00260AAF"/>
    <w:rsid w:val="00260FEB"/>
    <w:rsid w:val="0026111C"/>
    <w:rsid w:val="0026154E"/>
    <w:rsid w:val="002616CC"/>
    <w:rsid w:val="0026216E"/>
    <w:rsid w:val="0026220C"/>
    <w:rsid w:val="00262DCB"/>
    <w:rsid w:val="00262E96"/>
    <w:rsid w:val="00263CEF"/>
    <w:rsid w:val="00263FC3"/>
    <w:rsid w:val="00264183"/>
    <w:rsid w:val="002645C6"/>
    <w:rsid w:val="00264C7D"/>
    <w:rsid w:val="002652B0"/>
    <w:rsid w:val="00265502"/>
    <w:rsid w:val="00265C30"/>
    <w:rsid w:val="0026610F"/>
    <w:rsid w:val="00266388"/>
    <w:rsid w:val="0026684E"/>
    <w:rsid w:val="0026723A"/>
    <w:rsid w:val="00270105"/>
    <w:rsid w:val="00270565"/>
    <w:rsid w:val="002707C7"/>
    <w:rsid w:val="00270D0B"/>
    <w:rsid w:val="00270DAC"/>
    <w:rsid w:val="002719ED"/>
    <w:rsid w:val="00271EDE"/>
    <w:rsid w:val="002721B6"/>
    <w:rsid w:val="00272811"/>
    <w:rsid w:val="00272F56"/>
    <w:rsid w:val="002730CE"/>
    <w:rsid w:val="00273A1D"/>
    <w:rsid w:val="00273C5C"/>
    <w:rsid w:val="00273D3E"/>
    <w:rsid w:val="002740F6"/>
    <w:rsid w:val="00274110"/>
    <w:rsid w:val="002747C5"/>
    <w:rsid w:val="00274801"/>
    <w:rsid w:val="00274B8B"/>
    <w:rsid w:val="002755C3"/>
    <w:rsid w:val="0027566C"/>
    <w:rsid w:val="002756F0"/>
    <w:rsid w:val="00275D87"/>
    <w:rsid w:val="00275ECF"/>
    <w:rsid w:val="00275FC6"/>
    <w:rsid w:val="0027655F"/>
    <w:rsid w:val="00277074"/>
    <w:rsid w:val="00277109"/>
    <w:rsid w:val="0028141B"/>
    <w:rsid w:val="00281728"/>
    <w:rsid w:val="00281E8A"/>
    <w:rsid w:val="0028206B"/>
    <w:rsid w:val="00282B6B"/>
    <w:rsid w:val="00282C9D"/>
    <w:rsid w:val="00283288"/>
    <w:rsid w:val="0028331F"/>
    <w:rsid w:val="00283833"/>
    <w:rsid w:val="002844BF"/>
    <w:rsid w:val="00284774"/>
    <w:rsid w:val="00285931"/>
    <w:rsid w:val="00285A80"/>
    <w:rsid w:val="00285A99"/>
    <w:rsid w:val="00285ADF"/>
    <w:rsid w:val="0028680A"/>
    <w:rsid w:val="00286991"/>
    <w:rsid w:val="00286A6B"/>
    <w:rsid w:val="00286FA7"/>
    <w:rsid w:val="00287383"/>
    <w:rsid w:val="00287ADD"/>
    <w:rsid w:val="00287F15"/>
    <w:rsid w:val="00291353"/>
    <w:rsid w:val="00291B46"/>
    <w:rsid w:val="00292264"/>
    <w:rsid w:val="002922A5"/>
    <w:rsid w:val="00292570"/>
    <w:rsid w:val="00293848"/>
    <w:rsid w:val="00293A0F"/>
    <w:rsid w:val="002940C1"/>
    <w:rsid w:val="00294EDE"/>
    <w:rsid w:val="00295016"/>
    <w:rsid w:val="002952AD"/>
    <w:rsid w:val="002958FD"/>
    <w:rsid w:val="00295ACB"/>
    <w:rsid w:val="00295DDF"/>
    <w:rsid w:val="00295E11"/>
    <w:rsid w:val="00296901"/>
    <w:rsid w:val="002974E4"/>
    <w:rsid w:val="00297649"/>
    <w:rsid w:val="00297654"/>
    <w:rsid w:val="00297D8E"/>
    <w:rsid w:val="002A0212"/>
    <w:rsid w:val="002A083E"/>
    <w:rsid w:val="002A093F"/>
    <w:rsid w:val="002A1113"/>
    <w:rsid w:val="002A16F8"/>
    <w:rsid w:val="002A1D4E"/>
    <w:rsid w:val="002A285C"/>
    <w:rsid w:val="002A36AD"/>
    <w:rsid w:val="002A4959"/>
    <w:rsid w:val="002A5757"/>
    <w:rsid w:val="002A57FF"/>
    <w:rsid w:val="002A6843"/>
    <w:rsid w:val="002A6DC0"/>
    <w:rsid w:val="002A7CC7"/>
    <w:rsid w:val="002B0204"/>
    <w:rsid w:val="002B04EB"/>
    <w:rsid w:val="002B054E"/>
    <w:rsid w:val="002B0AC2"/>
    <w:rsid w:val="002B0DE8"/>
    <w:rsid w:val="002B151C"/>
    <w:rsid w:val="002B214F"/>
    <w:rsid w:val="002B2798"/>
    <w:rsid w:val="002B303B"/>
    <w:rsid w:val="002B36F3"/>
    <w:rsid w:val="002B3C98"/>
    <w:rsid w:val="002B402E"/>
    <w:rsid w:val="002B46F0"/>
    <w:rsid w:val="002B48C2"/>
    <w:rsid w:val="002B5E68"/>
    <w:rsid w:val="002B62FA"/>
    <w:rsid w:val="002B6731"/>
    <w:rsid w:val="002B7131"/>
    <w:rsid w:val="002B7B66"/>
    <w:rsid w:val="002B7DAF"/>
    <w:rsid w:val="002B7ED9"/>
    <w:rsid w:val="002B7F43"/>
    <w:rsid w:val="002B7FA6"/>
    <w:rsid w:val="002C1654"/>
    <w:rsid w:val="002C21E5"/>
    <w:rsid w:val="002C248A"/>
    <w:rsid w:val="002C286D"/>
    <w:rsid w:val="002C2E02"/>
    <w:rsid w:val="002C3317"/>
    <w:rsid w:val="002C35DB"/>
    <w:rsid w:val="002C35F7"/>
    <w:rsid w:val="002C376C"/>
    <w:rsid w:val="002C3813"/>
    <w:rsid w:val="002C3912"/>
    <w:rsid w:val="002C3934"/>
    <w:rsid w:val="002C3AB1"/>
    <w:rsid w:val="002C3AC9"/>
    <w:rsid w:val="002C3D6A"/>
    <w:rsid w:val="002C4096"/>
    <w:rsid w:val="002C47C7"/>
    <w:rsid w:val="002C4CCB"/>
    <w:rsid w:val="002C4E09"/>
    <w:rsid w:val="002C527A"/>
    <w:rsid w:val="002C5EE3"/>
    <w:rsid w:val="002C5F08"/>
    <w:rsid w:val="002C63E1"/>
    <w:rsid w:val="002C63FB"/>
    <w:rsid w:val="002C66FC"/>
    <w:rsid w:val="002C7ABD"/>
    <w:rsid w:val="002C7B3F"/>
    <w:rsid w:val="002C7D87"/>
    <w:rsid w:val="002D074D"/>
    <w:rsid w:val="002D16A6"/>
    <w:rsid w:val="002D177D"/>
    <w:rsid w:val="002D1D0C"/>
    <w:rsid w:val="002D2F78"/>
    <w:rsid w:val="002D3739"/>
    <w:rsid w:val="002D3B1C"/>
    <w:rsid w:val="002D40E5"/>
    <w:rsid w:val="002D415D"/>
    <w:rsid w:val="002D4249"/>
    <w:rsid w:val="002D5334"/>
    <w:rsid w:val="002D54B9"/>
    <w:rsid w:val="002D5A87"/>
    <w:rsid w:val="002D64D6"/>
    <w:rsid w:val="002D7AC3"/>
    <w:rsid w:val="002E0124"/>
    <w:rsid w:val="002E01D5"/>
    <w:rsid w:val="002E02F6"/>
    <w:rsid w:val="002E066E"/>
    <w:rsid w:val="002E1E54"/>
    <w:rsid w:val="002E20E6"/>
    <w:rsid w:val="002E33A1"/>
    <w:rsid w:val="002E459D"/>
    <w:rsid w:val="002E4872"/>
    <w:rsid w:val="002E54AD"/>
    <w:rsid w:val="002E5848"/>
    <w:rsid w:val="002E61A4"/>
    <w:rsid w:val="002E6801"/>
    <w:rsid w:val="002F0287"/>
    <w:rsid w:val="002F08A5"/>
    <w:rsid w:val="002F12F3"/>
    <w:rsid w:val="002F14B3"/>
    <w:rsid w:val="002F1B48"/>
    <w:rsid w:val="002F1B9E"/>
    <w:rsid w:val="002F1D14"/>
    <w:rsid w:val="002F1D6C"/>
    <w:rsid w:val="002F1FDC"/>
    <w:rsid w:val="002F23E9"/>
    <w:rsid w:val="002F31AA"/>
    <w:rsid w:val="002F32A5"/>
    <w:rsid w:val="002F33B9"/>
    <w:rsid w:val="002F4573"/>
    <w:rsid w:val="002F4BA1"/>
    <w:rsid w:val="002F4D1A"/>
    <w:rsid w:val="002F5035"/>
    <w:rsid w:val="002F5A29"/>
    <w:rsid w:val="002F5FB4"/>
    <w:rsid w:val="002F643E"/>
    <w:rsid w:val="002F66EA"/>
    <w:rsid w:val="002F6890"/>
    <w:rsid w:val="002F690B"/>
    <w:rsid w:val="002F735D"/>
    <w:rsid w:val="002F73CD"/>
    <w:rsid w:val="002F7D2D"/>
    <w:rsid w:val="0030026A"/>
    <w:rsid w:val="003004BC"/>
    <w:rsid w:val="0030074F"/>
    <w:rsid w:val="003008AF"/>
    <w:rsid w:val="00300EB5"/>
    <w:rsid w:val="00301FBD"/>
    <w:rsid w:val="00302BD9"/>
    <w:rsid w:val="00303504"/>
    <w:rsid w:val="00304741"/>
    <w:rsid w:val="00305A42"/>
    <w:rsid w:val="00305ACB"/>
    <w:rsid w:val="00305B20"/>
    <w:rsid w:val="00305B99"/>
    <w:rsid w:val="00305E65"/>
    <w:rsid w:val="00305F06"/>
    <w:rsid w:val="003063CB"/>
    <w:rsid w:val="00306649"/>
    <w:rsid w:val="00306EA2"/>
    <w:rsid w:val="00307237"/>
    <w:rsid w:val="00307B3F"/>
    <w:rsid w:val="00310545"/>
    <w:rsid w:val="003105DB"/>
    <w:rsid w:val="00310E5A"/>
    <w:rsid w:val="00311125"/>
    <w:rsid w:val="0031119B"/>
    <w:rsid w:val="003114EA"/>
    <w:rsid w:val="00313064"/>
    <w:rsid w:val="0031366B"/>
    <w:rsid w:val="00313674"/>
    <w:rsid w:val="00313748"/>
    <w:rsid w:val="003138BE"/>
    <w:rsid w:val="00313B03"/>
    <w:rsid w:val="00314229"/>
    <w:rsid w:val="0031474B"/>
    <w:rsid w:val="00314779"/>
    <w:rsid w:val="0031487E"/>
    <w:rsid w:val="00314AB6"/>
    <w:rsid w:val="0031556A"/>
    <w:rsid w:val="0031589D"/>
    <w:rsid w:val="00315F8B"/>
    <w:rsid w:val="00316125"/>
    <w:rsid w:val="0031702E"/>
    <w:rsid w:val="0031752C"/>
    <w:rsid w:val="0031790C"/>
    <w:rsid w:val="0032016C"/>
    <w:rsid w:val="00320D3E"/>
    <w:rsid w:val="003210CA"/>
    <w:rsid w:val="003216CC"/>
    <w:rsid w:val="003218A4"/>
    <w:rsid w:val="0032239F"/>
    <w:rsid w:val="00323424"/>
    <w:rsid w:val="003235EE"/>
    <w:rsid w:val="00323706"/>
    <w:rsid w:val="00323BB8"/>
    <w:rsid w:val="00323F31"/>
    <w:rsid w:val="0032430E"/>
    <w:rsid w:val="0032498E"/>
    <w:rsid w:val="00324BA3"/>
    <w:rsid w:val="0032597F"/>
    <w:rsid w:val="00325AEA"/>
    <w:rsid w:val="00325CA7"/>
    <w:rsid w:val="0032604F"/>
    <w:rsid w:val="003265AE"/>
    <w:rsid w:val="00330126"/>
    <w:rsid w:val="0033109D"/>
    <w:rsid w:val="00332A5F"/>
    <w:rsid w:val="00332D81"/>
    <w:rsid w:val="00332D9A"/>
    <w:rsid w:val="003330F1"/>
    <w:rsid w:val="00333795"/>
    <w:rsid w:val="003339A7"/>
    <w:rsid w:val="00333A56"/>
    <w:rsid w:val="00333AEB"/>
    <w:rsid w:val="00334EA7"/>
    <w:rsid w:val="00335283"/>
    <w:rsid w:val="00335423"/>
    <w:rsid w:val="00335ADB"/>
    <w:rsid w:val="00335F0B"/>
    <w:rsid w:val="00336324"/>
    <w:rsid w:val="0033765F"/>
    <w:rsid w:val="00337C9B"/>
    <w:rsid w:val="0034043F"/>
    <w:rsid w:val="00340AC4"/>
    <w:rsid w:val="00340C43"/>
    <w:rsid w:val="0034118B"/>
    <w:rsid w:val="0034162E"/>
    <w:rsid w:val="00342D9E"/>
    <w:rsid w:val="00342F4C"/>
    <w:rsid w:val="0034313F"/>
    <w:rsid w:val="00343E48"/>
    <w:rsid w:val="003448D5"/>
    <w:rsid w:val="003451E5"/>
    <w:rsid w:val="0034578F"/>
    <w:rsid w:val="00345A49"/>
    <w:rsid w:val="00346109"/>
    <w:rsid w:val="003463FF"/>
    <w:rsid w:val="003471A1"/>
    <w:rsid w:val="0034781C"/>
    <w:rsid w:val="00350407"/>
    <w:rsid w:val="003507E2"/>
    <w:rsid w:val="00350F8B"/>
    <w:rsid w:val="003515D1"/>
    <w:rsid w:val="003519AD"/>
    <w:rsid w:val="00351C6A"/>
    <w:rsid w:val="00351C9A"/>
    <w:rsid w:val="00351EDB"/>
    <w:rsid w:val="00351F95"/>
    <w:rsid w:val="0035226B"/>
    <w:rsid w:val="00352545"/>
    <w:rsid w:val="00353665"/>
    <w:rsid w:val="003536F6"/>
    <w:rsid w:val="00353B81"/>
    <w:rsid w:val="00353FF9"/>
    <w:rsid w:val="00354ACB"/>
    <w:rsid w:val="00355A98"/>
    <w:rsid w:val="0035613B"/>
    <w:rsid w:val="003567C7"/>
    <w:rsid w:val="00356863"/>
    <w:rsid w:val="003569F6"/>
    <w:rsid w:val="003573F2"/>
    <w:rsid w:val="0035753A"/>
    <w:rsid w:val="003577CE"/>
    <w:rsid w:val="003578E0"/>
    <w:rsid w:val="003600A5"/>
    <w:rsid w:val="0036107A"/>
    <w:rsid w:val="0036107B"/>
    <w:rsid w:val="00361197"/>
    <w:rsid w:val="003611B3"/>
    <w:rsid w:val="00361614"/>
    <w:rsid w:val="00361714"/>
    <w:rsid w:val="003619F9"/>
    <w:rsid w:val="00361A9E"/>
    <w:rsid w:val="00362BEC"/>
    <w:rsid w:val="00363989"/>
    <w:rsid w:val="003645D7"/>
    <w:rsid w:val="00364D8D"/>
    <w:rsid w:val="00366581"/>
    <w:rsid w:val="003665CF"/>
    <w:rsid w:val="0036727F"/>
    <w:rsid w:val="0036759A"/>
    <w:rsid w:val="00367654"/>
    <w:rsid w:val="00367DA7"/>
    <w:rsid w:val="003708F5"/>
    <w:rsid w:val="00370ACA"/>
    <w:rsid w:val="00371332"/>
    <w:rsid w:val="00371509"/>
    <w:rsid w:val="00372991"/>
    <w:rsid w:val="00372D33"/>
    <w:rsid w:val="00373922"/>
    <w:rsid w:val="0037396A"/>
    <w:rsid w:val="00373EE2"/>
    <w:rsid w:val="00373F24"/>
    <w:rsid w:val="003743F9"/>
    <w:rsid w:val="003747DC"/>
    <w:rsid w:val="00374AC0"/>
    <w:rsid w:val="00375252"/>
    <w:rsid w:val="003755E9"/>
    <w:rsid w:val="003758BD"/>
    <w:rsid w:val="00375C9D"/>
    <w:rsid w:val="00376C33"/>
    <w:rsid w:val="00377034"/>
    <w:rsid w:val="00377FE9"/>
    <w:rsid w:val="003809AC"/>
    <w:rsid w:val="00380C4E"/>
    <w:rsid w:val="00380EC0"/>
    <w:rsid w:val="003824E5"/>
    <w:rsid w:val="00382559"/>
    <w:rsid w:val="003830C3"/>
    <w:rsid w:val="003835D0"/>
    <w:rsid w:val="003836CA"/>
    <w:rsid w:val="0038409E"/>
    <w:rsid w:val="0038440B"/>
    <w:rsid w:val="003844D6"/>
    <w:rsid w:val="0038461D"/>
    <w:rsid w:val="0038462C"/>
    <w:rsid w:val="00384BC1"/>
    <w:rsid w:val="00384F9D"/>
    <w:rsid w:val="003850E6"/>
    <w:rsid w:val="00385258"/>
    <w:rsid w:val="003853C5"/>
    <w:rsid w:val="00385E54"/>
    <w:rsid w:val="00386600"/>
    <w:rsid w:val="00387081"/>
    <w:rsid w:val="00387919"/>
    <w:rsid w:val="00387E15"/>
    <w:rsid w:val="00387E2D"/>
    <w:rsid w:val="00390DB7"/>
    <w:rsid w:val="00391393"/>
    <w:rsid w:val="00391458"/>
    <w:rsid w:val="00391891"/>
    <w:rsid w:val="00391FAD"/>
    <w:rsid w:val="00393B1A"/>
    <w:rsid w:val="00394148"/>
    <w:rsid w:val="0039501F"/>
    <w:rsid w:val="00395BCA"/>
    <w:rsid w:val="00397029"/>
    <w:rsid w:val="003975AA"/>
    <w:rsid w:val="003A0015"/>
    <w:rsid w:val="003A02E2"/>
    <w:rsid w:val="003A07CE"/>
    <w:rsid w:val="003A0ABA"/>
    <w:rsid w:val="003A0F73"/>
    <w:rsid w:val="003A13AF"/>
    <w:rsid w:val="003A177A"/>
    <w:rsid w:val="003A1D65"/>
    <w:rsid w:val="003A2241"/>
    <w:rsid w:val="003A250E"/>
    <w:rsid w:val="003A28E5"/>
    <w:rsid w:val="003A2ABD"/>
    <w:rsid w:val="003A2DAE"/>
    <w:rsid w:val="003A3981"/>
    <w:rsid w:val="003A3FEF"/>
    <w:rsid w:val="003A44F4"/>
    <w:rsid w:val="003A49F1"/>
    <w:rsid w:val="003A50B1"/>
    <w:rsid w:val="003A531B"/>
    <w:rsid w:val="003A5E20"/>
    <w:rsid w:val="003A62F4"/>
    <w:rsid w:val="003A6406"/>
    <w:rsid w:val="003A6769"/>
    <w:rsid w:val="003B0452"/>
    <w:rsid w:val="003B0569"/>
    <w:rsid w:val="003B05C4"/>
    <w:rsid w:val="003B085C"/>
    <w:rsid w:val="003B14DC"/>
    <w:rsid w:val="003B2716"/>
    <w:rsid w:val="003B28C7"/>
    <w:rsid w:val="003B3576"/>
    <w:rsid w:val="003B3DDC"/>
    <w:rsid w:val="003B482F"/>
    <w:rsid w:val="003B48EC"/>
    <w:rsid w:val="003B4B46"/>
    <w:rsid w:val="003B5055"/>
    <w:rsid w:val="003B5F04"/>
    <w:rsid w:val="003B6282"/>
    <w:rsid w:val="003B78AB"/>
    <w:rsid w:val="003B78B1"/>
    <w:rsid w:val="003C14D4"/>
    <w:rsid w:val="003C1917"/>
    <w:rsid w:val="003C1C5F"/>
    <w:rsid w:val="003C1C67"/>
    <w:rsid w:val="003C1DFB"/>
    <w:rsid w:val="003C2784"/>
    <w:rsid w:val="003C2B03"/>
    <w:rsid w:val="003C2B3C"/>
    <w:rsid w:val="003C2D75"/>
    <w:rsid w:val="003C32C7"/>
    <w:rsid w:val="003C3FF1"/>
    <w:rsid w:val="003C4081"/>
    <w:rsid w:val="003C5794"/>
    <w:rsid w:val="003C60DA"/>
    <w:rsid w:val="003C61A8"/>
    <w:rsid w:val="003C72C1"/>
    <w:rsid w:val="003C741C"/>
    <w:rsid w:val="003C7E8F"/>
    <w:rsid w:val="003D18BF"/>
    <w:rsid w:val="003D2595"/>
    <w:rsid w:val="003D35F2"/>
    <w:rsid w:val="003D4A5D"/>
    <w:rsid w:val="003D5EB9"/>
    <w:rsid w:val="003D64E1"/>
    <w:rsid w:val="003D674F"/>
    <w:rsid w:val="003D6A2B"/>
    <w:rsid w:val="003D6AD9"/>
    <w:rsid w:val="003D6F16"/>
    <w:rsid w:val="003D7318"/>
    <w:rsid w:val="003D74AB"/>
    <w:rsid w:val="003D75C1"/>
    <w:rsid w:val="003E05F1"/>
    <w:rsid w:val="003E06C6"/>
    <w:rsid w:val="003E11D8"/>
    <w:rsid w:val="003E12E4"/>
    <w:rsid w:val="003E1CD9"/>
    <w:rsid w:val="003E1E49"/>
    <w:rsid w:val="003E275F"/>
    <w:rsid w:val="003E32B0"/>
    <w:rsid w:val="003E3D1C"/>
    <w:rsid w:val="003E3E94"/>
    <w:rsid w:val="003E40D5"/>
    <w:rsid w:val="003E421D"/>
    <w:rsid w:val="003E4279"/>
    <w:rsid w:val="003E4E80"/>
    <w:rsid w:val="003E54A9"/>
    <w:rsid w:val="003E5709"/>
    <w:rsid w:val="003E5918"/>
    <w:rsid w:val="003E5C47"/>
    <w:rsid w:val="003E5D71"/>
    <w:rsid w:val="003E5D82"/>
    <w:rsid w:val="003E62E0"/>
    <w:rsid w:val="003E6B2D"/>
    <w:rsid w:val="003F0447"/>
    <w:rsid w:val="003F0CB8"/>
    <w:rsid w:val="003F11CD"/>
    <w:rsid w:val="003F162D"/>
    <w:rsid w:val="003F24A6"/>
    <w:rsid w:val="003F2D0C"/>
    <w:rsid w:val="003F3139"/>
    <w:rsid w:val="003F34E5"/>
    <w:rsid w:val="003F3B5E"/>
    <w:rsid w:val="003F3F18"/>
    <w:rsid w:val="003F44F9"/>
    <w:rsid w:val="003F460B"/>
    <w:rsid w:val="003F4791"/>
    <w:rsid w:val="003F4F66"/>
    <w:rsid w:val="003F50EB"/>
    <w:rsid w:val="003F626F"/>
    <w:rsid w:val="003F6415"/>
    <w:rsid w:val="003F6658"/>
    <w:rsid w:val="003F67DD"/>
    <w:rsid w:val="003F6891"/>
    <w:rsid w:val="003F69A6"/>
    <w:rsid w:val="003F76C9"/>
    <w:rsid w:val="0040072C"/>
    <w:rsid w:val="004009F6"/>
    <w:rsid w:val="00400D77"/>
    <w:rsid w:val="00401DA9"/>
    <w:rsid w:val="00401DC3"/>
    <w:rsid w:val="00402003"/>
    <w:rsid w:val="0040228D"/>
    <w:rsid w:val="00402D60"/>
    <w:rsid w:val="00402E7B"/>
    <w:rsid w:val="00402FE7"/>
    <w:rsid w:val="0040332A"/>
    <w:rsid w:val="00403FC5"/>
    <w:rsid w:val="00404AD5"/>
    <w:rsid w:val="00404E31"/>
    <w:rsid w:val="004056C1"/>
    <w:rsid w:val="00406AF2"/>
    <w:rsid w:val="00406E35"/>
    <w:rsid w:val="00407449"/>
    <w:rsid w:val="0040760E"/>
    <w:rsid w:val="00407C34"/>
    <w:rsid w:val="00407F4F"/>
    <w:rsid w:val="0041034F"/>
    <w:rsid w:val="0041175A"/>
    <w:rsid w:val="00411C22"/>
    <w:rsid w:val="00411D4F"/>
    <w:rsid w:val="00411D65"/>
    <w:rsid w:val="004135EF"/>
    <w:rsid w:val="00413DD0"/>
    <w:rsid w:val="00413E2B"/>
    <w:rsid w:val="00413F64"/>
    <w:rsid w:val="004143C0"/>
    <w:rsid w:val="00414738"/>
    <w:rsid w:val="004148F1"/>
    <w:rsid w:val="00415641"/>
    <w:rsid w:val="00416A86"/>
    <w:rsid w:val="00416DE0"/>
    <w:rsid w:val="00417B6A"/>
    <w:rsid w:val="00420028"/>
    <w:rsid w:val="004208B5"/>
    <w:rsid w:val="00420EA2"/>
    <w:rsid w:val="00420EC1"/>
    <w:rsid w:val="00421125"/>
    <w:rsid w:val="004213F8"/>
    <w:rsid w:val="00421736"/>
    <w:rsid w:val="00421BA5"/>
    <w:rsid w:val="0042217A"/>
    <w:rsid w:val="004221D1"/>
    <w:rsid w:val="004223CC"/>
    <w:rsid w:val="00422695"/>
    <w:rsid w:val="00423284"/>
    <w:rsid w:val="00423485"/>
    <w:rsid w:val="00423514"/>
    <w:rsid w:val="00423F35"/>
    <w:rsid w:val="004243DD"/>
    <w:rsid w:val="00424811"/>
    <w:rsid w:val="00424E69"/>
    <w:rsid w:val="0042551F"/>
    <w:rsid w:val="004258A3"/>
    <w:rsid w:val="00425918"/>
    <w:rsid w:val="00425B66"/>
    <w:rsid w:val="00425F4C"/>
    <w:rsid w:val="004260A6"/>
    <w:rsid w:val="00427228"/>
    <w:rsid w:val="00427991"/>
    <w:rsid w:val="00427B50"/>
    <w:rsid w:val="00427D63"/>
    <w:rsid w:val="0043018E"/>
    <w:rsid w:val="00430B1D"/>
    <w:rsid w:val="00430E72"/>
    <w:rsid w:val="00431E90"/>
    <w:rsid w:val="00432145"/>
    <w:rsid w:val="004325A5"/>
    <w:rsid w:val="00432B8F"/>
    <w:rsid w:val="00433072"/>
    <w:rsid w:val="004337AE"/>
    <w:rsid w:val="00433D44"/>
    <w:rsid w:val="004343F0"/>
    <w:rsid w:val="004345E3"/>
    <w:rsid w:val="00434682"/>
    <w:rsid w:val="00434BA5"/>
    <w:rsid w:val="00434CFD"/>
    <w:rsid w:val="00434E35"/>
    <w:rsid w:val="00434F8C"/>
    <w:rsid w:val="004353C6"/>
    <w:rsid w:val="004357C0"/>
    <w:rsid w:val="004360A7"/>
    <w:rsid w:val="0043710D"/>
    <w:rsid w:val="00437255"/>
    <w:rsid w:val="00440421"/>
    <w:rsid w:val="00440B4B"/>
    <w:rsid w:val="00440F06"/>
    <w:rsid w:val="00441144"/>
    <w:rsid w:val="004412E3"/>
    <w:rsid w:val="0044160F"/>
    <w:rsid w:val="004418FD"/>
    <w:rsid w:val="00441B1C"/>
    <w:rsid w:val="00441B9C"/>
    <w:rsid w:val="00441E12"/>
    <w:rsid w:val="0044234B"/>
    <w:rsid w:val="0044293F"/>
    <w:rsid w:val="00442B26"/>
    <w:rsid w:val="004438F2"/>
    <w:rsid w:val="0044432F"/>
    <w:rsid w:val="00444AB6"/>
    <w:rsid w:val="00444BBB"/>
    <w:rsid w:val="00444E58"/>
    <w:rsid w:val="00445752"/>
    <w:rsid w:val="004459CE"/>
    <w:rsid w:val="00445B6F"/>
    <w:rsid w:val="00445E7C"/>
    <w:rsid w:val="004465F7"/>
    <w:rsid w:val="00446F39"/>
    <w:rsid w:val="00446F96"/>
    <w:rsid w:val="00447009"/>
    <w:rsid w:val="0044798F"/>
    <w:rsid w:val="00447DED"/>
    <w:rsid w:val="00450330"/>
    <w:rsid w:val="004509A8"/>
    <w:rsid w:val="00450A88"/>
    <w:rsid w:val="00451062"/>
    <w:rsid w:val="00452754"/>
    <w:rsid w:val="0045292F"/>
    <w:rsid w:val="0045294D"/>
    <w:rsid w:val="004536D7"/>
    <w:rsid w:val="00453FF0"/>
    <w:rsid w:val="00454040"/>
    <w:rsid w:val="00454493"/>
    <w:rsid w:val="0045458E"/>
    <w:rsid w:val="004547DD"/>
    <w:rsid w:val="00454DAC"/>
    <w:rsid w:val="0045529B"/>
    <w:rsid w:val="00455ACC"/>
    <w:rsid w:val="00455C4A"/>
    <w:rsid w:val="00455D00"/>
    <w:rsid w:val="004562D0"/>
    <w:rsid w:val="004563C1"/>
    <w:rsid w:val="004567A7"/>
    <w:rsid w:val="00456B05"/>
    <w:rsid w:val="00456CC0"/>
    <w:rsid w:val="00456D1E"/>
    <w:rsid w:val="004574CF"/>
    <w:rsid w:val="004579FB"/>
    <w:rsid w:val="00457B98"/>
    <w:rsid w:val="00457E07"/>
    <w:rsid w:val="00460487"/>
    <w:rsid w:val="004608BD"/>
    <w:rsid w:val="00460EA7"/>
    <w:rsid w:val="004612F1"/>
    <w:rsid w:val="00461A2A"/>
    <w:rsid w:val="00462080"/>
    <w:rsid w:val="00462EFE"/>
    <w:rsid w:val="004634DC"/>
    <w:rsid w:val="00463DC8"/>
    <w:rsid w:val="00464159"/>
    <w:rsid w:val="00464EF3"/>
    <w:rsid w:val="00464F13"/>
    <w:rsid w:val="00464FDA"/>
    <w:rsid w:val="004667BA"/>
    <w:rsid w:val="0046690C"/>
    <w:rsid w:val="00467165"/>
    <w:rsid w:val="0046722E"/>
    <w:rsid w:val="004672F6"/>
    <w:rsid w:val="00467683"/>
    <w:rsid w:val="004678CD"/>
    <w:rsid w:val="004701A8"/>
    <w:rsid w:val="00471349"/>
    <w:rsid w:val="00471AB9"/>
    <w:rsid w:val="00471EDE"/>
    <w:rsid w:val="00473045"/>
    <w:rsid w:val="00473403"/>
    <w:rsid w:val="00473753"/>
    <w:rsid w:val="004738FD"/>
    <w:rsid w:val="00473D87"/>
    <w:rsid w:val="00474057"/>
    <w:rsid w:val="0047497E"/>
    <w:rsid w:val="00474A8D"/>
    <w:rsid w:val="00474D28"/>
    <w:rsid w:val="00474DA7"/>
    <w:rsid w:val="0047532C"/>
    <w:rsid w:val="004755C0"/>
    <w:rsid w:val="004760E7"/>
    <w:rsid w:val="00476677"/>
    <w:rsid w:val="00476697"/>
    <w:rsid w:val="0047686D"/>
    <w:rsid w:val="00477037"/>
    <w:rsid w:val="00477FD4"/>
    <w:rsid w:val="00480770"/>
    <w:rsid w:val="004808B7"/>
    <w:rsid w:val="00480C1C"/>
    <w:rsid w:val="004811F2"/>
    <w:rsid w:val="00481C6A"/>
    <w:rsid w:val="00482060"/>
    <w:rsid w:val="00482362"/>
    <w:rsid w:val="004828F0"/>
    <w:rsid w:val="00482941"/>
    <w:rsid w:val="00482B21"/>
    <w:rsid w:val="004831EE"/>
    <w:rsid w:val="00483631"/>
    <w:rsid w:val="004838DE"/>
    <w:rsid w:val="00483C56"/>
    <w:rsid w:val="00483ED6"/>
    <w:rsid w:val="004850F5"/>
    <w:rsid w:val="004856DC"/>
    <w:rsid w:val="00485C51"/>
    <w:rsid w:val="004872CD"/>
    <w:rsid w:val="00487721"/>
    <w:rsid w:val="004878DD"/>
    <w:rsid w:val="00487BEE"/>
    <w:rsid w:val="00487C45"/>
    <w:rsid w:val="004900D6"/>
    <w:rsid w:val="004900E6"/>
    <w:rsid w:val="0049026B"/>
    <w:rsid w:val="004912CE"/>
    <w:rsid w:val="00491852"/>
    <w:rsid w:val="00491B2C"/>
    <w:rsid w:val="00492521"/>
    <w:rsid w:val="0049285C"/>
    <w:rsid w:val="004931CF"/>
    <w:rsid w:val="004939AB"/>
    <w:rsid w:val="00493B97"/>
    <w:rsid w:val="00493C15"/>
    <w:rsid w:val="00495A3A"/>
    <w:rsid w:val="00495CC5"/>
    <w:rsid w:val="00495DDA"/>
    <w:rsid w:val="00495F7D"/>
    <w:rsid w:val="004961FF"/>
    <w:rsid w:val="0049651A"/>
    <w:rsid w:val="00496817"/>
    <w:rsid w:val="004973DE"/>
    <w:rsid w:val="00497AAD"/>
    <w:rsid w:val="00497DC6"/>
    <w:rsid w:val="004A0099"/>
    <w:rsid w:val="004A01F2"/>
    <w:rsid w:val="004A05D5"/>
    <w:rsid w:val="004A0821"/>
    <w:rsid w:val="004A0BA7"/>
    <w:rsid w:val="004A1950"/>
    <w:rsid w:val="004A1BBE"/>
    <w:rsid w:val="004A1C91"/>
    <w:rsid w:val="004A1FF1"/>
    <w:rsid w:val="004A21A8"/>
    <w:rsid w:val="004A2A54"/>
    <w:rsid w:val="004A2DD0"/>
    <w:rsid w:val="004A2FDD"/>
    <w:rsid w:val="004A42A1"/>
    <w:rsid w:val="004A42F2"/>
    <w:rsid w:val="004A471B"/>
    <w:rsid w:val="004A4A18"/>
    <w:rsid w:val="004A4FE4"/>
    <w:rsid w:val="004A56A3"/>
    <w:rsid w:val="004A5808"/>
    <w:rsid w:val="004A5988"/>
    <w:rsid w:val="004A5ECF"/>
    <w:rsid w:val="004A6215"/>
    <w:rsid w:val="004A695C"/>
    <w:rsid w:val="004A6E91"/>
    <w:rsid w:val="004A7019"/>
    <w:rsid w:val="004A75CB"/>
    <w:rsid w:val="004A7BC1"/>
    <w:rsid w:val="004A7F65"/>
    <w:rsid w:val="004A7FE6"/>
    <w:rsid w:val="004B0116"/>
    <w:rsid w:val="004B0410"/>
    <w:rsid w:val="004B0488"/>
    <w:rsid w:val="004B0CD6"/>
    <w:rsid w:val="004B0FC5"/>
    <w:rsid w:val="004B11BB"/>
    <w:rsid w:val="004B11D1"/>
    <w:rsid w:val="004B13CA"/>
    <w:rsid w:val="004B2161"/>
    <w:rsid w:val="004B24B9"/>
    <w:rsid w:val="004B33B6"/>
    <w:rsid w:val="004B3965"/>
    <w:rsid w:val="004B3A69"/>
    <w:rsid w:val="004B4D42"/>
    <w:rsid w:val="004B5017"/>
    <w:rsid w:val="004B5428"/>
    <w:rsid w:val="004B589E"/>
    <w:rsid w:val="004B6CA1"/>
    <w:rsid w:val="004B6D13"/>
    <w:rsid w:val="004B7D7C"/>
    <w:rsid w:val="004C020D"/>
    <w:rsid w:val="004C0369"/>
    <w:rsid w:val="004C048B"/>
    <w:rsid w:val="004C057A"/>
    <w:rsid w:val="004C09B4"/>
    <w:rsid w:val="004C0DBA"/>
    <w:rsid w:val="004C0F31"/>
    <w:rsid w:val="004C11F3"/>
    <w:rsid w:val="004C135C"/>
    <w:rsid w:val="004C1858"/>
    <w:rsid w:val="004C245E"/>
    <w:rsid w:val="004C2C92"/>
    <w:rsid w:val="004C344A"/>
    <w:rsid w:val="004C3FBE"/>
    <w:rsid w:val="004C4234"/>
    <w:rsid w:val="004C426A"/>
    <w:rsid w:val="004C43B6"/>
    <w:rsid w:val="004C4917"/>
    <w:rsid w:val="004C4FC0"/>
    <w:rsid w:val="004C5AEB"/>
    <w:rsid w:val="004C66C4"/>
    <w:rsid w:val="004C69F8"/>
    <w:rsid w:val="004C6C48"/>
    <w:rsid w:val="004C701D"/>
    <w:rsid w:val="004C777C"/>
    <w:rsid w:val="004C7DB1"/>
    <w:rsid w:val="004D0454"/>
    <w:rsid w:val="004D0BCD"/>
    <w:rsid w:val="004D275F"/>
    <w:rsid w:val="004D286A"/>
    <w:rsid w:val="004D2BC5"/>
    <w:rsid w:val="004D2F63"/>
    <w:rsid w:val="004D3DE7"/>
    <w:rsid w:val="004D4BEB"/>
    <w:rsid w:val="004D5861"/>
    <w:rsid w:val="004D5E7C"/>
    <w:rsid w:val="004D7536"/>
    <w:rsid w:val="004E042E"/>
    <w:rsid w:val="004E1F56"/>
    <w:rsid w:val="004E2021"/>
    <w:rsid w:val="004E2092"/>
    <w:rsid w:val="004E20D1"/>
    <w:rsid w:val="004E26D6"/>
    <w:rsid w:val="004E275F"/>
    <w:rsid w:val="004E2BA3"/>
    <w:rsid w:val="004E2E9D"/>
    <w:rsid w:val="004E3F2D"/>
    <w:rsid w:val="004E3FC9"/>
    <w:rsid w:val="004E4342"/>
    <w:rsid w:val="004E472E"/>
    <w:rsid w:val="004E49E8"/>
    <w:rsid w:val="004E4D99"/>
    <w:rsid w:val="004E5AD3"/>
    <w:rsid w:val="004E6426"/>
    <w:rsid w:val="004E6629"/>
    <w:rsid w:val="004E6CB0"/>
    <w:rsid w:val="004E6EC2"/>
    <w:rsid w:val="004E6FE2"/>
    <w:rsid w:val="004E700C"/>
    <w:rsid w:val="004E7EF2"/>
    <w:rsid w:val="004F03A2"/>
    <w:rsid w:val="004F0660"/>
    <w:rsid w:val="004F0A70"/>
    <w:rsid w:val="004F16E8"/>
    <w:rsid w:val="004F1D35"/>
    <w:rsid w:val="004F2D06"/>
    <w:rsid w:val="004F3473"/>
    <w:rsid w:val="004F34BF"/>
    <w:rsid w:val="004F3718"/>
    <w:rsid w:val="004F44C4"/>
    <w:rsid w:val="004F474B"/>
    <w:rsid w:val="004F4E8A"/>
    <w:rsid w:val="004F4FB4"/>
    <w:rsid w:val="004F67F5"/>
    <w:rsid w:val="004F680F"/>
    <w:rsid w:val="004F7A26"/>
    <w:rsid w:val="004F7C6E"/>
    <w:rsid w:val="005000CC"/>
    <w:rsid w:val="0050095F"/>
    <w:rsid w:val="005018F4"/>
    <w:rsid w:val="00501E64"/>
    <w:rsid w:val="0050277A"/>
    <w:rsid w:val="0050279D"/>
    <w:rsid w:val="00502E0C"/>
    <w:rsid w:val="00502FDF"/>
    <w:rsid w:val="005032FD"/>
    <w:rsid w:val="0050498C"/>
    <w:rsid w:val="005049C3"/>
    <w:rsid w:val="005051CA"/>
    <w:rsid w:val="0050545A"/>
    <w:rsid w:val="00505B41"/>
    <w:rsid w:val="00506617"/>
    <w:rsid w:val="00506844"/>
    <w:rsid w:val="005102FF"/>
    <w:rsid w:val="00510DEA"/>
    <w:rsid w:val="00510ED1"/>
    <w:rsid w:val="005114ED"/>
    <w:rsid w:val="00511504"/>
    <w:rsid w:val="00511F8A"/>
    <w:rsid w:val="0051231B"/>
    <w:rsid w:val="0051247E"/>
    <w:rsid w:val="005125CF"/>
    <w:rsid w:val="005125EF"/>
    <w:rsid w:val="005130BF"/>
    <w:rsid w:val="00513314"/>
    <w:rsid w:val="0051373D"/>
    <w:rsid w:val="005137C9"/>
    <w:rsid w:val="0051403A"/>
    <w:rsid w:val="00514B83"/>
    <w:rsid w:val="00515BF4"/>
    <w:rsid w:val="00515C43"/>
    <w:rsid w:val="00515DE0"/>
    <w:rsid w:val="00516233"/>
    <w:rsid w:val="0051659E"/>
    <w:rsid w:val="0051685B"/>
    <w:rsid w:val="00516E4B"/>
    <w:rsid w:val="005172C0"/>
    <w:rsid w:val="00517719"/>
    <w:rsid w:val="005208A9"/>
    <w:rsid w:val="00520B8E"/>
    <w:rsid w:val="00521B10"/>
    <w:rsid w:val="00521B26"/>
    <w:rsid w:val="00521EB7"/>
    <w:rsid w:val="0052271B"/>
    <w:rsid w:val="005227F0"/>
    <w:rsid w:val="00522E30"/>
    <w:rsid w:val="0052303B"/>
    <w:rsid w:val="005230B7"/>
    <w:rsid w:val="005239AD"/>
    <w:rsid w:val="00523AF1"/>
    <w:rsid w:val="005241BD"/>
    <w:rsid w:val="00524228"/>
    <w:rsid w:val="00526B8B"/>
    <w:rsid w:val="00526E98"/>
    <w:rsid w:val="005276C5"/>
    <w:rsid w:val="00527878"/>
    <w:rsid w:val="00530871"/>
    <w:rsid w:val="00530AA9"/>
    <w:rsid w:val="00530BFF"/>
    <w:rsid w:val="00531BA7"/>
    <w:rsid w:val="00532406"/>
    <w:rsid w:val="005334BB"/>
    <w:rsid w:val="0053375C"/>
    <w:rsid w:val="00533D2E"/>
    <w:rsid w:val="00534EDA"/>
    <w:rsid w:val="005353DC"/>
    <w:rsid w:val="005354B4"/>
    <w:rsid w:val="00535BC0"/>
    <w:rsid w:val="00536278"/>
    <w:rsid w:val="00536619"/>
    <w:rsid w:val="00536B1D"/>
    <w:rsid w:val="00536DBD"/>
    <w:rsid w:val="005370C1"/>
    <w:rsid w:val="005372B0"/>
    <w:rsid w:val="0053758D"/>
    <w:rsid w:val="00540012"/>
    <w:rsid w:val="005405B6"/>
    <w:rsid w:val="0054081B"/>
    <w:rsid w:val="00540DD1"/>
    <w:rsid w:val="00541611"/>
    <w:rsid w:val="005417D5"/>
    <w:rsid w:val="00541CB7"/>
    <w:rsid w:val="00541DA3"/>
    <w:rsid w:val="005425BA"/>
    <w:rsid w:val="005428AE"/>
    <w:rsid w:val="00542BDC"/>
    <w:rsid w:val="00542E8D"/>
    <w:rsid w:val="005446F6"/>
    <w:rsid w:val="00544BD0"/>
    <w:rsid w:val="00544E59"/>
    <w:rsid w:val="00546A36"/>
    <w:rsid w:val="0054713F"/>
    <w:rsid w:val="00547BA3"/>
    <w:rsid w:val="00547D2D"/>
    <w:rsid w:val="00547F55"/>
    <w:rsid w:val="0055137A"/>
    <w:rsid w:val="00551713"/>
    <w:rsid w:val="00551972"/>
    <w:rsid w:val="00551D40"/>
    <w:rsid w:val="005521A0"/>
    <w:rsid w:val="00552339"/>
    <w:rsid w:val="005534F5"/>
    <w:rsid w:val="00553650"/>
    <w:rsid w:val="00553986"/>
    <w:rsid w:val="00553CDF"/>
    <w:rsid w:val="00553D23"/>
    <w:rsid w:val="00554105"/>
    <w:rsid w:val="00554982"/>
    <w:rsid w:val="00554AA0"/>
    <w:rsid w:val="00554CC2"/>
    <w:rsid w:val="005555B4"/>
    <w:rsid w:val="00555D3E"/>
    <w:rsid w:val="00555F98"/>
    <w:rsid w:val="00556150"/>
    <w:rsid w:val="005563DB"/>
    <w:rsid w:val="005565A0"/>
    <w:rsid w:val="0055699F"/>
    <w:rsid w:val="005569A4"/>
    <w:rsid w:val="00556AB3"/>
    <w:rsid w:val="005570E9"/>
    <w:rsid w:val="005572D8"/>
    <w:rsid w:val="00557307"/>
    <w:rsid w:val="005601E8"/>
    <w:rsid w:val="00560A95"/>
    <w:rsid w:val="00560AAE"/>
    <w:rsid w:val="00561038"/>
    <w:rsid w:val="00561C11"/>
    <w:rsid w:val="005625FA"/>
    <w:rsid w:val="005626CB"/>
    <w:rsid w:val="00562EBD"/>
    <w:rsid w:val="005632F2"/>
    <w:rsid w:val="00564014"/>
    <w:rsid w:val="00564935"/>
    <w:rsid w:val="00564D65"/>
    <w:rsid w:val="005650A3"/>
    <w:rsid w:val="0056541D"/>
    <w:rsid w:val="005657EC"/>
    <w:rsid w:val="00566102"/>
    <w:rsid w:val="00566DE7"/>
    <w:rsid w:val="00566E94"/>
    <w:rsid w:val="00567165"/>
    <w:rsid w:val="00567395"/>
    <w:rsid w:val="005675EA"/>
    <w:rsid w:val="00567826"/>
    <w:rsid w:val="00570C82"/>
    <w:rsid w:val="00570E5E"/>
    <w:rsid w:val="00570FBE"/>
    <w:rsid w:val="00571C9D"/>
    <w:rsid w:val="00571DC3"/>
    <w:rsid w:val="00571EE2"/>
    <w:rsid w:val="00572183"/>
    <w:rsid w:val="00572627"/>
    <w:rsid w:val="005728D3"/>
    <w:rsid w:val="00572C12"/>
    <w:rsid w:val="00573079"/>
    <w:rsid w:val="005733EB"/>
    <w:rsid w:val="0057343B"/>
    <w:rsid w:val="005736D6"/>
    <w:rsid w:val="0057372F"/>
    <w:rsid w:val="00573A40"/>
    <w:rsid w:val="00574307"/>
    <w:rsid w:val="00574F66"/>
    <w:rsid w:val="00575C4C"/>
    <w:rsid w:val="00576390"/>
    <w:rsid w:val="00576400"/>
    <w:rsid w:val="00576C77"/>
    <w:rsid w:val="00576D65"/>
    <w:rsid w:val="0057740C"/>
    <w:rsid w:val="0057746B"/>
    <w:rsid w:val="00577DDD"/>
    <w:rsid w:val="005802E4"/>
    <w:rsid w:val="0058061A"/>
    <w:rsid w:val="005808D0"/>
    <w:rsid w:val="005808F4"/>
    <w:rsid w:val="00580A2A"/>
    <w:rsid w:val="00580BFE"/>
    <w:rsid w:val="00581004"/>
    <w:rsid w:val="00581BF8"/>
    <w:rsid w:val="00581F4C"/>
    <w:rsid w:val="00582721"/>
    <w:rsid w:val="00582DB9"/>
    <w:rsid w:val="005839C9"/>
    <w:rsid w:val="00583BFF"/>
    <w:rsid w:val="0058505F"/>
    <w:rsid w:val="00585778"/>
    <w:rsid w:val="00585CBC"/>
    <w:rsid w:val="00586627"/>
    <w:rsid w:val="005867BA"/>
    <w:rsid w:val="005909BD"/>
    <w:rsid w:val="00591090"/>
    <w:rsid w:val="0059132A"/>
    <w:rsid w:val="0059148F"/>
    <w:rsid w:val="005916F8"/>
    <w:rsid w:val="00591BA8"/>
    <w:rsid w:val="00592117"/>
    <w:rsid w:val="005929E0"/>
    <w:rsid w:val="00592A9B"/>
    <w:rsid w:val="00592AAB"/>
    <w:rsid w:val="00592BF6"/>
    <w:rsid w:val="005939D7"/>
    <w:rsid w:val="00594BEC"/>
    <w:rsid w:val="00594FC3"/>
    <w:rsid w:val="0059589D"/>
    <w:rsid w:val="0059635E"/>
    <w:rsid w:val="00596559"/>
    <w:rsid w:val="00596B79"/>
    <w:rsid w:val="00596EE5"/>
    <w:rsid w:val="005973D6"/>
    <w:rsid w:val="005977B0"/>
    <w:rsid w:val="005A038E"/>
    <w:rsid w:val="005A0BD1"/>
    <w:rsid w:val="005A128A"/>
    <w:rsid w:val="005A1539"/>
    <w:rsid w:val="005A1FD8"/>
    <w:rsid w:val="005A2999"/>
    <w:rsid w:val="005A2EFF"/>
    <w:rsid w:val="005A31F9"/>
    <w:rsid w:val="005A3D3B"/>
    <w:rsid w:val="005A4DC8"/>
    <w:rsid w:val="005A54B3"/>
    <w:rsid w:val="005A5549"/>
    <w:rsid w:val="005A5E43"/>
    <w:rsid w:val="005A5F5D"/>
    <w:rsid w:val="005A6366"/>
    <w:rsid w:val="005A6750"/>
    <w:rsid w:val="005A6BCF"/>
    <w:rsid w:val="005A6D85"/>
    <w:rsid w:val="005A782B"/>
    <w:rsid w:val="005A7986"/>
    <w:rsid w:val="005A79D3"/>
    <w:rsid w:val="005A7D0D"/>
    <w:rsid w:val="005B0B0F"/>
    <w:rsid w:val="005B1191"/>
    <w:rsid w:val="005B11CF"/>
    <w:rsid w:val="005B146E"/>
    <w:rsid w:val="005B230C"/>
    <w:rsid w:val="005B24BA"/>
    <w:rsid w:val="005B293E"/>
    <w:rsid w:val="005B2CC2"/>
    <w:rsid w:val="005B3C2F"/>
    <w:rsid w:val="005B3E39"/>
    <w:rsid w:val="005B496B"/>
    <w:rsid w:val="005B5090"/>
    <w:rsid w:val="005B5BC5"/>
    <w:rsid w:val="005B6B31"/>
    <w:rsid w:val="005B7C4A"/>
    <w:rsid w:val="005B7CFE"/>
    <w:rsid w:val="005B7D6E"/>
    <w:rsid w:val="005C0042"/>
    <w:rsid w:val="005C00C3"/>
    <w:rsid w:val="005C00C6"/>
    <w:rsid w:val="005C1622"/>
    <w:rsid w:val="005C1CC1"/>
    <w:rsid w:val="005C2430"/>
    <w:rsid w:val="005C2DE0"/>
    <w:rsid w:val="005C31D8"/>
    <w:rsid w:val="005C3392"/>
    <w:rsid w:val="005C348C"/>
    <w:rsid w:val="005C369C"/>
    <w:rsid w:val="005C375E"/>
    <w:rsid w:val="005C3D76"/>
    <w:rsid w:val="005C3F6B"/>
    <w:rsid w:val="005C4218"/>
    <w:rsid w:val="005C4932"/>
    <w:rsid w:val="005C4ABB"/>
    <w:rsid w:val="005C4B46"/>
    <w:rsid w:val="005C4D4C"/>
    <w:rsid w:val="005C4DF8"/>
    <w:rsid w:val="005C50BF"/>
    <w:rsid w:val="005C5117"/>
    <w:rsid w:val="005C55B8"/>
    <w:rsid w:val="005C55BC"/>
    <w:rsid w:val="005C5CC4"/>
    <w:rsid w:val="005C5D0B"/>
    <w:rsid w:val="005C6127"/>
    <w:rsid w:val="005C62AC"/>
    <w:rsid w:val="005C643E"/>
    <w:rsid w:val="005C65D1"/>
    <w:rsid w:val="005C6989"/>
    <w:rsid w:val="005C735E"/>
    <w:rsid w:val="005C750B"/>
    <w:rsid w:val="005C7E84"/>
    <w:rsid w:val="005D0823"/>
    <w:rsid w:val="005D0C89"/>
    <w:rsid w:val="005D0ED3"/>
    <w:rsid w:val="005D1934"/>
    <w:rsid w:val="005D1CE3"/>
    <w:rsid w:val="005D2108"/>
    <w:rsid w:val="005D2B3D"/>
    <w:rsid w:val="005D2BC7"/>
    <w:rsid w:val="005D373B"/>
    <w:rsid w:val="005D382D"/>
    <w:rsid w:val="005D3B24"/>
    <w:rsid w:val="005D3FA6"/>
    <w:rsid w:val="005D4265"/>
    <w:rsid w:val="005D4CCE"/>
    <w:rsid w:val="005D4E4D"/>
    <w:rsid w:val="005D5022"/>
    <w:rsid w:val="005D5A4A"/>
    <w:rsid w:val="005D6301"/>
    <w:rsid w:val="005D6353"/>
    <w:rsid w:val="005D684C"/>
    <w:rsid w:val="005D6867"/>
    <w:rsid w:val="005D6887"/>
    <w:rsid w:val="005D6CB0"/>
    <w:rsid w:val="005D6F0F"/>
    <w:rsid w:val="005D7037"/>
    <w:rsid w:val="005D7309"/>
    <w:rsid w:val="005D76BC"/>
    <w:rsid w:val="005E01A9"/>
    <w:rsid w:val="005E0A81"/>
    <w:rsid w:val="005E0CF7"/>
    <w:rsid w:val="005E1BDB"/>
    <w:rsid w:val="005E1EAC"/>
    <w:rsid w:val="005E275F"/>
    <w:rsid w:val="005E2ABA"/>
    <w:rsid w:val="005E2B2C"/>
    <w:rsid w:val="005E32EC"/>
    <w:rsid w:val="005E3D15"/>
    <w:rsid w:val="005E49B9"/>
    <w:rsid w:val="005E49D5"/>
    <w:rsid w:val="005E4C35"/>
    <w:rsid w:val="005E4F43"/>
    <w:rsid w:val="005E5214"/>
    <w:rsid w:val="005E5252"/>
    <w:rsid w:val="005E635E"/>
    <w:rsid w:val="005E6646"/>
    <w:rsid w:val="005F009E"/>
    <w:rsid w:val="005F0203"/>
    <w:rsid w:val="005F024B"/>
    <w:rsid w:val="005F034B"/>
    <w:rsid w:val="005F069F"/>
    <w:rsid w:val="005F0B64"/>
    <w:rsid w:val="005F0CD5"/>
    <w:rsid w:val="005F0D3E"/>
    <w:rsid w:val="005F0E56"/>
    <w:rsid w:val="005F0E96"/>
    <w:rsid w:val="005F0E97"/>
    <w:rsid w:val="005F1BBA"/>
    <w:rsid w:val="005F1BF9"/>
    <w:rsid w:val="005F22CD"/>
    <w:rsid w:val="005F27BD"/>
    <w:rsid w:val="005F2C07"/>
    <w:rsid w:val="005F37DD"/>
    <w:rsid w:val="005F3C8B"/>
    <w:rsid w:val="005F4A53"/>
    <w:rsid w:val="005F535E"/>
    <w:rsid w:val="005F5529"/>
    <w:rsid w:val="005F5812"/>
    <w:rsid w:val="005F5E34"/>
    <w:rsid w:val="005F631C"/>
    <w:rsid w:val="005F6359"/>
    <w:rsid w:val="005F6552"/>
    <w:rsid w:val="005F6D61"/>
    <w:rsid w:val="005F73F0"/>
    <w:rsid w:val="006003F6"/>
    <w:rsid w:val="00600483"/>
    <w:rsid w:val="00601092"/>
    <w:rsid w:val="00601D78"/>
    <w:rsid w:val="00602A99"/>
    <w:rsid w:val="00603D56"/>
    <w:rsid w:val="00607D8C"/>
    <w:rsid w:val="00610A20"/>
    <w:rsid w:val="00610D48"/>
    <w:rsid w:val="0061126B"/>
    <w:rsid w:val="00611513"/>
    <w:rsid w:val="00611C49"/>
    <w:rsid w:val="006121DB"/>
    <w:rsid w:val="00612456"/>
    <w:rsid w:val="00612EC6"/>
    <w:rsid w:val="00613351"/>
    <w:rsid w:val="006135B6"/>
    <w:rsid w:val="00613827"/>
    <w:rsid w:val="006140C0"/>
    <w:rsid w:val="006140F2"/>
    <w:rsid w:val="00614307"/>
    <w:rsid w:val="00614B62"/>
    <w:rsid w:val="00615599"/>
    <w:rsid w:val="00615C1B"/>
    <w:rsid w:val="00616154"/>
    <w:rsid w:val="006162E4"/>
    <w:rsid w:val="006163B7"/>
    <w:rsid w:val="006167B4"/>
    <w:rsid w:val="00616EE4"/>
    <w:rsid w:val="0061753B"/>
    <w:rsid w:val="0061777E"/>
    <w:rsid w:val="00617884"/>
    <w:rsid w:val="00617BAB"/>
    <w:rsid w:val="00617C4E"/>
    <w:rsid w:val="00617CAD"/>
    <w:rsid w:val="00617EB9"/>
    <w:rsid w:val="0062051C"/>
    <w:rsid w:val="00620BDA"/>
    <w:rsid w:val="00621440"/>
    <w:rsid w:val="006217CE"/>
    <w:rsid w:val="00621F49"/>
    <w:rsid w:val="006220AB"/>
    <w:rsid w:val="00623F16"/>
    <w:rsid w:val="00624412"/>
    <w:rsid w:val="00624A9C"/>
    <w:rsid w:val="00624B94"/>
    <w:rsid w:val="00624BE1"/>
    <w:rsid w:val="00625C2E"/>
    <w:rsid w:val="00625E75"/>
    <w:rsid w:val="006265C1"/>
    <w:rsid w:val="006268C3"/>
    <w:rsid w:val="00626C46"/>
    <w:rsid w:val="00627408"/>
    <w:rsid w:val="00630395"/>
    <w:rsid w:val="006304A7"/>
    <w:rsid w:val="006304BB"/>
    <w:rsid w:val="00630841"/>
    <w:rsid w:val="0063097A"/>
    <w:rsid w:val="00630AFD"/>
    <w:rsid w:val="00631FCC"/>
    <w:rsid w:val="006329A9"/>
    <w:rsid w:val="006329BC"/>
    <w:rsid w:val="00633167"/>
    <w:rsid w:val="0063319C"/>
    <w:rsid w:val="00633593"/>
    <w:rsid w:val="0063380D"/>
    <w:rsid w:val="006348C6"/>
    <w:rsid w:val="00634F50"/>
    <w:rsid w:val="006353C2"/>
    <w:rsid w:val="006354A5"/>
    <w:rsid w:val="00635636"/>
    <w:rsid w:val="006358F5"/>
    <w:rsid w:val="006360B8"/>
    <w:rsid w:val="00636D73"/>
    <w:rsid w:val="00637274"/>
    <w:rsid w:val="006374FB"/>
    <w:rsid w:val="006375B5"/>
    <w:rsid w:val="0063766A"/>
    <w:rsid w:val="00637750"/>
    <w:rsid w:val="00640771"/>
    <w:rsid w:val="00640E95"/>
    <w:rsid w:val="00641604"/>
    <w:rsid w:val="00641A81"/>
    <w:rsid w:val="00641E14"/>
    <w:rsid w:val="00642593"/>
    <w:rsid w:val="0064263F"/>
    <w:rsid w:val="00642F29"/>
    <w:rsid w:val="0064305E"/>
    <w:rsid w:val="0064308D"/>
    <w:rsid w:val="00643754"/>
    <w:rsid w:val="00643DCE"/>
    <w:rsid w:val="00644024"/>
    <w:rsid w:val="0064412D"/>
    <w:rsid w:val="0064413E"/>
    <w:rsid w:val="006443F7"/>
    <w:rsid w:val="006445D1"/>
    <w:rsid w:val="00644994"/>
    <w:rsid w:val="00644ECB"/>
    <w:rsid w:val="00644FFC"/>
    <w:rsid w:val="0064503A"/>
    <w:rsid w:val="006451CC"/>
    <w:rsid w:val="006454AA"/>
    <w:rsid w:val="0064596A"/>
    <w:rsid w:val="00645D39"/>
    <w:rsid w:val="0064612F"/>
    <w:rsid w:val="00646144"/>
    <w:rsid w:val="0064629F"/>
    <w:rsid w:val="006466C8"/>
    <w:rsid w:val="00646F5E"/>
    <w:rsid w:val="006471D5"/>
    <w:rsid w:val="006478C4"/>
    <w:rsid w:val="006479E7"/>
    <w:rsid w:val="00647B0D"/>
    <w:rsid w:val="006500E6"/>
    <w:rsid w:val="00650A1A"/>
    <w:rsid w:val="00651321"/>
    <w:rsid w:val="00651387"/>
    <w:rsid w:val="006514AE"/>
    <w:rsid w:val="006516C5"/>
    <w:rsid w:val="00651803"/>
    <w:rsid w:val="00651E31"/>
    <w:rsid w:val="00651FEE"/>
    <w:rsid w:val="0065283E"/>
    <w:rsid w:val="00653005"/>
    <w:rsid w:val="006534B5"/>
    <w:rsid w:val="0065355D"/>
    <w:rsid w:val="006558BB"/>
    <w:rsid w:val="00655E9A"/>
    <w:rsid w:val="00656023"/>
    <w:rsid w:val="006560E1"/>
    <w:rsid w:val="0065615F"/>
    <w:rsid w:val="00656435"/>
    <w:rsid w:val="006568BE"/>
    <w:rsid w:val="00656B31"/>
    <w:rsid w:val="00656FC6"/>
    <w:rsid w:val="0066020E"/>
    <w:rsid w:val="006607F5"/>
    <w:rsid w:val="00660876"/>
    <w:rsid w:val="00660CD2"/>
    <w:rsid w:val="0066108C"/>
    <w:rsid w:val="0066276D"/>
    <w:rsid w:val="00662ED1"/>
    <w:rsid w:val="00663304"/>
    <w:rsid w:val="00663504"/>
    <w:rsid w:val="006637A6"/>
    <w:rsid w:val="006637F9"/>
    <w:rsid w:val="006639D6"/>
    <w:rsid w:val="006639ED"/>
    <w:rsid w:val="00664024"/>
    <w:rsid w:val="0066429F"/>
    <w:rsid w:val="0066435C"/>
    <w:rsid w:val="00664851"/>
    <w:rsid w:val="00664CAB"/>
    <w:rsid w:val="00664D18"/>
    <w:rsid w:val="0066501F"/>
    <w:rsid w:val="00665706"/>
    <w:rsid w:val="00665EF5"/>
    <w:rsid w:val="00666A24"/>
    <w:rsid w:val="006670AD"/>
    <w:rsid w:val="00667744"/>
    <w:rsid w:val="00667B9C"/>
    <w:rsid w:val="0067008D"/>
    <w:rsid w:val="0067012B"/>
    <w:rsid w:val="00670FAD"/>
    <w:rsid w:val="006718F6"/>
    <w:rsid w:val="006723DD"/>
    <w:rsid w:val="006724FF"/>
    <w:rsid w:val="00672B5E"/>
    <w:rsid w:val="00672E1F"/>
    <w:rsid w:val="006735E0"/>
    <w:rsid w:val="00673A9D"/>
    <w:rsid w:val="00673AB6"/>
    <w:rsid w:val="006740E8"/>
    <w:rsid w:val="00674441"/>
    <w:rsid w:val="00674EC2"/>
    <w:rsid w:val="0067550F"/>
    <w:rsid w:val="00675A2B"/>
    <w:rsid w:val="00675DC6"/>
    <w:rsid w:val="00675DE8"/>
    <w:rsid w:val="00676556"/>
    <w:rsid w:val="00676AD7"/>
    <w:rsid w:val="00677C0D"/>
    <w:rsid w:val="00681354"/>
    <w:rsid w:val="00681BE2"/>
    <w:rsid w:val="00681C5A"/>
    <w:rsid w:val="0068204D"/>
    <w:rsid w:val="00682872"/>
    <w:rsid w:val="00683623"/>
    <w:rsid w:val="00683F2D"/>
    <w:rsid w:val="00683F31"/>
    <w:rsid w:val="00684B0C"/>
    <w:rsid w:val="00684D4F"/>
    <w:rsid w:val="00684E0C"/>
    <w:rsid w:val="00685D30"/>
    <w:rsid w:val="0068691F"/>
    <w:rsid w:val="006872CD"/>
    <w:rsid w:val="0068768D"/>
    <w:rsid w:val="00687ABD"/>
    <w:rsid w:val="00687AE0"/>
    <w:rsid w:val="00690751"/>
    <w:rsid w:val="00690959"/>
    <w:rsid w:val="00690EEB"/>
    <w:rsid w:val="0069124C"/>
    <w:rsid w:val="00691A99"/>
    <w:rsid w:val="00692080"/>
    <w:rsid w:val="00692B86"/>
    <w:rsid w:val="00692BBD"/>
    <w:rsid w:val="00692CA3"/>
    <w:rsid w:val="00692F5E"/>
    <w:rsid w:val="006937AF"/>
    <w:rsid w:val="00694244"/>
    <w:rsid w:val="00695124"/>
    <w:rsid w:val="006952B3"/>
    <w:rsid w:val="006953E5"/>
    <w:rsid w:val="00695922"/>
    <w:rsid w:val="00695AD1"/>
    <w:rsid w:val="00695B9C"/>
    <w:rsid w:val="006964DE"/>
    <w:rsid w:val="00697848"/>
    <w:rsid w:val="00697874"/>
    <w:rsid w:val="00697A97"/>
    <w:rsid w:val="00697AF0"/>
    <w:rsid w:val="006A08DB"/>
    <w:rsid w:val="006A0ABD"/>
    <w:rsid w:val="006A0B16"/>
    <w:rsid w:val="006A1004"/>
    <w:rsid w:val="006A194B"/>
    <w:rsid w:val="006A1A5E"/>
    <w:rsid w:val="006A1DB0"/>
    <w:rsid w:val="006A237E"/>
    <w:rsid w:val="006A2527"/>
    <w:rsid w:val="006A2551"/>
    <w:rsid w:val="006A2AFE"/>
    <w:rsid w:val="006A2B6A"/>
    <w:rsid w:val="006A2CEB"/>
    <w:rsid w:val="006A3EA0"/>
    <w:rsid w:val="006A4233"/>
    <w:rsid w:val="006A4615"/>
    <w:rsid w:val="006A4AAE"/>
    <w:rsid w:val="006A4AC8"/>
    <w:rsid w:val="006A67A1"/>
    <w:rsid w:val="006A6B1A"/>
    <w:rsid w:val="006A71B1"/>
    <w:rsid w:val="006A7371"/>
    <w:rsid w:val="006A760D"/>
    <w:rsid w:val="006A7A97"/>
    <w:rsid w:val="006A7DD5"/>
    <w:rsid w:val="006A7F06"/>
    <w:rsid w:val="006B02D9"/>
    <w:rsid w:val="006B0C89"/>
    <w:rsid w:val="006B1560"/>
    <w:rsid w:val="006B1792"/>
    <w:rsid w:val="006B17FF"/>
    <w:rsid w:val="006B18DC"/>
    <w:rsid w:val="006B1BC0"/>
    <w:rsid w:val="006B1D7B"/>
    <w:rsid w:val="006B225E"/>
    <w:rsid w:val="006B23E6"/>
    <w:rsid w:val="006B2910"/>
    <w:rsid w:val="006B37FB"/>
    <w:rsid w:val="006B4557"/>
    <w:rsid w:val="006B4726"/>
    <w:rsid w:val="006B47B9"/>
    <w:rsid w:val="006B51F7"/>
    <w:rsid w:val="006B5A9C"/>
    <w:rsid w:val="006B6452"/>
    <w:rsid w:val="006C04FE"/>
    <w:rsid w:val="006C062D"/>
    <w:rsid w:val="006C0974"/>
    <w:rsid w:val="006C156F"/>
    <w:rsid w:val="006C178E"/>
    <w:rsid w:val="006C3600"/>
    <w:rsid w:val="006C3788"/>
    <w:rsid w:val="006C3E45"/>
    <w:rsid w:val="006C3EE3"/>
    <w:rsid w:val="006C4450"/>
    <w:rsid w:val="006C490C"/>
    <w:rsid w:val="006C4FBB"/>
    <w:rsid w:val="006C50D1"/>
    <w:rsid w:val="006C5186"/>
    <w:rsid w:val="006C5322"/>
    <w:rsid w:val="006C5389"/>
    <w:rsid w:val="006C595C"/>
    <w:rsid w:val="006C5AB1"/>
    <w:rsid w:val="006C5B9B"/>
    <w:rsid w:val="006C5E47"/>
    <w:rsid w:val="006C6D58"/>
    <w:rsid w:val="006C7130"/>
    <w:rsid w:val="006C714E"/>
    <w:rsid w:val="006D003D"/>
    <w:rsid w:val="006D0472"/>
    <w:rsid w:val="006D0698"/>
    <w:rsid w:val="006D0CFD"/>
    <w:rsid w:val="006D11AD"/>
    <w:rsid w:val="006D12F8"/>
    <w:rsid w:val="006D163D"/>
    <w:rsid w:val="006D1892"/>
    <w:rsid w:val="006D1911"/>
    <w:rsid w:val="006D1F6D"/>
    <w:rsid w:val="006D1FCD"/>
    <w:rsid w:val="006D2774"/>
    <w:rsid w:val="006D307F"/>
    <w:rsid w:val="006D3458"/>
    <w:rsid w:val="006D3D36"/>
    <w:rsid w:val="006D4223"/>
    <w:rsid w:val="006D6FAA"/>
    <w:rsid w:val="006D706B"/>
    <w:rsid w:val="006D707B"/>
    <w:rsid w:val="006E0008"/>
    <w:rsid w:val="006E0450"/>
    <w:rsid w:val="006E0670"/>
    <w:rsid w:val="006E161D"/>
    <w:rsid w:val="006E1C9E"/>
    <w:rsid w:val="006E2666"/>
    <w:rsid w:val="006E2C20"/>
    <w:rsid w:val="006E3EDF"/>
    <w:rsid w:val="006E5420"/>
    <w:rsid w:val="006E5A33"/>
    <w:rsid w:val="006E5CF6"/>
    <w:rsid w:val="006E66D7"/>
    <w:rsid w:val="006E6DA2"/>
    <w:rsid w:val="006E6F4C"/>
    <w:rsid w:val="006E78D2"/>
    <w:rsid w:val="006E7B5D"/>
    <w:rsid w:val="006E7F85"/>
    <w:rsid w:val="006F011A"/>
    <w:rsid w:val="006F03B4"/>
    <w:rsid w:val="006F0915"/>
    <w:rsid w:val="006F0CB4"/>
    <w:rsid w:val="006F1138"/>
    <w:rsid w:val="006F11BE"/>
    <w:rsid w:val="006F1689"/>
    <w:rsid w:val="006F1CB2"/>
    <w:rsid w:val="006F1E84"/>
    <w:rsid w:val="006F24C6"/>
    <w:rsid w:val="006F24FD"/>
    <w:rsid w:val="006F262A"/>
    <w:rsid w:val="006F2AAB"/>
    <w:rsid w:val="006F2C3C"/>
    <w:rsid w:val="006F2EA2"/>
    <w:rsid w:val="006F3040"/>
    <w:rsid w:val="006F3A37"/>
    <w:rsid w:val="006F3CD8"/>
    <w:rsid w:val="006F3D18"/>
    <w:rsid w:val="006F4852"/>
    <w:rsid w:val="006F4935"/>
    <w:rsid w:val="006F4D42"/>
    <w:rsid w:val="006F5352"/>
    <w:rsid w:val="006F5BDE"/>
    <w:rsid w:val="006F62D1"/>
    <w:rsid w:val="006F6565"/>
    <w:rsid w:val="006F6AA4"/>
    <w:rsid w:val="006F6BC1"/>
    <w:rsid w:val="006F6D1D"/>
    <w:rsid w:val="006F70B1"/>
    <w:rsid w:val="006F7500"/>
    <w:rsid w:val="006F76F2"/>
    <w:rsid w:val="006F79D7"/>
    <w:rsid w:val="006F7F27"/>
    <w:rsid w:val="0070058F"/>
    <w:rsid w:val="00700ADF"/>
    <w:rsid w:val="00700C39"/>
    <w:rsid w:val="00700E33"/>
    <w:rsid w:val="00700E6A"/>
    <w:rsid w:val="007016AD"/>
    <w:rsid w:val="00701D8B"/>
    <w:rsid w:val="00701DC9"/>
    <w:rsid w:val="00702091"/>
    <w:rsid w:val="00702557"/>
    <w:rsid w:val="00702641"/>
    <w:rsid w:val="007027B4"/>
    <w:rsid w:val="007027EB"/>
    <w:rsid w:val="00703504"/>
    <w:rsid w:val="00703771"/>
    <w:rsid w:val="00703AA4"/>
    <w:rsid w:val="00703DCE"/>
    <w:rsid w:val="00703E91"/>
    <w:rsid w:val="0070468A"/>
    <w:rsid w:val="0070471A"/>
    <w:rsid w:val="00704C69"/>
    <w:rsid w:val="00705944"/>
    <w:rsid w:val="00705F66"/>
    <w:rsid w:val="0070634C"/>
    <w:rsid w:val="007072F4"/>
    <w:rsid w:val="007079DD"/>
    <w:rsid w:val="00710B04"/>
    <w:rsid w:val="00710F8D"/>
    <w:rsid w:val="007112BB"/>
    <w:rsid w:val="00711759"/>
    <w:rsid w:val="0071192D"/>
    <w:rsid w:val="00712962"/>
    <w:rsid w:val="00712A1B"/>
    <w:rsid w:val="007147A2"/>
    <w:rsid w:val="00714C72"/>
    <w:rsid w:val="00714D62"/>
    <w:rsid w:val="00715744"/>
    <w:rsid w:val="0071592E"/>
    <w:rsid w:val="00716223"/>
    <w:rsid w:val="00716569"/>
    <w:rsid w:val="0071751A"/>
    <w:rsid w:val="00717708"/>
    <w:rsid w:val="00717EC5"/>
    <w:rsid w:val="00717EEB"/>
    <w:rsid w:val="00721751"/>
    <w:rsid w:val="0072180E"/>
    <w:rsid w:val="00722292"/>
    <w:rsid w:val="007223E9"/>
    <w:rsid w:val="00722744"/>
    <w:rsid w:val="00722747"/>
    <w:rsid w:val="007235A8"/>
    <w:rsid w:val="007238CE"/>
    <w:rsid w:val="007241BC"/>
    <w:rsid w:val="007245C8"/>
    <w:rsid w:val="007248FB"/>
    <w:rsid w:val="00724A41"/>
    <w:rsid w:val="00724EFD"/>
    <w:rsid w:val="00725472"/>
    <w:rsid w:val="00726051"/>
    <w:rsid w:val="00726245"/>
    <w:rsid w:val="00726422"/>
    <w:rsid w:val="00726650"/>
    <w:rsid w:val="0072667C"/>
    <w:rsid w:val="00726A34"/>
    <w:rsid w:val="00726B84"/>
    <w:rsid w:val="00727160"/>
    <w:rsid w:val="00727D24"/>
    <w:rsid w:val="00727EBA"/>
    <w:rsid w:val="007300C6"/>
    <w:rsid w:val="0073020B"/>
    <w:rsid w:val="0073021B"/>
    <w:rsid w:val="00730777"/>
    <w:rsid w:val="00730B0C"/>
    <w:rsid w:val="00730BFD"/>
    <w:rsid w:val="00731173"/>
    <w:rsid w:val="007313F3"/>
    <w:rsid w:val="00731497"/>
    <w:rsid w:val="00732043"/>
    <w:rsid w:val="00732346"/>
    <w:rsid w:val="00732AAF"/>
    <w:rsid w:val="007338FD"/>
    <w:rsid w:val="007341F8"/>
    <w:rsid w:val="007342BE"/>
    <w:rsid w:val="0073491C"/>
    <w:rsid w:val="00734D11"/>
    <w:rsid w:val="00735057"/>
    <w:rsid w:val="0073569E"/>
    <w:rsid w:val="00735992"/>
    <w:rsid w:val="00736F09"/>
    <w:rsid w:val="007378C3"/>
    <w:rsid w:val="00737C41"/>
    <w:rsid w:val="00737D7D"/>
    <w:rsid w:val="00740360"/>
    <w:rsid w:val="007403D1"/>
    <w:rsid w:val="00741093"/>
    <w:rsid w:val="00741F74"/>
    <w:rsid w:val="007421FF"/>
    <w:rsid w:val="007424D8"/>
    <w:rsid w:val="00742BDC"/>
    <w:rsid w:val="00743777"/>
    <w:rsid w:val="00744108"/>
    <w:rsid w:val="00744AD2"/>
    <w:rsid w:val="007454FD"/>
    <w:rsid w:val="0074595A"/>
    <w:rsid w:val="00746E3E"/>
    <w:rsid w:val="00747900"/>
    <w:rsid w:val="00750461"/>
    <w:rsid w:val="00750B4F"/>
    <w:rsid w:val="00750CD4"/>
    <w:rsid w:val="0075108A"/>
    <w:rsid w:val="00751ED8"/>
    <w:rsid w:val="00751FF4"/>
    <w:rsid w:val="00752CD8"/>
    <w:rsid w:val="00753199"/>
    <w:rsid w:val="00753A2B"/>
    <w:rsid w:val="00754CDA"/>
    <w:rsid w:val="00754D17"/>
    <w:rsid w:val="00755DA8"/>
    <w:rsid w:val="00755EC3"/>
    <w:rsid w:val="00755FE8"/>
    <w:rsid w:val="007565ED"/>
    <w:rsid w:val="00756F83"/>
    <w:rsid w:val="00757CF2"/>
    <w:rsid w:val="00760A20"/>
    <w:rsid w:val="00760B5B"/>
    <w:rsid w:val="007614D3"/>
    <w:rsid w:val="007617BF"/>
    <w:rsid w:val="007617E8"/>
    <w:rsid w:val="00761D4B"/>
    <w:rsid w:val="00762DC7"/>
    <w:rsid w:val="00762EB1"/>
    <w:rsid w:val="0076441C"/>
    <w:rsid w:val="00764621"/>
    <w:rsid w:val="0076475E"/>
    <w:rsid w:val="007648A2"/>
    <w:rsid w:val="007652E5"/>
    <w:rsid w:val="00765D0A"/>
    <w:rsid w:val="007662F9"/>
    <w:rsid w:val="0076651E"/>
    <w:rsid w:val="007667CB"/>
    <w:rsid w:val="0076725F"/>
    <w:rsid w:val="0076735D"/>
    <w:rsid w:val="00767FDA"/>
    <w:rsid w:val="00770008"/>
    <w:rsid w:val="007703E9"/>
    <w:rsid w:val="00771B45"/>
    <w:rsid w:val="00771CF4"/>
    <w:rsid w:val="00771DA8"/>
    <w:rsid w:val="00772A3B"/>
    <w:rsid w:val="00772AB8"/>
    <w:rsid w:val="00772FDE"/>
    <w:rsid w:val="007731C3"/>
    <w:rsid w:val="00773969"/>
    <w:rsid w:val="00773A75"/>
    <w:rsid w:val="00773F08"/>
    <w:rsid w:val="00775B70"/>
    <w:rsid w:val="00775C52"/>
    <w:rsid w:val="0077639D"/>
    <w:rsid w:val="00776E1B"/>
    <w:rsid w:val="007771F2"/>
    <w:rsid w:val="007772C0"/>
    <w:rsid w:val="00777F74"/>
    <w:rsid w:val="007806F4"/>
    <w:rsid w:val="0078141F"/>
    <w:rsid w:val="007819CC"/>
    <w:rsid w:val="00781EFC"/>
    <w:rsid w:val="007829D5"/>
    <w:rsid w:val="00783377"/>
    <w:rsid w:val="00783632"/>
    <w:rsid w:val="007848B9"/>
    <w:rsid w:val="00784C40"/>
    <w:rsid w:val="00785670"/>
    <w:rsid w:val="00786391"/>
    <w:rsid w:val="00786B3A"/>
    <w:rsid w:val="00786C22"/>
    <w:rsid w:val="00787B6C"/>
    <w:rsid w:val="00787FA2"/>
    <w:rsid w:val="00790391"/>
    <w:rsid w:val="00790452"/>
    <w:rsid w:val="00790A3D"/>
    <w:rsid w:val="00790BAC"/>
    <w:rsid w:val="007910FA"/>
    <w:rsid w:val="00792137"/>
    <w:rsid w:val="0079233C"/>
    <w:rsid w:val="0079235F"/>
    <w:rsid w:val="00792C2A"/>
    <w:rsid w:val="00792F11"/>
    <w:rsid w:val="00793E19"/>
    <w:rsid w:val="00794B7E"/>
    <w:rsid w:val="00794D28"/>
    <w:rsid w:val="00794D5A"/>
    <w:rsid w:val="00795FD2"/>
    <w:rsid w:val="00796688"/>
    <w:rsid w:val="007972F5"/>
    <w:rsid w:val="00797B93"/>
    <w:rsid w:val="007A080E"/>
    <w:rsid w:val="007A08AF"/>
    <w:rsid w:val="007A0E54"/>
    <w:rsid w:val="007A1125"/>
    <w:rsid w:val="007A1F64"/>
    <w:rsid w:val="007A20DE"/>
    <w:rsid w:val="007A21F7"/>
    <w:rsid w:val="007A3076"/>
    <w:rsid w:val="007A40FB"/>
    <w:rsid w:val="007A4100"/>
    <w:rsid w:val="007A5112"/>
    <w:rsid w:val="007A5536"/>
    <w:rsid w:val="007A55BB"/>
    <w:rsid w:val="007A5E66"/>
    <w:rsid w:val="007A6E75"/>
    <w:rsid w:val="007A6EDA"/>
    <w:rsid w:val="007A744F"/>
    <w:rsid w:val="007A764D"/>
    <w:rsid w:val="007A7C78"/>
    <w:rsid w:val="007A7FC5"/>
    <w:rsid w:val="007B0007"/>
    <w:rsid w:val="007B031F"/>
    <w:rsid w:val="007B0918"/>
    <w:rsid w:val="007B0EB3"/>
    <w:rsid w:val="007B150B"/>
    <w:rsid w:val="007B197A"/>
    <w:rsid w:val="007B1DAE"/>
    <w:rsid w:val="007B202B"/>
    <w:rsid w:val="007B241D"/>
    <w:rsid w:val="007B2856"/>
    <w:rsid w:val="007B3965"/>
    <w:rsid w:val="007B43D3"/>
    <w:rsid w:val="007B4660"/>
    <w:rsid w:val="007B48A8"/>
    <w:rsid w:val="007B4A97"/>
    <w:rsid w:val="007B4FF9"/>
    <w:rsid w:val="007B546A"/>
    <w:rsid w:val="007B5AAF"/>
    <w:rsid w:val="007B606B"/>
    <w:rsid w:val="007B6514"/>
    <w:rsid w:val="007B745E"/>
    <w:rsid w:val="007B76A3"/>
    <w:rsid w:val="007B7A51"/>
    <w:rsid w:val="007B7A6C"/>
    <w:rsid w:val="007B7AE2"/>
    <w:rsid w:val="007B7CB4"/>
    <w:rsid w:val="007B7FF9"/>
    <w:rsid w:val="007C00F3"/>
    <w:rsid w:val="007C0780"/>
    <w:rsid w:val="007C0C3E"/>
    <w:rsid w:val="007C10CA"/>
    <w:rsid w:val="007C1DEC"/>
    <w:rsid w:val="007C1E97"/>
    <w:rsid w:val="007C20D8"/>
    <w:rsid w:val="007C2887"/>
    <w:rsid w:val="007C2A7E"/>
    <w:rsid w:val="007C380A"/>
    <w:rsid w:val="007C3B8B"/>
    <w:rsid w:val="007C3DD2"/>
    <w:rsid w:val="007C3F81"/>
    <w:rsid w:val="007C4087"/>
    <w:rsid w:val="007C4383"/>
    <w:rsid w:val="007C46AE"/>
    <w:rsid w:val="007C4AA4"/>
    <w:rsid w:val="007C4D30"/>
    <w:rsid w:val="007C4FAD"/>
    <w:rsid w:val="007C5181"/>
    <w:rsid w:val="007C51C9"/>
    <w:rsid w:val="007C56A6"/>
    <w:rsid w:val="007C6587"/>
    <w:rsid w:val="007C6B61"/>
    <w:rsid w:val="007C6C88"/>
    <w:rsid w:val="007C7231"/>
    <w:rsid w:val="007C7474"/>
    <w:rsid w:val="007C7D73"/>
    <w:rsid w:val="007C7E0F"/>
    <w:rsid w:val="007D0251"/>
    <w:rsid w:val="007D04D2"/>
    <w:rsid w:val="007D0BC3"/>
    <w:rsid w:val="007D0E3F"/>
    <w:rsid w:val="007D1454"/>
    <w:rsid w:val="007D173D"/>
    <w:rsid w:val="007D1914"/>
    <w:rsid w:val="007D1A75"/>
    <w:rsid w:val="007D31BE"/>
    <w:rsid w:val="007D44E1"/>
    <w:rsid w:val="007D45FF"/>
    <w:rsid w:val="007D466F"/>
    <w:rsid w:val="007D4741"/>
    <w:rsid w:val="007D4CD2"/>
    <w:rsid w:val="007D555B"/>
    <w:rsid w:val="007D5A87"/>
    <w:rsid w:val="007D5C2B"/>
    <w:rsid w:val="007D5CBD"/>
    <w:rsid w:val="007D64EC"/>
    <w:rsid w:val="007D6B7F"/>
    <w:rsid w:val="007D7ACF"/>
    <w:rsid w:val="007E0CA7"/>
    <w:rsid w:val="007E0E45"/>
    <w:rsid w:val="007E1A68"/>
    <w:rsid w:val="007E1D65"/>
    <w:rsid w:val="007E1EB1"/>
    <w:rsid w:val="007E1ECD"/>
    <w:rsid w:val="007E2084"/>
    <w:rsid w:val="007E30D9"/>
    <w:rsid w:val="007E365D"/>
    <w:rsid w:val="007E3900"/>
    <w:rsid w:val="007E3C1A"/>
    <w:rsid w:val="007E4E0C"/>
    <w:rsid w:val="007E5143"/>
    <w:rsid w:val="007E674B"/>
    <w:rsid w:val="007E676C"/>
    <w:rsid w:val="007E76DB"/>
    <w:rsid w:val="007E7D1F"/>
    <w:rsid w:val="007E7D7F"/>
    <w:rsid w:val="007E7DFD"/>
    <w:rsid w:val="007F0009"/>
    <w:rsid w:val="007F02CB"/>
    <w:rsid w:val="007F0DEE"/>
    <w:rsid w:val="007F0E7B"/>
    <w:rsid w:val="007F1332"/>
    <w:rsid w:val="007F137D"/>
    <w:rsid w:val="007F13C4"/>
    <w:rsid w:val="007F14ED"/>
    <w:rsid w:val="007F1561"/>
    <w:rsid w:val="007F2047"/>
    <w:rsid w:val="007F2522"/>
    <w:rsid w:val="007F2697"/>
    <w:rsid w:val="007F2931"/>
    <w:rsid w:val="007F2C50"/>
    <w:rsid w:val="007F2E1D"/>
    <w:rsid w:val="007F47F0"/>
    <w:rsid w:val="007F4819"/>
    <w:rsid w:val="007F4B54"/>
    <w:rsid w:val="007F5ACA"/>
    <w:rsid w:val="007F61B3"/>
    <w:rsid w:val="007F68ED"/>
    <w:rsid w:val="007F6D60"/>
    <w:rsid w:val="007F7565"/>
    <w:rsid w:val="007F7655"/>
    <w:rsid w:val="007F7DE1"/>
    <w:rsid w:val="00800661"/>
    <w:rsid w:val="008014DD"/>
    <w:rsid w:val="0080172B"/>
    <w:rsid w:val="00802937"/>
    <w:rsid w:val="00802A16"/>
    <w:rsid w:val="0080315F"/>
    <w:rsid w:val="0080337E"/>
    <w:rsid w:val="008034B8"/>
    <w:rsid w:val="00803557"/>
    <w:rsid w:val="00803987"/>
    <w:rsid w:val="00803D49"/>
    <w:rsid w:val="00803DA2"/>
    <w:rsid w:val="00804EE8"/>
    <w:rsid w:val="00805317"/>
    <w:rsid w:val="00805CEE"/>
    <w:rsid w:val="00806207"/>
    <w:rsid w:val="00806BAF"/>
    <w:rsid w:val="00806E1E"/>
    <w:rsid w:val="00807B0F"/>
    <w:rsid w:val="00807C69"/>
    <w:rsid w:val="00810255"/>
    <w:rsid w:val="0081075D"/>
    <w:rsid w:val="00810C88"/>
    <w:rsid w:val="00810FE7"/>
    <w:rsid w:val="008110B2"/>
    <w:rsid w:val="00811157"/>
    <w:rsid w:val="00811255"/>
    <w:rsid w:val="0081132D"/>
    <w:rsid w:val="00811BE2"/>
    <w:rsid w:val="0081263A"/>
    <w:rsid w:val="00812E27"/>
    <w:rsid w:val="00813697"/>
    <w:rsid w:val="00814542"/>
    <w:rsid w:val="008145B2"/>
    <w:rsid w:val="00814EA1"/>
    <w:rsid w:val="008154C3"/>
    <w:rsid w:val="008159D6"/>
    <w:rsid w:val="00815A7D"/>
    <w:rsid w:val="00815B65"/>
    <w:rsid w:val="00815E73"/>
    <w:rsid w:val="00815FC8"/>
    <w:rsid w:val="0081667A"/>
    <w:rsid w:val="008166D6"/>
    <w:rsid w:val="00816F81"/>
    <w:rsid w:val="00817230"/>
    <w:rsid w:val="00817836"/>
    <w:rsid w:val="0082068C"/>
    <w:rsid w:val="008207ED"/>
    <w:rsid w:val="0082082D"/>
    <w:rsid w:val="00820956"/>
    <w:rsid w:val="00820B91"/>
    <w:rsid w:val="00820F3E"/>
    <w:rsid w:val="00821305"/>
    <w:rsid w:val="00821490"/>
    <w:rsid w:val="008219F9"/>
    <w:rsid w:val="00822007"/>
    <w:rsid w:val="008222A8"/>
    <w:rsid w:val="00822F14"/>
    <w:rsid w:val="008233FD"/>
    <w:rsid w:val="008237DC"/>
    <w:rsid w:val="00823943"/>
    <w:rsid w:val="00824719"/>
    <w:rsid w:val="00824D53"/>
    <w:rsid w:val="00824F3C"/>
    <w:rsid w:val="00825132"/>
    <w:rsid w:val="008252A0"/>
    <w:rsid w:val="00825FB9"/>
    <w:rsid w:val="00826827"/>
    <w:rsid w:val="00826F4F"/>
    <w:rsid w:val="008276F9"/>
    <w:rsid w:val="008277E5"/>
    <w:rsid w:val="00830025"/>
    <w:rsid w:val="00830772"/>
    <w:rsid w:val="0083079A"/>
    <w:rsid w:val="00830A34"/>
    <w:rsid w:val="008310C2"/>
    <w:rsid w:val="0083130E"/>
    <w:rsid w:val="00832278"/>
    <w:rsid w:val="00832775"/>
    <w:rsid w:val="008328E5"/>
    <w:rsid w:val="0083309A"/>
    <w:rsid w:val="008330D6"/>
    <w:rsid w:val="008334DE"/>
    <w:rsid w:val="00833739"/>
    <w:rsid w:val="008338FD"/>
    <w:rsid w:val="00833AB3"/>
    <w:rsid w:val="00833C92"/>
    <w:rsid w:val="00833F95"/>
    <w:rsid w:val="00833FCD"/>
    <w:rsid w:val="0083434D"/>
    <w:rsid w:val="0083442C"/>
    <w:rsid w:val="00834F2F"/>
    <w:rsid w:val="00835004"/>
    <w:rsid w:val="008352C1"/>
    <w:rsid w:val="00836E25"/>
    <w:rsid w:val="008372C5"/>
    <w:rsid w:val="00837F6C"/>
    <w:rsid w:val="0084053A"/>
    <w:rsid w:val="008406D8"/>
    <w:rsid w:val="00841870"/>
    <w:rsid w:val="008419C7"/>
    <w:rsid w:val="008426AD"/>
    <w:rsid w:val="008427AD"/>
    <w:rsid w:val="00842985"/>
    <w:rsid w:val="008430A7"/>
    <w:rsid w:val="00843D39"/>
    <w:rsid w:val="008441DC"/>
    <w:rsid w:val="00844440"/>
    <w:rsid w:val="00844863"/>
    <w:rsid w:val="00844E80"/>
    <w:rsid w:val="00845054"/>
    <w:rsid w:val="008452E3"/>
    <w:rsid w:val="0084537D"/>
    <w:rsid w:val="0084556C"/>
    <w:rsid w:val="00845C15"/>
    <w:rsid w:val="00845E2C"/>
    <w:rsid w:val="00845F00"/>
    <w:rsid w:val="00845F15"/>
    <w:rsid w:val="00846946"/>
    <w:rsid w:val="00846B1B"/>
    <w:rsid w:val="00846F92"/>
    <w:rsid w:val="00847566"/>
    <w:rsid w:val="00847B54"/>
    <w:rsid w:val="008504B4"/>
    <w:rsid w:val="00850563"/>
    <w:rsid w:val="00850583"/>
    <w:rsid w:val="00850B36"/>
    <w:rsid w:val="00851614"/>
    <w:rsid w:val="00851850"/>
    <w:rsid w:val="00851894"/>
    <w:rsid w:val="00851DA8"/>
    <w:rsid w:val="00851EB7"/>
    <w:rsid w:val="00851EC5"/>
    <w:rsid w:val="00852083"/>
    <w:rsid w:val="00852A31"/>
    <w:rsid w:val="008534AE"/>
    <w:rsid w:val="008534B0"/>
    <w:rsid w:val="00853A28"/>
    <w:rsid w:val="00853B14"/>
    <w:rsid w:val="0085499F"/>
    <w:rsid w:val="00855706"/>
    <w:rsid w:val="00855787"/>
    <w:rsid w:val="00856173"/>
    <w:rsid w:val="0085628C"/>
    <w:rsid w:val="008568CD"/>
    <w:rsid w:val="0085774D"/>
    <w:rsid w:val="00857F81"/>
    <w:rsid w:val="00857FC0"/>
    <w:rsid w:val="008606A1"/>
    <w:rsid w:val="00860D19"/>
    <w:rsid w:val="008614AB"/>
    <w:rsid w:val="008616B7"/>
    <w:rsid w:val="008619B8"/>
    <w:rsid w:val="008628A8"/>
    <w:rsid w:val="008628E7"/>
    <w:rsid w:val="00862D10"/>
    <w:rsid w:val="00864869"/>
    <w:rsid w:val="00864C98"/>
    <w:rsid w:val="00865215"/>
    <w:rsid w:val="00866305"/>
    <w:rsid w:val="00866F4D"/>
    <w:rsid w:val="00867665"/>
    <w:rsid w:val="008677D4"/>
    <w:rsid w:val="00870810"/>
    <w:rsid w:val="008708E5"/>
    <w:rsid w:val="008711BD"/>
    <w:rsid w:val="008718E6"/>
    <w:rsid w:val="00871ADD"/>
    <w:rsid w:val="00871DC9"/>
    <w:rsid w:val="008720BB"/>
    <w:rsid w:val="00872327"/>
    <w:rsid w:val="00872982"/>
    <w:rsid w:val="00872CA2"/>
    <w:rsid w:val="00873207"/>
    <w:rsid w:val="00873297"/>
    <w:rsid w:val="0087330D"/>
    <w:rsid w:val="008734F1"/>
    <w:rsid w:val="00873555"/>
    <w:rsid w:val="008735BD"/>
    <w:rsid w:val="008735F9"/>
    <w:rsid w:val="00873DFE"/>
    <w:rsid w:val="00873F29"/>
    <w:rsid w:val="008749EE"/>
    <w:rsid w:val="00874D31"/>
    <w:rsid w:val="00874E0E"/>
    <w:rsid w:val="00874F6B"/>
    <w:rsid w:val="008751A7"/>
    <w:rsid w:val="0087574F"/>
    <w:rsid w:val="00875EE6"/>
    <w:rsid w:val="0087631D"/>
    <w:rsid w:val="00876AE1"/>
    <w:rsid w:val="00876AE6"/>
    <w:rsid w:val="00876F8E"/>
    <w:rsid w:val="00877474"/>
    <w:rsid w:val="00877A45"/>
    <w:rsid w:val="00880700"/>
    <w:rsid w:val="00880E92"/>
    <w:rsid w:val="00880F38"/>
    <w:rsid w:val="0088102F"/>
    <w:rsid w:val="008817CA"/>
    <w:rsid w:val="00881AA8"/>
    <w:rsid w:val="008821A5"/>
    <w:rsid w:val="0088269B"/>
    <w:rsid w:val="00882A16"/>
    <w:rsid w:val="00883639"/>
    <w:rsid w:val="00883F3A"/>
    <w:rsid w:val="00884493"/>
    <w:rsid w:val="00884664"/>
    <w:rsid w:val="008849BB"/>
    <w:rsid w:val="00884D97"/>
    <w:rsid w:val="00885577"/>
    <w:rsid w:val="00885726"/>
    <w:rsid w:val="00885826"/>
    <w:rsid w:val="00886561"/>
    <w:rsid w:val="00886D46"/>
    <w:rsid w:val="00886E5B"/>
    <w:rsid w:val="0088754C"/>
    <w:rsid w:val="00887AD6"/>
    <w:rsid w:val="00887BF9"/>
    <w:rsid w:val="00890480"/>
    <w:rsid w:val="008906BA"/>
    <w:rsid w:val="008906F5"/>
    <w:rsid w:val="008912B8"/>
    <w:rsid w:val="008915CD"/>
    <w:rsid w:val="00891D8C"/>
    <w:rsid w:val="00891DEB"/>
    <w:rsid w:val="00891EA3"/>
    <w:rsid w:val="008922EA"/>
    <w:rsid w:val="00892438"/>
    <w:rsid w:val="00892830"/>
    <w:rsid w:val="0089295C"/>
    <w:rsid w:val="00892B16"/>
    <w:rsid w:val="00892D8C"/>
    <w:rsid w:val="008936EC"/>
    <w:rsid w:val="0089448E"/>
    <w:rsid w:val="00894907"/>
    <w:rsid w:val="00894EDE"/>
    <w:rsid w:val="0089504A"/>
    <w:rsid w:val="00895415"/>
    <w:rsid w:val="00895442"/>
    <w:rsid w:val="008955FE"/>
    <w:rsid w:val="008959B9"/>
    <w:rsid w:val="00895ECD"/>
    <w:rsid w:val="00896A8D"/>
    <w:rsid w:val="00896F18"/>
    <w:rsid w:val="00896F8F"/>
    <w:rsid w:val="008A02DD"/>
    <w:rsid w:val="008A0F92"/>
    <w:rsid w:val="008A1240"/>
    <w:rsid w:val="008A1391"/>
    <w:rsid w:val="008A15E9"/>
    <w:rsid w:val="008A1E24"/>
    <w:rsid w:val="008A2738"/>
    <w:rsid w:val="008A27AD"/>
    <w:rsid w:val="008A2D11"/>
    <w:rsid w:val="008A2D85"/>
    <w:rsid w:val="008A3003"/>
    <w:rsid w:val="008A39C2"/>
    <w:rsid w:val="008A3CDE"/>
    <w:rsid w:val="008A4123"/>
    <w:rsid w:val="008A42D8"/>
    <w:rsid w:val="008A43F7"/>
    <w:rsid w:val="008A4EFD"/>
    <w:rsid w:val="008A5465"/>
    <w:rsid w:val="008A5D8D"/>
    <w:rsid w:val="008A5DB6"/>
    <w:rsid w:val="008A62DA"/>
    <w:rsid w:val="008A6664"/>
    <w:rsid w:val="008A67A9"/>
    <w:rsid w:val="008A69FA"/>
    <w:rsid w:val="008A6B6C"/>
    <w:rsid w:val="008A6D78"/>
    <w:rsid w:val="008A70F2"/>
    <w:rsid w:val="008A761C"/>
    <w:rsid w:val="008A7655"/>
    <w:rsid w:val="008A7C56"/>
    <w:rsid w:val="008B0EFE"/>
    <w:rsid w:val="008B0F8E"/>
    <w:rsid w:val="008B1B05"/>
    <w:rsid w:val="008B2A4E"/>
    <w:rsid w:val="008B2C5A"/>
    <w:rsid w:val="008B3B6A"/>
    <w:rsid w:val="008B3C53"/>
    <w:rsid w:val="008B3C96"/>
    <w:rsid w:val="008B3D86"/>
    <w:rsid w:val="008B3E44"/>
    <w:rsid w:val="008B43A8"/>
    <w:rsid w:val="008B4A13"/>
    <w:rsid w:val="008B5126"/>
    <w:rsid w:val="008B5408"/>
    <w:rsid w:val="008B56BC"/>
    <w:rsid w:val="008B5941"/>
    <w:rsid w:val="008B5B79"/>
    <w:rsid w:val="008B5F8F"/>
    <w:rsid w:val="008B67D6"/>
    <w:rsid w:val="008B769F"/>
    <w:rsid w:val="008B7DB9"/>
    <w:rsid w:val="008B7DBA"/>
    <w:rsid w:val="008C001F"/>
    <w:rsid w:val="008C040D"/>
    <w:rsid w:val="008C06C4"/>
    <w:rsid w:val="008C0FB6"/>
    <w:rsid w:val="008C115C"/>
    <w:rsid w:val="008C11A5"/>
    <w:rsid w:val="008C17AC"/>
    <w:rsid w:val="008C1BAF"/>
    <w:rsid w:val="008C2519"/>
    <w:rsid w:val="008C25EB"/>
    <w:rsid w:val="008C2CF1"/>
    <w:rsid w:val="008C31C3"/>
    <w:rsid w:val="008C35CA"/>
    <w:rsid w:val="008C37A0"/>
    <w:rsid w:val="008C38B5"/>
    <w:rsid w:val="008C3F50"/>
    <w:rsid w:val="008C448C"/>
    <w:rsid w:val="008C471D"/>
    <w:rsid w:val="008C47D1"/>
    <w:rsid w:val="008C53E7"/>
    <w:rsid w:val="008C6216"/>
    <w:rsid w:val="008C6BE6"/>
    <w:rsid w:val="008C73D7"/>
    <w:rsid w:val="008C76E8"/>
    <w:rsid w:val="008C76F4"/>
    <w:rsid w:val="008C7898"/>
    <w:rsid w:val="008D0100"/>
    <w:rsid w:val="008D1743"/>
    <w:rsid w:val="008D1765"/>
    <w:rsid w:val="008D189C"/>
    <w:rsid w:val="008D245D"/>
    <w:rsid w:val="008D3549"/>
    <w:rsid w:val="008D36E4"/>
    <w:rsid w:val="008D4998"/>
    <w:rsid w:val="008D619E"/>
    <w:rsid w:val="008D6301"/>
    <w:rsid w:val="008D72FB"/>
    <w:rsid w:val="008D7D51"/>
    <w:rsid w:val="008E03B1"/>
    <w:rsid w:val="008E0493"/>
    <w:rsid w:val="008E0B64"/>
    <w:rsid w:val="008E179F"/>
    <w:rsid w:val="008E19C2"/>
    <w:rsid w:val="008E1C5D"/>
    <w:rsid w:val="008E2003"/>
    <w:rsid w:val="008E30C3"/>
    <w:rsid w:val="008E436D"/>
    <w:rsid w:val="008E453E"/>
    <w:rsid w:val="008E468E"/>
    <w:rsid w:val="008E474F"/>
    <w:rsid w:val="008E483B"/>
    <w:rsid w:val="008E4F65"/>
    <w:rsid w:val="008E4FB3"/>
    <w:rsid w:val="008E505B"/>
    <w:rsid w:val="008E538D"/>
    <w:rsid w:val="008E53C2"/>
    <w:rsid w:val="008E63C7"/>
    <w:rsid w:val="008E79C1"/>
    <w:rsid w:val="008E79EF"/>
    <w:rsid w:val="008E7E4C"/>
    <w:rsid w:val="008F022B"/>
    <w:rsid w:val="008F0382"/>
    <w:rsid w:val="008F05D1"/>
    <w:rsid w:val="008F07A8"/>
    <w:rsid w:val="008F0FD7"/>
    <w:rsid w:val="008F1210"/>
    <w:rsid w:val="008F1366"/>
    <w:rsid w:val="008F206A"/>
    <w:rsid w:val="008F247E"/>
    <w:rsid w:val="008F26D1"/>
    <w:rsid w:val="008F2C01"/>
    <w:rsid w:val="008F2D89"/>
    <w:rsid w:val="008F2DEE"/>
    <w:rsid w:val="008F363F"/>
    <w:rsid w:val="008F368E"/>
    <w:rsid w:val="008F3935"/>
    <w:rsid w:val="008F3A89"/>
    <w:rsid w:val="008F3CF6"/>
    <w:rsid w:val="008F3E4A"/>
    <w:rsid w:val="008F4660"/>
    <w:rsid w:val="008F47CA"/>
    <w:rsid w:val="008F4864"/>
    <w:rsid w:val="008F4B10"/>
    <w:rsid w:val="008F4DD8"/>
    <w:rsid w:val="008F4FF6"/>
    <w:rsid w:val="008F54F6"/>
    <w:rsid w:val="008F5630"/>
    <w:rsid w:val="008F5C71"/>
    <w:rsid w:val="008F64B5"/>
    <w:rsid w:val="008F662B"/>
    <w:rsid w:val="008F69C4"/>
    <w:rsid w:val="008F6E96"/>
    <w:rsid w:val="008F732B"/>
    <w:rsid w:val="008F738F"/>
    <w:rsid w:val="008F75D6"/>
    <w:rsid w:val="008F7ECB"/>
    <w:rsid w:val="00900186"/>
    <w:rsid w:val="009004ED"/>
    <w:rsid w:val="0090076E"/>
    <w:rsid w:val="009010A4"/>
    <w:rsid w:val="00901A15"/>
    <w:rsid w:val="009020C9"/>
    <w:rsid w:val="00902448"/>
    <w:rsid w:val="00902E1E"/>
    <w:rsid w:val="00903364"/>
    <w:rsid w:val="0090356F"/>
    <w:rsid w:val="00903A55"/>
    <w:rsid w:val="00903D7F"/>
    <w:rsid w:val="00904A09"/>
    <w:rsid w:val="00904E58"/>
    <w:rsid w:val="00905A7B"/>
    <w:rsid w:val="00905E61"/>
    <w:rsid w:val="00906B40"/>
    <w:rsid w:val="00906CAE"/>
    <w:rsid w:val="009077AD"/>
    <w:rsid w:val="009079D7"/>
    <w:rsid w:val="00907D30"/>
    <w:rsid w:val="00907D7C"/>
    <w:rsid w:val="0091059A"/>
    <w:rsid w:val="00911E8D"/>
    <w:rsid w:val="00911FC9"/>
    <w:rsid w:val="0091250A"/>
    <w:rsid w:val="00912EAE"/>
    <w:rsid w:val="0091311C"/>
    <w:rsid w:val="009131FC"/>
    <w:rsid w:val="00913C93"/>
    <w:rsid w:val="009145E2"/>
    <w:rsid w:val="00915237"/>
    <w:rsid w:val="009159F5"/>
    <w:rsid w:val="00915A86"/>
    <w:rsid w:val="009163B3"/>
    <w:rsid w:val="00916A45"/>
    <w:rsid w:val="00917C7D"/>
    <w:rsid w:val="009201A5"/>
    <w:rsid w:val="009208E5"/>
    <w:rsid w:val="00920D89"/>
    <w:rsid w:val="00921765"/>
    <w:rsid w:val="00921C30"/>
    <w:rsid w:val="0092211D"/>
    <w:rsid w:val="00922B21"/>
    <w:rsid w:val="00922B39"/>
    <w:rsid w:val="00923C13"/>
    <w:rsid w:val="00923E2B"/>
    <w:rsid w:val="009240D4"/>
    <w:rsid w:val="009241D6"/>
    <w:rsid w:val="009243FB"/>
    <w:rsid w:val="00925A37"/>
    <w:rsid w:val="00925DE2"/>
    <w:rsid w:val="00925F49"/>
    <w:rsid w:val="00926503"/>
    <w:rsid w:val="00926DC6"/>
    <w:rsid w:val="00927580"/>
    <w:rsid w:val="00927D50"/>
    <w:rsid w:val="00930485"/>
    <w:rsid w:val="00930511"/>
    <w:rsid w:val="00930795"/>
    <w:rsid w:val="0093103C"/>
    <w:rsid w:val="00932FF1"/>
    <w:rsid w:val="00933B7C"/>
    <w:rsid w:val="00933BF0"/>
    <w:rsid w:val="00934566"/>
    <w:rsid w:val="0093459E"/>
    <w:rsid w:val="0093486F"/>
    <w:rsid w:val="00936621"/>
    <w:rsid w:val="00936A6C"/>
    <w:rsid w:val="00936D74"/>
    <w:rsid w:val="00937260"/>
    <w:rsid w:val="00937520"/>
    <w:rsid w:val="00940E73"/>
    <w:rsid w:val="00941ADD"/>
    <w:rsid w:val="0094231F"/>
    <w:rsid w:val="00942479"/>
    <w:rsid w:val="0094266D"/>
    <w:rsid w:val="009427F5"/>
    <w:rsid w:val="00942C3F"/>
    <w:rsid w:val="009438BA"/>
    <w:rsid w:val="00944412"/>
    <w:rsid w:val="009446E9"/>
    <w:rsid w:val="00945110"/>
    <w:rsid w:val="009456CA"/>
    <w:rsid w:val="00945DC1"/>
    <w:rsid w:val="0094642C"/>
    <w:rsid w:val="0094657A"/>
    <w:rsid w:val="00946BFA"/>
    <w:rsid w:val="00946C88"/>
    <w:rsid w:val="00946D44"/>
    <w:rsid w:val="0094723C"/>
    <w:rsid w:val="0094778F"/>
    <w:rsid w:val="00947BD7"/>
    <w:rsid w:val="00947F63"/>
    <w:rsid w:val="009505D9"/>
    <w:rsid w:val="0095097A"/>
    <w:rsid w:val="00950E3C"/>
    <w:rsid w:val="00950F83"/>
    <w:rsid w:val="0095125D"/>
    <w:rsid w:val="0095149C"/>
    <w:rsid w:val="00951735"/>
    <w:rsid w:val="0095284F"/>
    <w:rsid w:val="00952D94"/>
    <w:rsid w:val="00953A27"/>
    <w:rsid w:val="0095421F"/>
    <w:rsid w:val="0095479F"/>
    <w:rsid w:val="009549C2"/>
    <w:rsid w:val="00954B50"/>
    <w:rsid w:val="009552A5"/>
    <w:rsid w:val="00955810"/>
    <w:rsid w:val="00955AAB"/>
    <w:rsid w:val="00956311"/>
    <w:rsid w:val="00956B95"/>
    <w:rsid w:val="00956DD5"/>
    <w:rsid w:val="00960358"/>
    <w:rsid w:val="00960704"/>
    <w:rsid w:val="00961429"/>
    <w:rsid w:val="00961C43"/>
    <w:rsid w:val="009627D6"/>
    <w:rsid w:val="0096282E"/>
    <w:rsid w:val="00962F64"/>
    <w:rsid w:val="009630C3"/>
    <w:rsid w:val="00963635"/>
    <w:rsid w:val="00963D84"/>
    <w:rsid w:val="00963F8E"/>
    <w:rsid w:val="009644D3"/>
    <w:rsid w:val="0096553E"/>
    <w:rsid w:val="00965FFF"/>
    <w:rsid w:val="00966082"/>
    <w:rsid w:val="009672E7"/>
    <w:rsid w:val="009678B6"/>
    <w:rsid w:val="00970495"/>
    <w:rsid w:val="00970570"/>
    <w:rsid w:val="00972356"/>
    <w:rsid w:val="00972805"/>
    <w:rsid w:val="00972AA5"/>
    <w:rsid w:val="009735AD"/>
    <w:rsid w:val="00973C28"/>
    <w:rsid w:val="00973E46"/>
    <w:rsid w:val="00974967"/>
    <w:rsid w:val="00974F8F"/>
    <w:rsid w:val="009752FF"/>
    <w:rsid w:val="0097591D"/>
    <w:rsid w:val="00975D7A"/>
    <w:rsid w:val="0097601D"/>
    <w:rsid w:val="00976327"/>
    <w:rsid w:val="009766A0"/>
    <w:rsid w:val="009766EA"/>
    <w:rsid w:val="00976D9C"/>
    <w:rsid w:val="00976E81"/>
    <w:rsid w:val="00980594"/>
    <w:rsid w:val="009813F7"/>
    <w:rsid w:val="009819C9"/>
    <w:rsid w:val="00982601"/>
    <w:rsid w:val="00982CB1"/>
    <w:rsid w:val="00982EC7"/>
    <w:rsid w:val="00983026"/>
    <w:rsid w:val="009834BE"/>
    <w:rsid w:val="0098357D"/>
    <w:rsid w:val="00983F60"/>
    <w:rsid w:val="00984012"/>
    <w:rsid w:val="00984267"/>
    <w:rsid w:val="00984355"/>
    <w:rsid w:val="0098446B"/>
    <w:rsid w:val="00984976"/>
    <w:rsid w:val="00984A90"/>
    <w:rsid w:val="00984B0E"/>
    <w:rsid w:val="00984CD2"/>
    <w:rsid w:val="0098599A"/>
    <w:rsid w:val="0098635A"/>
    <w:rsid w:val="0098744C"/>
    <w:rsid w:val="00987475"/>
    <w:rsid w:val="0098778A"/>
    <w:rsid w:val="0098798A"/>
    <w:rsid w:val="00987B31"/>
    <w:rsid w:val="00987C77"/>
    <w:rsid w:val="009903C3"/>
    <w:rsid w:val="009905FC"/>
    <w:rsid w:val="00990615"/>
    <w:rsid w:val="00990DAD"/>
    <w:rsid w:val="009911D0"/>
    <w:rsid w:val="00992C05"/>
    <w:rsid w:val="00992C3B"/>
    <w:rsid w:val="009930B0"/>
    <w:rsid w:val="009935B1"/>
    <w:rsid w:val="009935C7"/>
    <w:rsid w:val="009941E1"/>
    <w:rsid w:val="00994BFF"/>
    <w:rsid w:val="00995BBC"/>
    <w:rsid w:val="00995CC4"/>
    <w:rsid w:val="00995D9E"/>
    <w:rsid w:val="009961C3"/>
    <w:rsid w:val="0099655A"/>
    <w:rsid w:val="009967BF"/>
    <w:rsid w:val="00996CDB"/>
    <w:rsid w:val="00997B0A"/>
    <w:rsid w:val="00997C8A"/>
    <w:rsid w:val="009A084E"/>
    <w:rsid w:val="009A0D82"/>
    <w:rsid w:val="009A115C"/>
    <w:rsid w:val="009A24CA"/>
    <w:rsid w:val="009A27FC"/>
    <w:rsid w:val="009A30AF"/>
    <w:rsid w:val="009A3D52"/>
    <w:rsid w:val="009A42CB"/>
    <w:rsid w:val="009A44EB"/>
    <w:rsid w:val="009A500E"/>
    <w:rsid w:val="009A5C2F"/>
    <w:rsid w:val="009A60BF"/>
    <w:rsid w:val="009A60F0"/>
    <w:rsid w:val="009A6265"/>
    <w:rsid w:val="009A674D"/>
    <w:rsid w:val="009A6911"/>
    <w:rsid w:val="009A6BAE"/>
    <w:rsid w:val="009A6CB9"/>
    <w:rsid w:val="009A6DEC"/>
    <w:rsid w:val="009A6FAF"/>
    <w:rsid w:val="009A7FEB"/>
    <w:rsid w:val="009B0405"/>
    <w:rsid w:val="009B087D"/>
    <w:rsid w:val="009B0FDE"/>
    <w:rsid w:val="009B1A94"/>
    <w:rsid w:val="009B1C90"/>
    <w:rsid w:val="009B1F04"/>
    <w:rsid w:val="009B229B"/>
    <w:rsid w:val="009B25FC"/>
    <w:rsid w:val="009B3262"/>
    <w:rsid w:val="009B3757"/>
    <w:rsid w:val="009B3974"/>
    <w:rsid w:val="009B4013"/>
    <w:rsid w:val="009B4462"/>
    <w:rsid w:val="009B4541"/>
    <w:rsid w:val="009B4F17"/>
    <w:rsid w:val="009B55AE"/>
    <w:rsid w:val="009B5C73"/>
    <w:rsid w:val="009B5CFC"/>
    <w:rsid w:val="009B64F5"/>
    <w:rsid w:val="009B6B7F"/>
    <w:rsid w:val="009B7A8B"/>
    <w:rsid w:val="009C1249"/>
    <w:rsid w:val="009C15E6"/>
    <w:rsid w:val="009C17A8"/>
    <w:rsid w:val="009C265B"/>
    <w:rsid w:val="009C300C"/>
    <w:rsid w:val="009C5042"/>
    <w:rsid w:val="009C50A6"/>
    <w:rsid w:val="009C5340"/>
    <w:rsid w:val="009C5F38"/>
    <w:rsid w:val="009C6636"/>
    <w:rsid w:val="009C694D"/>
    <w:rsid w:val="009C6C13"/>
    <w:rsid w:val="009C79E0"/>
    <w:rsid w:val="009C7D7C"/>
    <w:rsid w:val="009D0C1A"/>
    <w:rsid w:val="009D0E65"/>
    <w:rsid w:val="009D13F9"/>
    <w:rsid w:val="009D16FE"/>
    <w:rsid w:val="009D177A"/>
    <w:rsid w:val="009D272A"/>
    <w:rsid w:val="009D276F"/>
    <w:rsid w:val="009D3930"/>
    <w:rsid w:val="009D4529"/>
    <w:rsid w:val="009D4595"/>
    <w:rsid w:val="009D45BB"/>
    <w:rsid w:val="009D464C"/>
    <w:rsid w:val="009D4831"/>
    <w:rsid w:val="009D4CB4"/>
    <w:rsid w:val="009D4D89"/>
    <w:rsid w:val="009D501D"/>
    <w:rsid w:val="009D59E2"/>
    <w:rsid w:val="009D5AC9"/>
    <w:rsid w:val="009D6860"/>
    <w:rsid w:val="009D77D6"/>
    <w:rsid w:val="009D78B0"/>
    <w:rsid w:val="009D7B83"/>
    <w:rsid w:val="009D7CD4"/>
    <w:rsid w:val="009E095B"/>
    <w:rsid w:val="009E0C34"/>
    <w:rsid w:val="009E0CF5"/>
    <w:rsid w:val="009E1E52"/>
    <w:rsid w:val="009E2036"/>
    <w:rsid w:val="009E2465"/>
    <w:rsid w:val="009E2E84"/>
    <w:rsid w:val="009E302C"/>
    <w:rsid w:val="009E3A1F"/>
    <w:rsid w:val="009E3E55"/>
    <w:rsid w:val="009E4BA1"/>
    <w:rsid w:val="009E5084"/>
    <w:rsid w:val="009E5F3A"/>
    <w:rsid w:val="009E5F92"/>
    <w:rsid w:val="009E6515"/>
    <w:rsid w:val="009E7067"/>
    <w:rsid w:val="009E7096"/>
    <w:rsid w:val="009E7FD9"/>
    <w:rsid w:val="009F0762"/>
    <w:rsid w:val="009F0CAB"/>
    <w:rsid w:val="009F1101"/>
    <w:rsid w:val="009F16CC"/>
    <w:rsid w:val="009F1B16"/>
    <w:rsid w:val="009F2010"/>
    <w:rsid w:val="009F22B0"/>
    <w:rsid w:val="009F23A1"/>
    <w:rsid w:val="009F2DD0"/>
    <w:rsid w:val="009F32CE"/>
    <w:rsid w:val="009F34A3"/>
    <w:rsid w:val="009F36B9"/>
    <w:rsid w:val="009F3A3B"/>
    <w:rsid w:val="009F484B"/>
    <w:rsid w:val="009F4C6D"/>
    <w:rsid w:val="009F56EB"/>
    <w:rsid w:val="009F5880"/>
    <w:rsid w:val="009F5926"/>
    <w:rsid w:val="009F62F8"/>
    <w:rsid w:val="009F637C"/>
    <w:rsid w:val="009F6739"/>
    <w:rsid w:val="009F7BD8"/>
    <w:rsid w:val="00A00A0D"/>
    <w:rsid w:val="00A00F02"/>
    <w:rsid w:val="00A01B42"/>
    <w:rsid w:val="00A02008"/>
    <w:rsid w:val="00A02A26"/>
    <w:rsid w:val="00A02C64"/>
    <w:rsid w:val="00A031F9"/>
    <w:rsid w:val="00A0329E"/>
    <w:rsid w:val="00A0335C"/>
    <w:rsid w:val="00A036AE"/>
    <w:rsid w:val="00A03A0F"/>
    <w:rsid w:val="00A03BE7"/>
    <w:rsid w:val="00A05037"/>
    <w:rsid w:val="00A050CC"/>
    <w:rsid w:val="00A053EE"/>
    <w:rsid w:val="00A054A7"/>
    <w:rsid w:val="00A054EE"/>
    <w:rsid w:val="00A055BA"/>
    <w:rsid w:val="00A05602"/>
    <w:rsid w:val="00A056DE"/>
    <w:rsid w:val="00A064A2"/>
    <w:rsid w:val="00A06547"/>
    <w:rsid w:val="00A06BCE"/>
    <w:rsid w:val="00A078C0"/>
    <w:rsid w:val="00A10027"/>
    <w:rsid w:val="00A100F9"/>
    <w:rsid w:val="00A1012F"/>
    <w:rsid w:val="00A101D2"/>
    <w:rsid w:val="00A10DAA"/>
    <w:rsid w:val="00A11747"/>
    <w:rsid w:val="00A122E1"/>
    <w:rsid w:val="00A12597"/>
    <w:rsid w:val="00A12A6D"/>
    <w:rsid w:val="00A1349D"/>
    <w:rsid w:val="00A1446E"/>
    <w:rsid w:val="00A144BD"/>
    <w:rsid w:val="00A14607"/>
    <w:rsid w:val="00A14FC1"/>
    <w:rsid w:val="00A153FE"/>
    <w:rsid w:val="00A15B2E"/>
    <w:rsid w:val="00A15E6C"/>
    <w:rsid w:val="00A1650C"/>
    <w:rsid w:val="00A1780D"/>
    <w:rsid w:val="00A179CD"/>
    <w:rsid w:val="00A17A9A"/>
    <w:rsid w:val="00A17CEC"/>
    <w:rsid w:val="00A21051"/>
    <w:rsid w:val="00A21A6E"/>
    <w:rsid w:val="00A21C28"/>
    <w:rsid w:val="00A21D4D"/>
    <w:rsid w:val="00A223BA"/>
    <w:rsid w:val="00A2274E"/>
    <w:rsid w:val="00A22CB7"/>
    <w:rsid w:val="00A2372E"/>
    <w:rsid w:val="00A23FD4"/>
    <w:rsid w:val="00A243A0"/>
    <w:rsid w:val="00A2511E"/>
    <w:rsid w:val="00A25D93"/>
    <w:rsid w:val="00A25FEC"/>
    <w:rsid w:val="00A2602C"/>
    <w:rsid w:val="00A262ED"/>
    <w:rsid w:val="00A264F0"/>
    <w:rsid w:val="00A27244"/>
    <w:rsid w:val="00A2766B"/>
    <w:rsid w:val="00A30AF3"/>
    <w:rsid w:val="00A30E1F"/>
    <w:rsid w:val="00A3264F"/>
    <w:rsid w:val="00A32CC9"/>
    <w:rsid w:val="00A32D73"/>
    <w:rsid w:val="00A33529"/>
    <w:rsid w:val="00A33638"/>
    <w:rsid w:val="00A3370F"/>
    <w:rsid w:val="00A34056"/>
    <w:rsid w:val="00A340C2"/>
    <w:rsid w:val="00A351BB"/>
    <w:rsid w:val="00A3555D"/>
    <w:rsid w:val="00A35793"/>
    <w:rsid w:val="00A35F88"/>
    <w:rsid w:val="00A3652F"/>
    <w:rsid w:val="00A36D52"/>
    <w:rsid w:val="00A37511"/>
    <w:rsid w:val="00A37A7E"/>
    <w:rsid w:val="00A40313"/>
    <w:rsid w:val="00A40C9E"/>
    <w:rsid w:val="00A41418"/>
    <w:rsid w:val="00A41548"/>
    <w:rsid w:val="00A41722"/>
    <w:rsid w:val="00A41AA1"/>
    <w:rsid w:val="00A429BE"/>
    <w:rsid w:val="00A42FB3"/>
    <w:rsid w:val="00A437EC"/>
    <w:rsid w:val="00A43CEC"/>
    <w:rsid w:val="00A43F32"/>
    <w:rsid w:val="00A466C5"/>
    <w:rsid w:val="00A468DB"/>
    <w:rsid w:val="00A4696C"/>
    <w:rsid w:val="00A46BF5"/>
    <w:rsid w:val="00A474A4"/>
    <w:rsid w:val="00A475EF"/>
    <w:rsid w:val="00A4761D"/>
    <w:rsid w:val="00A47F70"/>
    <w:rsid w:val="00A50249"/>
    <w:rsid w:val="00A50A24"/>
    <w:rsid w:val="00A50D93"/>
    <w:rsid w:val="00A50FBF"/>
    <w:rsid w:val="00A513D9"/>
    <w:rsid w:val="00A527D1"/>
    <w:rsid w:val="00A52AD5"/>
    <w:rsid w:val="00A52AD6"/>
    <w:rsid w:val="00A52BF7"/>
    <w:rsid w:val="00A52CEF"/>
    <w:rsid w:val="00A52E1A"/>
    <w:rsid w:val="00A5384E"/>
    <w:rsid w:val="00A53B82"/>
    <w:rsid w:val="00A5401A"/>
    <w:rsid w:val="00A54213"/>
    <w:rsid w:val="00A54E58"/>
    <w:rsid w:val="00A5522C"/>
    <w:rsid w:val="00A552D1"/>
    <w:rsid w:val="00A55361"/>
    <w:rsid w:val="00A55464"/>
    <w:rsid w:val="00A55486"/>
    <w:rsid w:val="00A55A87"/>
    <w:rsid w:val="00A55C1D"/>
    <w:rsid w:val="00A55F26"/>
    <w:rsid w:val="00A5620D"/>
    <w:rsid w:val="00A571A9"/>
    <w:rsid w:val="00A573D4"/>
    <w:rsid w:val="00A5791C"/>
    <w:rsid w:val="00A57A44"/>
    <w:rsid w:val="00A57AC9"/>
    <w:rsid w:val="00A6006B"/>
    <w:rsid w:val="00A60181"/>
    <w:rsid w:val="00A606DF"/>
    <w:rsid w:val="00A6097F"/>
    <w:rsid w:val="00A60A5F"/>
    <w:rsid w:val="00A61238"/>
    <w:rsid w:val="00A61AFE"/>
    <w:rsid w:val="00A62C31"/>
    <w:rsid w:val="00A62EDD"/>
    <w:rsid w:val="00A630B4"/>
    <w:rsid w:val="00A64775"/>
    <w:rsid w:val="00A65892"/>
    <w:rsid w:val="00A65A74"/>
    <w:rsid w:val="00A65F08"/>
    <w:rsid w:val="00A6608A"/>
    <w:rsid w:val="00A66269"/>
    <w:rsid w:val="00A66829"/>
    <w:rsid w:val="00A6688E"/>
    <w:rsid w:val="00A66D3D"/>
    <w:rsid w:val="00A70ABB"/>
    <w:rsid w:val="00A71892"/>
    <w:rsid w:val="00A720C5"/>
    <w:rsid w:val="00A72736"/>
    <w:rsid w:val="00A728FD"/>
    <w:rsid w:val="00A7294C"/>
    <w:rsid w:val="00A72C96"/>
    <w:rsid w:val="00A73B25"/>
    <w:rsid w:val="00A73DAC"/>
    <w:rsid w:val="00A74339"/>
    <w:rsid w:val="00A7476F"/>
    <w:rsid w:val="00A74DDD"/>
    <w:rsid w:val="00A752A0"/>
    <w:rsid w:val="00A75481"/>
    <w:rsid w:val="00A75484"/>
    <w:rsid w:val="00A75559"/>
    <w:rsid w:val="00A75B0C"/>
    <w:rsid w:val="00A75B48"/>
    <w:rsid w:val="00A75D8D"/>
    <w:rsid w:val="00A75E57"/>
    <w:rsid w:val="00A75F42"/>
    <w:rsid w:val="00A776FB"/>
    <w:rsid w:val="00A77B1F"/>
    <w:rsid w:val="00A80773"/>
    <w:rsid w:val="00A8168A"/>
    <w:rsid w:val="00A819C5"/>
    <w:rsid w:val="00A82259"/>
    <w:rsid w:val="00A82578"/>
    <w:rsid w:val="00A82A8B"/>
    <w:rsid w:val="00A82E66"/>
    <w:rsid w:val="00A82E74"/>
    <w:rsid w:val="00A8364F"/>
    <w:rsid w:val="00A839CA"/>
    <w:rsid w:val="00A83A25"/>
    <w:rsid w:val="00A83E2E"/>
    <w:rsid w:val="00A8430A"/>
    <w:rsid w:val="00A8431C"/>
    <w:rsid w:val="00A848CA"/>
    <w:rsid w:val="00A849DA"/>
    <w:rsid w:val="00A84CA7"/>
    <w:rsid w:val="00A85274"/>
    <w:rsid w:val="00A85448"/>
    <w:rsid w:val="00A857AD"/>
    <w:rsid w:val="00A85837"/>
    <w:rsid w:val="00A86190"/>
    <w:rsid w:val="00A870F3"/>
    <w:rsid w:val="00A872A7"/>
    <w:rsid w:val="00A874FC"/>
    <w:rsid w:val="00A87586"/>
    <w:rsid w:val="00A87AAB"/>
    <w:rsid w:val="00A87D05"/>
    <w:rsid w:val="00A87EB9"/>
    <w:rsid w:val="00A904A4"/>
    <w:rsid w:val="00A909DC"/>
    <w:rsid w:val="00A90E0E"/>
    <w:rsid w:val="00A90E49"/>
    <w:rsid w:val="00A91076"/>
    <w:rsid w:val="00A9113E"/>
    <w:rsid w:val="00A9163C"/>
    <w:rsid w:val="00A91DBF"/>
    <w:rsid w:val="00A91E70"/>
    <w:rsid w:val="00A92B42"/>
    <w:rsid w:val="00A93174"/>
    <w:rsid w:val="00A937A3"/>
    <w:rsid w:val="00A93C0F"/>
    <w:rsid w:val="00A9474B"/>
    <w:rsid w:val="00A95563"/>
    <w:rsid w:val="00A956F0"/>
    <w:rsid w:val="00A95A72"/>
    <w:rsid w:val="00A95B47"/>
    <w:rsid w:val="00A95FCB"/>
    <w:rsid w:val="00A97218"/>
    <w:rsid w:val="00A97487"/>
    <w:rsid w:val="00A9764C"/>
    <w:rsid w:val="00A97D44"/>
    <w:rsid w:val="00A97F5C"/>
    <w:rsid w:val="00AA0882"/>
    <w:rsid w:val="00AA0EE6"/>
    <w:rsid w:val="00AA1804"/>
    <w:rsid w:val="00AA255E"/>
    <w:rsid w:val="00AA2801"/>
    <w:rsid w:val="00AA3DB4"/>
    <w:rsid w:val="00AA521B"/>
    <w:rsid w:val="00AA5468"/>
    <w:rsid w:val="00AA5B91"/>
    <w:rsid w:val="00AA5FDA"/>
    <w:rsid w:val="00AA611D"/>
    <w:rsid w:val="00AA6CFB"/>
    <w:rsid w:val="00AA6FE8"/>
    <w:rsid w:val="00AA71EB"/>
    <w:rsid w:val="00AA748D"/>
    <w:rsid w:val="00AA7C43"/>
    <w:rsid w:val="00AB0187"/>
    <w:rsid w:val="00AB0DC1"/>
    <w:rsid w:val="00AB0E10"/>
    <w:rsid w:val="00AB1400"/>
    <w:rsid w:val="00AB1B9E"/>
    <w:rsid w:val="00AB2617"/>
    <w:rsid w:val="00AB2B9D"/>
    <w:rsid w:val="00AB2CC1"/>
    <w:rsid w:val="00AB2E88"/>
    <w:rsid w:val="00AB35E8"/>
    <w:rsid w:val="00AB392F"/>
    <w:rsid w:val="00AB3D1F"/>
    <w:rsid w:val="00AB44CF"/>
    <w:rsid w:val="00AB49B8"/>
    <w:rsid w:val="00AB4E7E"/>
    <w:rsid w:val="00AB575A"/>
    <w:rsid w:val="00AB623F"/>
    <w:rsid w:val="00AB6BF9"/>
    <w:rsid w:val="00AB73D5"/>
    <w:rsid w:val="00AB74AA"/>
    <w:rsid w:val="00AB75FE"/>
    <w:rsid w:val="00AC01D8"/>
    <w:rsid w:val="00AC0A88"/>
    <w:rsid w:val="00AC0D57"/>
    <w:rsid w:val="00AC1630"/>
    <w:rsid w:val="00AC1E49"/>
    <w:rsid w:val="00AC2F36"/>
    <w:rsid w:val="00AC344C"/>
    <w:rsid w:val="00AC352F"/>
    <w:rsid w:val="00AC3BBA"/>
    <w:rsid w:val="00AC3C99"/>
    <w:rsid w:val="00AC3CF6"/>
    <w:rsid w:val="00AC42E5"/>
    <w:rsid w:val="00AC4927"/>
    <w:rsid w:val="00AC5070"/>
    <w:rsid w:val="00AC5B6F"/>
    <w:rsid w:val="00AC6082"/>
    <w:rsid w:val="00AC798F"/>
    <w:rsid w:val="00AD03B8"/>
    <w:rsid w:val="00AD082F"/>
    <w:rsid w:val="00AD08EF"/>
    <w:rsid w:val="00AD12A2"/>
    <w:rsid w:val="00AD2900"/>
    <w:rsid w:val="00AD30DF"/>
    <w:rsid w:val="00AD3622"/>
    <w:rsid w:val="00AD4019"/>
    <w:rsid w:val="00AD4AE7"/>
    <w:rsid w:val="00AD5114"/>
    <w:rsid w:val="00AD516C"/>
    <w:rsid w:val="00AD5B12"/>
    <w:rsid w:val="00AD6CBF"/>
    <w:rsid w:val="00AD704E"/>
    <w:rsid w:val="00AD7528"/>
    <w:rsid w:val="00AD761C"/>
    <w:rsid w:val="00AD7D6C"/>
    <w:rsid w:val="00AE0573"/>
    <w:rsid w:val="00AE100B"/>
    <w:rsid w:val="00AE112D"/>
    <w:rsid w:val="00AE11A0"/>
    <w:rsid w:val="00AE1274"/>
    <w:rsid w:val="00AE1303"/>
    <w:rsid w:val="00AE1CCF"/>
    <w:rsid w:val="00AE22A6"/>
    <w:rsid w:val="00AE2531"/>
    <w:rsid w:val="00AE293C"/>
    <w:rsid w:val="00AE2BB0"/>
    <w:rsid w:val="00AE2CE4"/>
    <w:rsid w:val="00AE34E8"/>
    <w:rsid w:val="00AE389F"/>
    <w:rsid w:val="00AE3BF6"/>
    <w:rsid w:val="00AE4078"/>
    <w:rsid w:val="00AE4C1C"/>
    <w:rsid w:val="00AE5EB7"/>
    <w:rsid w:val="00AE62FB"/>
    <w:rsid w:val="00AE675A"/>
    <w:rsid w:val="00AE7079"/>
    <w:rsid w:val="00AE7A86"/>
    <w:rsid w:val="00AE7C06"/>
    <w:rsid w:val="00AF0527"/>
    <w:rsid w:val="00AF0FDC"/>
    <w:rsid w:val="00AF128A"/>
    <w:rsid w:val="00AF1740"/>
    <w:rsid w:val="00AF18D8"/>
    <w:rsid w:val="00AF204F"/>
    <w:rsid w:val="00AF240F"/>
    <w:rsid w:val="00AF247D"/>
    <w:rsid w:val="00AF32A1"/>
    <w:rsid w:val="00AF36EB"/>
    <w:rsid w:val="00AF39A2"/>
    <w:rsid w:val="00AF4445"/>
    <w:rsid w:val="00AF4EF3"/>
    <w:rsid w:val="00AF664A"/>
    <w:rsid w:val="00AF6973"/>
    <w:rsid w:val="00AF70AC"/>
    <w:rsid w:val="00AF72D6"/>
    <w:rsid w:val="00AF76C0"/>
    <w:rsid w:val="00AF7898"/>
    <w:rsid w:val="00B00779"/>
    <w:rsid w:val="00B009E1"/>
    <w:rsid w:val="00B00AF8"/>
    <w:rsid w:val="00B00B0B"/>
    <w:rsid w:val="00B00B7C"/>
    <w:rsid w:val="00B0240F"/>
    <w:rsid w:val="00B02BDF"/>
    <w:rsid w:val="00B02DF5"/>
    <w:rsid w:val="00B030A5"/>
    <w:rsid w:val="00B030CF"/>
    <w:rsid w:val="00B03735"/>
    <w:rsid w:val="00B03802"/>
    <w:rsid w:val="00B045FC"/>
    <w:rsid w:val="00B0463E"/>
    <w:rsid w:val="00B04A88"/>
    <w:rsid w:val="00B05167"/>
    <w:rsid w:val="00B0586F"/>
    <w:rsid w:val="00B05879"/>
    <w:rsid w:val="00B05A71"/>
    <w:rsid w:val="00B05E31"/>
    <w:rsid w:val="00B05FA6"/>
    <w:rsid w:val="00B064D6"/>
    <w:rsid w:val="00B0665F"/>
    <w:rsid w:val="00B07044"/>
    <w:rsid w:val="00B0747B"/>
    <w:rsid w:val="00B078D0"/>
    <w:rsid w:val="00B1022A"/>
    <w:rsid w:val="00B104BB"/>
    <w:rsid w:val="00B10CB2"/>
    <w:rsid w:val="00B113AF"/>
    <w:rsid w:val="00B11602"/>
    <w:rsid w:val="00B1178A"/>
    <w:rsid w:val="00B1190D"/>
    <w:rsid w:val="00B120B9"/>
    <w:rsid w:val="00B1283A"/>
    <w:rsid w:val="00B12AFF"/>
    <w:rsid w:val="00B12F99"/>
    <w:rsid w:val="00B13348"/>
    <w:rsid w:val="00B13519"/>
    <w:rsid w:val="00B13D09"/>
    <w:rsid w:val="00B13D73"/>
    <w:rsid w:val="00B13E40"/>
    <w:rsid w:val="00B141AB"/>
    <w:rsid w:val="00B14ADD"/>
    <w:rsid w:val="00B14B15"/>
    <w:rsid w:val="00B14E65"/>
    <w:rsid w:val="00B1560C"/>
    <w:rsid w:val="00B15741"/>
    <w:rsid w:val="00B1584E"/>
    <w:rsid w:val="00B15CAF"/>
    <w:rsid w:val="00B16362"/>
    <w:rsid w:val="00B17038"/>
    <w:rsid w:val="00B1748F"/>
    <w:rsid w:val="00B17569"/>
    <w:rsid w:val="00B178A1"/>
    <w:rsid w:val="00B179B8"/>
    <w:rsid w:val="00B17C10"/>
    <w:rsid w:val="00B17CE9"/>
    <w:rsid w:val="00B200F5"/>
    <w:rsid w:val="00B2041C"/>
    <w:rsid w:val="00B20722"/>
    <w:rsid w:val="00B20AE6"/>
    <w:rsid w:val="00B20B0D"/>
    <w:rsid w:val="00B2121E"/>
    <w:rsid w:val="00B218ED"/>
    <w:rsid w:val="00B21960"/>
    <w:rsid w:val="00B21C7A"/>
    <w:rsid w:val="00B21DED"/>
    <w:rsid w:val="00B2229E"/>
    <w:rsid w:val="00B237BB"/>
    <w:rsid w:val="00B24CE6"/>
    <w:rsid w:val="00B24E35"/>
    <w:rsid w:val="00B251FB"/>
    <w:rsid w:val="00B25273"/>
    <w:rsid w:val="00B2634D"/>
    <w:rsid w:val="00B26736"/>
    <w:rsid w:val="00B301A1"/>
    <w:rsid w:val="00B30722"/>
    <w:rsid w:val="00B30E80"/>
    <w:rsid w:val="00B3191E"/>
    <w:rsid w:val="00B3220F"/>
    <w:rsid w:val="00B3235C"/>
    <w:rsid w:val="00B32733"/>
    <w:rsid w:val="00B32830"/>
    <w:rsid w:val="00B335B2"/>
    <w:rsid w:val="00B3455F"/>
    <w:rsid w:val="00B34DA9"/>
    <w:rsid w:val="00B356E3"/>
    <w:rsid w:val="00B35AFF"/>
    <w:rsid w:val="00B35DF9"/>
    <w:rsid w:val="00B35EF1"/>
    <w:rsid w:val="00B36409"/>
    <w:rsid w:val="00B36468"/>
    <w:rsid w:val="00B3656F"/>
    <w:rsid w:val="00B36903"/>
    <w:rsid w:val="00B37338"/>
    <w:rsid w:val="00B374CE"/>
    <w:rsid w:val="00B37A9F"/>
    <w:rsid w:val="00B37B2B"/>
    <w:rsid w:val="00B400AF"/>
    <w:rsid w:val="00B40DB6"/>
    <w:rsid w:val="00B40DFE"/>
    <w:rsid w:val="00B419EE"/>
    <w:rsid w:val="00B41BEF"/>
    <w:rsid w:val="00B41FCD"/>
    <w:rsid w:val="00B42451"/>
    <w:rsid w:val="00B428E5"/>
    <w:rsid w:val="00B42DB6"/>
    <w:rsid w:val="00B43026"/>
    <w:rsid w:val="00B453F2"/>
    <w:rsid w:val="00B45DEF"/>
    <w:rsid w:val="00B45F0B"/>
    <w:rsid w:val="00B46429"/>
    <w:rsid w:val="00B466A1"/>
    <w:rsid w:val="00B468EA"/>
    <w:rsid w:val="00B47209"/>
    <w:rsid w:val="00B509B9"/>
    <w:rsid w:val="00B50D67"/>
    <w:rsid w:val="00B51010"/>
    <w:rsid w:val="00B51240"/>
    <w:rsid w:val="00B51697"/>
    <w:rsid w:val="00B517AE"/>
    <w:rsid w:val="00B5185E"/>
    <w:rsid w:val="00B524B1"/>
    <w:rsid w:val="00B52526"/>
    <w:rsid w:val="00B5264A"/>
    <w:rsid w:val="00B52861"/>
    <w:rsid w:val="00B52BD0"/>
    <w:rsid w:val="00B52CFD"/>
    <w:rsid w:val="00B52EF0"/>
    <w:rsid w:val="00B53946"/>
    <w:rsid w:val="00B53DE2"/>
    <w:rsid w:val="00B53F12"/>
    <w:rsid w:val="00B54120"/>
    <w:rsid w:val="00B547A1"/>
    <w:rsid w:val="00B54919"/>
    <w:rsid w:val="00B54BE6"/>
    <w:rsid w:val="00B5510B"/>
    <w:rsid w:val="00B557BB"/>
    <w:rsid w:val="00B56509"/>
    <w:rsid w:val="00B56B4F"/>
    <w:rsid w:val="00B570FE"/>
    <w:rsid w:val="00B5710E"/>
    <w:rsid w:val="00B57874"/>
    <w:rsid w:val="00B57A25"/>
    <w:rsid w:val="00B601E6"/>
    <w:rsid w:val="00B60346"/>
    <w:rsid w:val="00B60AE5"/>
    <w:rsid w:val="00B620E2"/>
    <w:rsid w:val="00B62E8F"/>
    <w:rsid w:val="00B630BE"/>
    <w:rsid w:val="00B631BE"/>
    <w:rsid w:val="00B63531"/>
    <w:rsid w:val="00B639B3"/>
    <w:rsid w:val="00B641F3"/>
    <w:rsid w:val="00B65399"/>
    <w:rsid w:val="00B659F2"/>
    <w:rsid w:val="00B6634E"/>
    <w:rsid w:val="00B669B4"/>
    <w:rsid w:val="00B67060"/>
    <w:rsid w:val="00B6754F"/>
    <w:rsid w:val="00B677F5"/>
    <w:rsid w:val="00B67A52"/>
    <w:rsid w:val="00B67F45"/>
    <w:rsid w:val="00B70154"/>
    <w:rsid w:val="00B70417"/>
    <w:rsid w:val="00B706DF"/>
    <w:rsid w:val="00B70B12"/>
    <w:rsid w:val="00B710E9"/>
    <w:rsid w:val="00B71260"/>
    <w:rsid w:val="00B71401"/>
    <w:rsid w:val="00B7141E"/>
    <w:rsid w:val="00B7145C"/>
    <w:rsid w:val="00B71CB3"/>
    <w:rsid w:val="00B71DC2"/>
    <w:rsid w:val="00B71E1A"/>
    <w:rsid w:val="00B72591"/>
    <w:rsid w:val="00B7392F"/>
    <w:rsid w:val="00B73A6C"/>
    <w:rsid w:val="00B73ECF"/>
    <w:rsid w:val="00B74271"/>
    <w:rsid w:val="00B742E3"/>
    <w:rsid w:val="00B74617"/>
    <w:rsid w:val="00B74ADC"/>
    <w:rsid w:val="00B74C93"/>
    <w:rsid w:val="00B74CD3"/>
    <w:rsid w:val="00B75878"/>
    <w:rsid w:val="00B75E87"/>
    <w:rsid w:val="00B75EEB"/>
    <w:rsid w:val="00B77354"/>
    <w:rsid w:val="00B77EC0"/>
    <w:rsid w:val="00B80513"/>
    <w:rsid w:val="00B80686"/>
    <w:rsid w:val="00B8087E"/>
    <w:rsid w:val="00B80E37"/>
    <w:rsid w:val="00B81AB6"/>
    <w:rsid w:val="00B81F50"/>
    <w:rsid w:val="00B83294"/>
    <w:rsid w:val="00B8354A"/>
    <w:rsid w:val="00B83A38"/>
    <w:rsid w:val="00B840B0"/>
    <w:rsid w:val="00B842F5"/>
    <w:rsid w:val="00B84866"/>
    <w:rsid w:val="00B84DE4"/>
    <w:rsid w:val="00B84E9E"/>
    <w:rsid w:val="00B853FF"/>
    <w:rsid w:val="00B856DB"/>
    <w:rsid w:val="00B85705"/>
    <w:rsid w:val="00B8648E"/>
    <w:rsid w:val="00B8667B"/>
    <w:rsid w:val="00B86744"/>
    <w:rsid w:val="00B8678F"/>
    <w:rsid w:val="00B87110"/>
    <w:rsid w:val="00B8722E"/>
    <w:rsid w:val="00B900D3"/>
    <w:rsid w:val="00B903F5"/>
    <w:rsid w:val="00B91B22"/>
    <w:rsid w:val="00B91C0D"/>
    <w:rsid w:val="00B91FA2"/>
    <w:rsid w:val="00B921E8"/>
    <w:rsid w:val="00B928EA"/>
    <w:rsid w:val="00B9290F"/>
    <w:rsid w:val="00B92D37"/>
    <w:rsid w:val="00B92E91"/>
    <w:rsid w:val="00B92F53"/>
    <w:rsid w:val="00B931A7"/>
    <w:rsid w:val="00B9347D"/>
    <w:rsid w:val="00B937D1"/>
    <w:rsid w:val="00B93971"/>
    <w:rsid w:val="00B93A31"/>
    <w:rsid w:val="00B93B8F"/>
    <w:rsid w:val="00B941B1"/>
    <w:rsid w:val="00B94861"/>
    <w:rsid w:val="00B9487F"/>
    <w:rsid w:val="00B949A4"/>
    <w:rsid w:val="00B94E70"/>
    <w:rsid w:val="00B95AC5"/>
    <w:rsid w:val="00B96501"/>
    <w:rsid w:val="00B9675B"/>
    <w:rsid w:val="00B9693F"/>
    <w:rsid w:val="00B973B7"/>
    <w:rsid w:val="00B9790D"/>
    <w:rsid w:val="00B97A56"/>
    <w:rsid w:val="00B97E9E"/>
    <w:rsid w:val="00BA0E0B"/>
    <w:rsid w:val="00BA11A2"/>
    <w:rsid w:val="00BA13CE"/>
    <w:rsid w:val="00BA173E"/>
    <w:rsid w:val="00BA23BC"/>
    <w:rsid w:val="00BA30BA"/>
    <w:rsid w:val="00BA37AA"/>
    <w:rsid w:val="00BA3A4C"/>
    <w:rsid w:val="00BA3C3A"/>
    <w:rsid w:val="00BA3F56"/>
    <w:rsid w:val="00BA4542"/>
    <w:rsid w:val="00BA4713"/>
    <w:rsid w:val="00BA4C03"/>
    <w:rsid w:val="00BA4EB2"/>
    <w:rsid w:val="00BA5039"/>
    <w:rsid w:val="00BA5407"/>
    <w:rsid w:val="00BA57EB"/>
    <w:rsid w:val="00BA58F8"/>
    <w:rsid w:val="00BA5979"/>
    <w:rsid w:val="00BA5FD0"/>
    <w:rsid w:val="00BA5FED"/>
    <w:rsid w:val="00BA61F7"/>
    <w:rsid w:val="00BA6235"/>
    <w:rsid w:val="00BA62FD"/>
    <w:rsid w:val="00BA637E"/>
    <w:rsid w:val="00BA64E0"/>
    <w:rsid w:val="00BA6B0A"/>
    <w:rsid w:val="00BA76CD"/>
    <w:rsid w:val="00BB133D"/>
    <w:rsid w:val="00BB14BF"/>
    <w:rsid w:val="00BB1866"/>
    <w:rsid w:val="00BB2272"/>
    <w:rsid w:val="00BB2AD6"/>
    <w:rsid w:val="00BB2EB1"/>
    <w:rsid w:val="00BB3064"/>
    <w:rsid w:val="00BB39A5"/>
    <w:rsid w:val="00BB3E77"/>
    <w:rsid w:val="00BB4247"/>
    <w:rsid w:val="00BB4444"/>
    <w:rsid w:val="00BB4682"/>
    <w:rsid w:val="00BB493A"/>
    <w:rsid w:val="00BB5A36"/>
    <w:rsid w:val="00BB5D90"/>
    <w:rsid w:val="00BB5E90"/>
    <w:rsid w:val="00BB66D7"/>
    <w:rsid w:val="00BB68DF"/>
    <w:rsid w:val="00BB6C21"/>
    <w:rsid w:val="00BB7211"/>
    <w:rsid w:val="00BB7916"/>
    <w:rsid w:val="00BB7CB2"/>
    <w:rsid w:val="00BB7F77"/>
    <w:rsid w:val="00BB7FC0"/>
    <w:rsid w:val="00BC03BC"/>
    <w:rsid w:val="00BC065B"/>
    <w:rsid w:val="00BC0DE0"/>
    <w:rsid w:val="00BC15C2"/>
    <w:rsid w:val="00BC17EF"/>
    <w:rsid w:val="00BC2438"/>
    <w:rsid w:val="00BC25A8"/>
    <w:rsid w:val="00BC2BA3"/>
    <w:rsid w:val="00BC2FEB"/>
    <w:rsid w:val="00BC31C9"/>
    <w:rsid w:val="00BC3766"/>
    <w:rsid w:val="00BC4E57"/>
    <w:rsid w:val="00BC5347"/>
    <w:rsid w:val="00BC5AB3"/>
    <w:rsid w:val="00BC5FA2"/>
    <w:rsid w:val="00BC6002"/>
    <w:rsid w:val="00BC62D6"/>
    <w:rsid w:val="00BC6E87"/>
    <w:rsid w:val="00BC7184"/>
    <w:rsid w:val="00BC7595"/>
    <w:rsid w:val="00BD0691"/>
    <w:rsid w:val="00BD12B3"/>
    <w:rsid w:val="00BD12EC"/>
    <w:rsid w:val="00BD1444"/>
    <w:rsid w:val="00BD1905"/>
    <w:rsid w:val="00BD2436"/>
    <w:rsid w:val="00BD312E"/>
    <w:rsid w:val="00BD3DE6"/>
    <w:rsid w:val="00BD4219"/>
    <w:rsid w:val="00BD4BA8"/>
    <w:rsid w:val="00BD5B71"/>
    <w:rsid w:val="00BD5BA1"/>
    <w:rsid w:val="00BD606D"/>
    <w:rsid w:val="00BD60A6"/>
    <w:rsid w:val="00BD611D"/>
    <w:rsid w:val="00BD621B"/>
    <w:rsid w:val="00BD6ACB"/>
    <w:rsid w:val="00BD6B17"/>
    <w:rsid w:val="00BD7025"/>
    <w:rsid w:val="00BD775B"/>
    <w:rsid w:val="00BE00B3"/>
    <w:rsid w:val="00BE02F1"/>
    <w:rsid w:val="00BE0339"/>
    <w:rsid w:val="00BE0704"/>
    <w:rsid w:val="00BE1208"/>
    <w:rsid w:val="00BE1517"/>
    <w:rsid w:val="00BE290B"/>
    <w:rsid w:val="00BE2A9B"/>
    <w:rsid w:val="00BE2E28"/>
    <w:rsid w:val="00BE2EAD"/>
    <w:rsid w:val="00BE3365"/>
    <w:rsid w:val="00BE3564"/>
    <w:rsid w:val="00BE3D1F"/>
    <w:rsid w:val="00BE439F"/>
    <w:rsid w:val="00BE4662"/>
    <w:rsid w:val="00BE4F3B"/>
    <w:rsid w:val="00BE57A5"/>
    <w:rsid w:val="00BE5B91"/>
    <w:rsid w:val="00BE68D8"/>
    <w:rsid w:val="00BE6962"/>
    <w:rsid w:val="00BE69E5"/>
    <w:rsid w:val="00BE7357"/>
    <w:rsid w:val="00BE7FF3"/>
    <w:rsid w:val="00BF0015"/>
    <w:rsid w:val="00BF00EA"/>
    <w:rsid w:val="00BF04E1"/>
    <w:rsid w:val="00BF0CB3"/>
    <w:rsid w:val="00BF0E9A"/>
    <w:rsid w:val="00BF0F1E"/>
    <w:rsid w:val="00BF10C0"/>
    <w:rsid w:val="00BF1AAC"/>
    <w:rsid w:val="00BF2234"/>
    <w:rsid w:val="00BF2462"/>
    <w:rsid w:val="00BF2857"/>
    <w:rsid w:val="00BF2BA2"/>
    <w:rsid w:val="00BF2BD3"/>
    <w:rsid w:val="00BF2D32"/>
    <w:rsid w:val="00BF2D86"/>
    <w:rsid w:val="00BF385D"/>
    <w:rsid w:val="00BF3C3B"/>
    <w:rsid w:val="00BF45AB"/>
    <w:rsid w:val="00BF4B28"/>
    <w:rsid w:val="00BF4C96"/>
    <w:rsid w:val="00BF4D91"/>
    <w:rsid w:val="00BF51DC"/>
    <w:rsid w:val="00BF52F1"/>
    <w:rsid w:val="00BF54F9"/>
    <w:rsid w:val="00BF550D"/>
    <w:rsid w:val="00BF5925"/>
    <w:rsid w:val="00BF5CDF"/>
    <w:rsid w:val="00BF5D0E"/>
    <w:rsid w:val="00BF6537"/>
    <w:rsid w:val="00BF6C22"/>
    <w:rsid w:val="00BF6F3A"/>
    <w:rsid w:val="00BF79B2"/>
    <w:rsid w:val="00BF7ABA"/>
    <w:rsid w:val="00C00300"/>
    <w:rsid w:val="00C0039D"/>
    <w:rsid w:val="00C00F4B"/>
    <w:rsid w:val="00C012EB"/>
    <w:rsid w:val="00C01AA1"/>
    <w:rsid w:val="00C01CF6"/>
    <w:rsid w:val="00C02AB8"/>
    <w:rsid w:val="00C02F3A"/>
    <w:rsid w:val="00C0309B"/>
    <w:rsid w:val="00C03FDF"/>
    <w:rsid w:val="00C04E85"/>
    <w:rsid w:val="00C05079"/>
    <w:rsid w:val="00C05402"/>
    <w:rsid w:val="00C05422"/>
    <w:rsid w:val="00C05AE9"/>
    <w:rsid w:val="00C05B45"/>
    <w:rsid w:val="00C05BA9"/>
    <w:rsid w:val="00C05E4D"/>
    <w:rsid w:val="00C05EF8"/>
    <w:rsid w:val="00C062EB"/>
    <w:rsid w:val="00C06734"/>
    <w:rsid w:val="00C06843"/>
    <w:rsid w:val="00C06BDD"/>
    <w:rsid w:val="00C06D50"/>
    <w:rsid w:val="00C0721F"/>
    <w:rsid w:val="00C07BC3"/>
    <w:rsid w:val="00C10502"/>
    <w:rsid w:val="00C10B48"/>
    <w:rsid w:val="00C11010"/>
    <w:rsid w:val="00C111E6"/>
    <w:rsid w:val="00C11459"/>
    <w:rsid w:val="00C130E6"/>
    <w:rsid w:val="00C133FB"/>
    <w:rsid w:val="00C1353A"/>
    <w:rsid w:val="00C1367C"/>
    <w:rsid w:val="00C13B19"/>
    <w:rsid w:val="00C1466A"/>
    <w:rsid w:val="00C15072"/>
    <w:rsid w:val="00C15358"/>
    <w:rsid w:val="00C153D1"/>
    <w:rsid w:val="00C157C2"/>
    <w:rsid w:val="00C1597A"/>
    <w:rsid w:val="00C15BDC"/>
    <w:rsid w:val="00C15FC6"/>
    <w:rsid w:val="00C168F2"/>
    <w:rsid w:val="00C177CE"/>
    <w:rsid w:val="00C17F2B"/>
    <w:rsid w:val="00C2076D"/>
    <w:rsid w:val="00C20BB0"/>
    <w:rsid w:val="00C21924"/>
    <w:rsid w:val="00C220AB"/>
    <w:rsid w:val="00C221EB"/>
    <w:rsid w:val="00C22A7F"/>
    <w:rsid w:val="00C23624"/>
    <w:rsid w:val="00C24391"/>
    <w:rsid w:val="00C24DE3"/>
    <w:rsid w:val="00C25ABA"/>
    <w:rsid w:val="00C2657F"/>
    <w:rsid w:val="00C266D5"/>
    <w:rsid w:val="00C26929"/>
    <w:rsid w:val="00C26D74"/>
    <w:rsid w:val="00C272B7"/>
    <w:rsid w:val="00C27B3D"/>
    <w:rsid w:val="00C30FCF"/>
    <w:rsid w:val="00C31291"/>
    <w:rsid w:val="00C3160D"/>
    <w:rsid w:val="00C318BA"/>
    <w:rsid w:val="00C31A40"/>
    <w:rsid w:val="00C31B2D"/>
    <w:rsid w:val="00C3230E"/>
    <w:rsid w:val="00C32714"/>
    <w:rsid w:val="00C32CDE"/>
    <w:rsid w:val="00C32DEB"/>
    <w:rsid w:val="00C33950"/>
    <w:rsid w:val="00C341FF"/>
    <w:rsid w:val="00C34D1B"/>
    <w:rsid w:val="00C34D21"/>
    <w:rsid w:val="00C35789"/>
    <w:rsid w:val="00C360D1"/>
    <w:rsid w:val="00C36685"/>
    <w:rsid w:val="00C3671B"/>
    <w:rsid w:val="00C36ACE"/>
    <w:rsid w:val="00C370D2"/>
    <w:rsid w:val="00C374AC"/>
    <w:rsid w:val="00C40818"/>
    <w:rsid w:val="00C40C99"/>
    <w:rsid w:val="00C41905"/>
    <w:rsid w:val="00C4219F"/>
    <w:rsid w:val="00C4227B"/>
    <w:rsid w:val="00C422B6"/>
    <w:rsid w:val="00C42520"/>
    <w:rsid w:val="00C4340F"/>
    <w:rsid w:val="00C4350E"/>
    <w:rsid w:val="00C4377F"/>
    <w:rsid w:val="00C43948"/>
    <w:rsid w:val="00C4400D"/>
    <w:rsid w:val="00C448A2"/>
    <w:rsid w:val="00C44B9D"/>
    <w:rsid w:val="00C44E03"/>
    <w:rsid w:val="00C44EB4"/>
    <w:rsid w:val="00C4598A"/>
    <w:rsid w:val="00C45B91"/>
    <w:rsid w:val="00C4615F"/>
    <w:rsid w:val="00C468F4"/>
    <w:rsid w:val="00C46CEC"/>
    <w:rsid w:val="00C50AC8"/>
    <w:rsid w:val="00C513EA"/>
    <w:rsid w:val="00C51FAC"/>
    <w:rsid w:val="00C5226E"/>
    <w:rsid w:val="00C52621"/>
    <w:rsid w:val="00C52BBC"/>
    <w:rsid w:val="00C53582"/>
    <w:rsid w:val="00C53799"/>
    <w:rsid w:val="00C547CB"/>
    <w:rsid w:val="00C54A2A"/>
    <w:rsid w:val="00C54F1B"/>
    <w:rsid w:val="00C550E8"/>
    <w:rsid w:val="00C55B71"/>
    <w:rsid w:val="00C56392"/>
    <w:rsid w:val="00C563F5"/>
    <w:rsid w:val="00C5656E"/>
    <w:rsid w:val="00C57023"/>
    <w:rsid w:val="00C572E4"/>
    <w:rsid w:val="00C574CD"/>
    <w:rsid w:val="00C57A57"/>
    <w:rsid w:val="00C60438"/>
    <w:rsid w:val="00C6103E"/>
    <w:rsid w:val="00C61B6B"/>
    <w:rsid w:val="00C61F16"/>
    <w:rsid w:val="00C62164"/>
    <w:rsid w:val="00C6216B"/>
    <w:rsid w:val="00C62312"/>
    <w:rsid w:val="00C6236D"/>
    <w:rsid w:val="00C6260F"/>
    <w:rsid w:val="00C62A50"/>
    <w:rsid w:val="00C62FA3"/>
    <w:rsid w:val="00C630D6"/>
    <w:rsid w:val="00C63F7D"/>
    <w:rsid w:val="00C64160"/>
    <w:rsid w:val="00C65AD7"/>
    <w:rsid w:val="00C66174"/>
    <w:rsid w:val="00C666BD"/>
    <w:rsid w:val="00C667DD"/>
    <w:rsid w:val="00C668C1"/>
    <w:rsid w:val="00C66A8F"/>
    <w:rsid w:val="00C66AFD"/>
    <w:rsid w:val="00C67080"/>
    <w:rsid w:val="00C671EC"/>
    <w:rsid w:val="00C67239"/>
    <w:rsid w:val="00C67333"/>
    <w:rsid w:val="00C674D3"/>
    <w:rsid w:val="00C674DE"/>
    <w:rsid w:val="00C717F3"/>
    <w:rsid w:val="00C71930"/>
    <w:rsid w:val="00C71B6C"/>
    <w:rsid w:val="00C739A7"/>
    <w:rsid w:val="00C73BC7"/>
    <w:rsid w:val="00C740FA"/>
    <w:rsid w:val="00C747EA"/>
    <w:rsid w:val="00C747EE"/>
    <w:rsid w:val="00C748CE"/>
    <w:rsid w:val="00C74974"/>
    <w:rsid w:val="00C751EB"/>
    <w:rsid w:val="00C754EC"/>
    <w:rsid w:val="00C7557E"/>
    <w:rsid w:val="00C757FE"/>
    <w:rsid w:val="00C75CE6"/>
    <w:rsid w:val="00C7759B"/>
    <w:rsid w:val="00C801C7"/>
    <w:rsid w:val="00C8062C"/>
    <w:rsid w:val="00C80864"/>
    <w:rsid w:val="00C8179C"/>
    <w:rsid w:val="00C81B58"/>
    <w:rsid w:val="00C82070"/>
    <w:rsid w:val="00C8287F"/>
    <w:rsid w:val="00C8289F"/>
    <w:rsid w:val="00C82EDE"/>
    <w:rsid w:val="00C82F09"/>
    <w:rsid w:val="00C83298"/>
    <w:rsid w:val="00C845A4"/>
    <w:rsid w:val="00C84BB7"/>
    <w:rsid w:val="00C84FDC"/>
    <w:rsid w:val="00C86122"/>
    <w:rsid w:val="00C862AD"/>
    <w:rsid w:val="00C867B6"/>
    <w:rsid w:val="00C86D5C"/>
    <w:rsid w:val="00C87045"/>
    <w:rsid w:val="00C8783A"/>
    <w:rsid w:val="00C8785F"/>
    <w:rsid w:val="00C87E9F"/>
    <w:rsid w:val="00C90210"/>
    <w:rsid w:val="00C9038A"/>
    <w:rsid w:val="00C90994"/>
    <w:rsid w:val="00C90C39"/>
    <w:rsid w:val="00C91FD4"/>
    <w:rsid w:val="00C9295A"/>
    <w:rsid w:val="00C92960"/>
    <w:rsid w:val="00C92E96"/>
    <w:rsid w:val="00C93236"/>
    <w:rsid w:val="00C9341F"/>
    <w:rsid w:val="00C941DC"/>
    <w:rsid w:val="00C94DE1"/>
    <w:rsid w:val="00C94F4D"/>
    <w:rsid w:val="00C95046"/>
    <w:rsid w:val="00C9517D"/>
    <w:rsid w:val="00C95D52"/>
    <w:rsid w:val="00C9617E"/>
    <w:rsid w:val="00C9618D"/>
    <w:rsid w:val="00C96ACC"/>
    <w:rsid w:val="00C96ADC"/>
    <w:rsid w:val="00C97075"/>
    <w:rsid w:val="00C97A01"/>
    <w:rsid w:val="00CA01DA"/>
    <w:rsid w:val="00CA03B8"/>
    <w:rsid w:val="00CA0D9F"/>
    <w:rsid w:val="00CA111F"/>
    <w:rsid w:val="00CA1583"/>
    <w:rsid w:val="00CA1986"/>
    <w:rsid w:val="00CA1FE0"/>
    <w:rsid w:val="00CA21EC"/>
    <w:rsid w:val="00CA251A"/>
    <w:rsid w:val="00CA2609"/>
    <w:rsid w:val="00CA2AE2"/>
    <w:rsid w:val="00CA33E4"/>
    <w:rsid w:val="00CA4F56"/>
    <w:rsid w:val="00CA55CF"/>
    <w:rsid w:val="00CA6D3C"/>
    <w:rsid w:val="00CA6E83"/>
    <w:rsid w:val="00CA7B49"/>
    <w:rsid w:val="00CA7E89"/>
    <w:rsid w:val="00CB0299"/>
    <w:rsid w:val="00CB029C"/>
    <w:rsid w:val="00CB0F2A"/>
    <w:rsid w:val="00CB1030"/>
    <w:rsid w:val="00CB10E3"/>
    <w:rsid w:val="00CB1346"/>
    <w:rsid w:val="00CB19AA"/>
    <w:rsid w:val="00CB1DCB"/>
    <w:rsid w:val="00CB1F7B"/>
    <w:rsid w:val="00CB26FD"/>
    <w:rsid w:val="00CB2B88"/>
    <w:rsid w:val="00CB2BD0"/>
    <w:rsid w:val="00CB2ED1"/>
    <w:rsid w:val="00CB3491"/>
    <w:rsid w:val="00CB3796"/>
    <w:rsid w:val="00CB3ADF"/>
    <w:rsid w:val="00CB420D"/>
    <w:rsid w:val="00CB4C67"/>
    <w:rsid w:val="00CB4EC1"/>
    <w:rsid w:val="00CB53AA"/>
    <w:rsid w:val="00CB56BF"/>
    <w:rsid w:val="00CB665D"/>
    <w:rsid w:val="00CC050E"/>
    <w:rsid w:val="00CC24D0"/>
    <w:rsid w:val="00CC2EA2"/>
    <w:rsid w:val="00CC304E"/>
    <w:rsid w:val="00CC3210"/>
    <w:rsid w:val="00CC386E"/>
    <w:rsid w:val="00CC3929"/>
    <w:rsid w:val="00CC3EB5"/>
    <w:rsid w:val="00CC4014"/>
    <w:rsid w:val="00CC4577"/>
    <w:rsid w:val="00CC524F"/>
    <w:rsid w:val="00CC525D"/>
    <w:rsid w:val="00CC5986"/>
    <w:rsid w:val="00CC5AAD"/>
    <w:rsid w:val="00CC7072"/>
    <w:rsid w:val="00CC72A0"/>
    <w:rsid w:val="00CC7589"/>
    <w:rsid w:val="00CC78C2"/>
    <w:rsid w:val="00CD00F9"/>
    <w:rsid w:val="00CD08F2"/>
    <w:rsid w:val="00CD1170"/>
    <w:rsid w:val="00CD21BB"/>
    <w:rsid w:val="00CD26B6"/>
    <w:rsid w:val="00CD2CDE"/>
    <w:rsid w:val="00CD39E1"/>
    <w:rsid w:val="00CD42ED"/>
    <w:rsid w:val="00CD4C29"/>
    <w:rsid w:val="00CD5639"/>
    <w:rsid w:val="00CD5741"/>
    <w:rsid w:val="00CD585C"/>
    <w:rsid w:val="00CD590E"/>
    <w:rsid w:val="00CD6541"/>
    <w:rsid w:val="00CD6AE7"/>
    <w:rsid w:val="00CD6CDA"/>
    <w:rsid w:val="00CD73D7"/>
    <w:rsid w:val="00CE134D"/>
    <w:rsid w:val="00CE1A68"/>
    <w:rsid w:val="00CE1DDD"/>
    <w:rsid w:val="00CE1E7A"/>
    <w:rsid w:val="00CE1F09"/>
    <w:rsid w:val="00CE22C4"/>
    <w:rsid w:val="00CE3359"/>
    <w:rsid w:val="00CE354D"/>
    <w:rsid w:val="00CE48F6"/>
    <w:rsid w:val="00CE4ED7"/>
    <w:rsid w:val="00CE51E0"/>
    <w:rsid w:val="00CE52BB"/>
    <w:rsid w:val="00CE55CD"/>
    <w:rsid w:val="00CE5D35"/>
    <w:rsid w:val="00CE622C"/>
    <w:rsid w:val="00CE6384"/>
    <w:rsid w:val="00CE7076"/>
    <w:rsid w:val="00CE78C0"/>
    <w:rsid w:val="00CF07C5"/>
    <w:rsid w:val="00CF12A3"/>
    <w:rsid w:val="00CF20B3"/>
    <w:rsid w:val="00CF3452"/>
    <w:rsid w:val="00CF3BFA"/>
    <w:rsid w:val="00CF4477"/>
    <w:rsid w:val="00CF4521"/>
    <w:rsid w:val="00CF5406"/>
    <w:rsid w:val="00CF542F"/>
    <w:rsid w:val="00CF5742"/>
    <w:rsid w:val="00CF6C01"/>
    <w:rsid w:val="00CF7BA1"/>
    <w:rsid w:val="00D0010F"/>
    <w:rsid w:val="00D007F3"/>
    <w:rsid w:val="00D00DBC"/>
    <w:rsid w:val="00D01198"/>
    <w:rsid w:val="00D017E1"/>
    <w:rsid w:val="00D02045"/>
    <w:rsid w:val="00D0230E"/>
    <w:rsid w:val="00D0262C"/>
    <w:rsid w:val="00D030E0"/>
    <w:rsid w:val="00D032BB"/>
    <w:rsid w:val="00D03EC8"/>
    <w:rsid w:val="00D0404F"/>
    <w:rsid w:val="00D047D9"/>
    <w:rsid w:val="00D04B2B"/>
    <w:rsid w:val="00D05704"/>
    <w:rsid w:val="00D0589F"/>
    <w:rsid w:val="00D062C3"/>
    <w:rsid w:val="00D064C0"/>
    <w:rsid w:val="00D06887"/>
    <w:rsid w:val="00D0691D"/>
    <w:rsid w:val="00D06982"/>
    <w:rsid w:val="00D06DA6"/>
    <w:rsid w:val="00D077C1"/>
    <w:rsid w:val="00D07AF0"/>
    <w:rsid w:val="00D07E31"/>
    <w:rsid w:val="00D100D2"/>
    <w:rsid w:val="00D101A3"/>
    <w:rsid w:val="00D102A9"/>
    <w:rsid w:val="00D10B71"/>
    <w:rsid w:val="00D10C16"/>
    <w:rsid w:val="00D11374"/>
    <w:rsid w:val="00D1219B"/>
    <w:rsid w:val="00D1222D"/>
    <w:rsid w:val="00D134F0"/>
    <w:rsid w:val="00D13919"/>
    <w:rsid w:val="00D142D1"/>
    <w:rsid w:val="00D1436D"/>
    <w:rsid w:val="00D145C6"/>
    <w:rsid w:val="00D14853"/>
    <w:rsid w:val="00D15B04"/>
    <w:rsid w:val="00D15EEB"/>
    <w:rsid w:val="00D160D2"/>
    <w:rsid w:val="00D16202"/>
    <w:rsid w:val="00D1643D"/>
    <w:rsid w:val="00D16781"/>
    <w:rsid w:val="00D17728"/>
    <w:rsid w:val="00D2024B"/>
    <w:rsid w:val="00D2059C"/>
    <w:rsid w:val="00D209C8"/>
    <w:rsid w:val="00D21C9D"/>
    <w:rsid w:val="00D22387"/>
    <w:rsid w:val="00D23373"/>
    <w:rsid w:val="00D23758"/>
    <w:rsid w:val="00D2476F"/>
    <w:rsid w:val="00D2515A"/>
    <w:rsid w:val="00D254F3"/>
    <w:rsid w:val="00D25CDE"/>
    <w:rsid w:val="00D26409"/>
    <w:rsid w:val="00D26536"/>
    <w:rsid w:val="00D265B8"/>
    <w:rsid w:val="00D2666C"/>
    <w:rsid w:val="00D2672F"/>
    <w:rsid w:val="00D26BD4"/>
    <w:rsid w:val="00D26FA5"/>
    <w:rsid w:val="00D2756D"/>
    <w:rsid w:val="00D277BF"/>
    <w:rsid w:val="00D27919"/>
    <w:rsid w:val="00D27B6E"/>
    <w:rsid w:val="00D30045"/>
    <w:rsid w:val="00D3018D"/>
    <w:rsid w:val="00D309E1"/>
    <w:rsid w:val="00D30E23"/>
    <w:rsid w:val="00D312E3"/>
    <w:rsid w:val="00D3218B"/>
    <w:rsid w:val="00D3284D"/>
    <w:rsid w:val="00D32907"/>
    <w:rsid w:val="00D32CDA"/>
    <w:rsid w:val="00D32D98"/>
    <w:rsid w:val="00D32F92"/>
    <w:rsid w:val="00D338CA"/>
    <w:rsid w:val="00D33E29"/>
    <w:rsid w:val="00D34873"/>
    <w:rsid w:val="00D34DB0"/>
    <w:rsid w:val="00D35292"/>
    <w:rsid w:val="00D352BF"/>
    <w:rsid w:val="00D355BE"/>
    <w:rsid w:val="00D358F4"/>
    <w:rsid w:val="00D35CDB"/>
    <w:rsid w:val="00D35F15"/>
    <w:rsid w:val="00D36104"/>
    <w:rsid w:val="00D36167"/>
    <w:rsid w:val="00D36B02"/>
    <w:rsid w:val="00D375E8"/>
    <w:rsid w:val="00D4034A"/>
    <w:rsid w:val="00D40823"/>
    <w:rsid w:val="00D40927"/>
    <w:rsid w:val="00D40A9B"/>
    <w:rsid w:val="00D41156"/>
    <w:rsid w:val="00D41195"/>
    <w:rsid w:val="00D41227"/>
    <w:rsid w:val="00D41523"/>
    <w:rsid w:val="00D415BF"/>
    <w:rsid w:val="00D41953"/>
    <w:rsid w:val="00D41A09"/>
    <w:rsid w:val="00D41A17"/>
    <w:rsid w:val="00D420FD"/>
    <w:rsid w:val="00D42267"/>
    <w:rsid w:val="00D42767"/>
    <w:rsid w:val="00D42C36"/>
    <w:rsid w:val="00D4336E"/>
    <w:rsid w:val="00D43475"/>
    <w:rsid w:val="00D439AF"/>
    <w:rsid w:val="00D43AC2"/>
    <w:rsid w:val="00D43CB3"/>
    <w:rsid w:val="00D44369"/>
    <w:rsid w:val="00D44AF2"/>
    <w:rsid w:val="00D44B0C"/>
    <w:rsid w:val="00D44F69"/>
    <w:rsid w:val="00D4596D"/>
    <w:rsid w:val="00D45BE6"/>
    <w:rsid w:val="00D45C1E"/>
    <w:rsid w:val="00D46449"/>
    <w:rsid w:val="00D4648A"/>
    <w:rsid w:val="00D4695A"/>
    <w:rsid w:val="00D47653"/>
    <w:rsid w:val="00D47BA9"/>
    <w:rsid w:val="00D47D11"/>
    <w:rsid w:val="00D50A48"/>
    <w:rsid w:val="00D50ED4"/>
    <w:rsid w:val="00D511E5"/>
    <w:rsid w:val="00D513CF"/>
    <w:rsid w:val="00D5266A"/>
    <w:rsid w:val="00D52CC6"/>
    <w:rsid w:val="00D5359B"/>
    <w:rsid w:val="00D537EB"/>
    <w:rsid w:val="00D53F5D"/>
    <w:rsid w:val="00D5459B"/>
    <w:rsid w:val="00D547A9"/>
    <w:rsid w:val="00D548E9"/>
    <w:rsid w:val="00D54B71"/>
    <w:rsid w:val="00D55CCB"/>
    <w:rsid w:val="00D55D85"/>
    <w:rsid w:val="00D56214"/>
    <w:rsid w:val="00D5654B"/>
    <w:rsid w:val="00D56911"/>
    <w:rsid w:val="00D56D48"/>
    <w:rsid w:val="00D57BD7"/>
    <w:rsid w:val="00D610C1"/>
    <w:rsid w:val="00D6140E"/>
    <w:rsid w:val="00D6150C"/>
    <w:rsid w:val="00D61824"/>
    <w:rsid w:val="00D61A14"/>
    <w:rsid w:val="00D61C8A"/>
    <w:rsid w:val="00D61DA0"/>
    <w:rsid w:val="00D61DA2"/>
    <w:rsid w:val="00D62C59"/>
    <w:rsid w:val="00D63015"/>
    <w:rsid w:val="00D631D7"/>
    <w:rsid w:val="00D63D58"/>
    <w:rsid w:val="00D64049"/>
    <w:rsid w:val="00D64696"/>
    <w:rsid w:val="00D64A4B"/>
    <w:rsid w:val="00D64E08"/>
    <w:rsid w:val="00D6580B"/>
    <w:rsid w:val="00D6587A"/>
    <w:rsid w:val="00D6594F"/>
    <w:rsid w:val="00D66023"/>
    <w:rsid w:val="00D66306"/>
    <w:rsid w:val="00D672D3"/>
    <w:rsid w:val="00D67BEC"/>
    <w:rsid w:val="00D67DC6"/>
    <w:rsid w:val="00D70230"/>
    <w:rsid w:val="00D70FE7"/>
    <w:rsid w:val="00D71E81"/>
    <w:rsid w:val="00D71F21"/>
    <w:rsid w:val="00D72909"/>
    <w:rsid w:val="00D7338C"/>
    <w:rsid w:val="00D73C3A"/>
    <w:rsid w:val="00D73EA7"/>
    <w:rsid w:val="00D743F7"/>
    <w:rsid w:val="00D74902"/>
    <w:rsid w:val="00D7550D"/>
    <w:rsid w:val="00D76419"/>
    <w:rsid w:val="00D768B3"/>
    <w:rsid w:val="00D76A64"/>
    <w:rsid w:val="00D76BE0"/>
    <w:rsid w:val="00D77307"/>
    <w:rsid w:val="00D77B77"/>
    <w:rsid w:val="00D77ED0"/>
    <w:rsid w:val="00D800D9"/>
    <w:rsid w:val="00D8021A"/>
    <w:rsid w:val="00D804FF"/>
    <w:rsid w:val="00D81116"/>
    <w:rsid w:val="00D81DC6"/>
    <w:rsid w:val="00D8340A"/>
    <w:rsid w:val="00D83BB3"/>
    <w:rsid w:val="00D83F81"/>
    <w:rsid w:val="00D84026"/>
    <w:rsid w:val="00D84753"/>
    <w:rsid w:val="00D8476D"/>
    <w:rsid w:val="00D8595D"/>
    <w:rsid w:val="00D85CC2"/>
    <w:rsid w:val="00D87C54"/>
    <w:rsid w:val="00D87FC3"/>
    <w:rsid w:val="00D92606"/>
    <w:rsid w:val="00D929D0"/>
    <w:rsid w:val="00D93D7F"/>
    <w:rsid w:val="00D9465D"/>
    <w:rsid w:val="00D94EFB"/>
    <w:rsid w:val="00D95154"/>
    <w:rsid w:val="00D958B7"/>
    <w:rsid w:val="00D95D08"/>
    <w:rsid w:val="00D96751"/>
    <w:rsid w:val="00D96BC7"/>
    <w:rsid w:val="00D97AD2"/>
    <w:rsid w:val="00D97BC6"/>
    <w:rsid w:val="00D97C12"/>
    <w:rsid w:val="00DA06C5"/>
    <w:rsid w:val="00DA15CD"/>
    <w:rsid w:val="00DA1A40"/>
    <w:rsid w:val="00DA1B71"/>
    <w:rsid w:val="00DA21CE"/>
    <w:rsid w:val="00DA25AB"/>
    <w:rsid w:val="00DA28DB"/>
    <w:rsid w:val="00DA3569"/>
    <w:rsid w:val="00DA3686"/>
    <w:rsid w:val="00DA3964"/>
    <w:rsid w:val="00DA3E57"/>
    <w:rsid w:val="00DA3EDB"/>
    <w:rsid w:val="00DA3EF9"/>
    <w:rsid w:val="00DA49B3"/>
    <w:rsid w:val="00DA5FF9"/>
    <w:rsid w:val="00DA64CD"/>
    <w:rsid w:val="00DA6FB4"/>
    <w:rsid w:val="00DA745C"/>
    <w:rsid w:val="00DA7621"/>
    <w:rsid w:val="00DA77AC"/>
    <w:rsid w:val="00DA7B20"/>
    <w:rsid w:val="00DA7D43"/>
    <w:rsid w:val="00DB0164"/>
    <w:rsid w:val="00DB03CD"/>
    <w:rsid w:val="00DB0B4C"/>
    <w:rsid w:val="00DB1156"/>
    <w:rsid w:val="00DB2056"/>
    <w:rsid w:val="00DB21C8"/>
    <w:rsid w:val="00DB2447"/>
    <w:rsid w:val="00DB262A"/>
    <w:rsid w:val="00DB2808"/>
    <w:rsid w:val="00DB2A1A"/>
    <w:rsid w:val="00DB2BF9"/>
    <w:rsid w:val="00DB2CF7"/>
    <w:rsid w:val="00DB309A"/>
    <w:rsid w:val="00DB3291"/>
    <w:rsid w:val="00DB38EA"/>
    <w:rsid w:val="00DB42AF"/>
    <w:rsid w:val="00DB43E7"/>
    <w:rsid w:val="00DB47CA"/>
    <w:rsid w:val="00DB4FAC"/>
    <w:rsid w:val="00DB5185"/>
    <w:rsid w:val="00DB51F8"/>
    <w:rsid w:val="00DB566E"/>
    <w:rsid w:val="00DB6C39"/>
    <w:rsid w:val="00DB70E8"/>
    <w:rsid w:val="00DB7B60"/>
    <w:rsid w:val="00DB7DF6"/>
    <w:rsid w:val="00DB7F3F"/>
    <w:rsid w:val="00DC0B54"/>
    <w:rsid w:val="00DC0F6C"/>
    <w:rsid w:val="00DC1144"/>
    <w:rsid w:val="00DC17DD"/>
    <w:rsid w:val="00DC1886"/>
    <w:rsid w:val="00DC1997"/>
    <w:rsid w:val="00DC1D7A"/>
    <w:rsid w:val="00DC24B5"/>
    <w:rsid w:val="00DC30E8"/>
    <w:rsid w:val="00DC3561"/>
    <w:rsid w:val="00DC3903"/>
    <w:rsid w:val="00DC3ADE"/>
    <w:rsid w:val="00DC45E1"/>
    <w:rsid w:val="00DC496B"/>
    <w:rsid w:val="00DC5571"/>
    <w:rsid w:val="00DC5A1F"/>
    <w:rsid w:val="00DC5C24"/>
    <w:rsid w:val="00DC5FE0"/>
    <w:rsid w:val="00DC61E0"/>
    <w:rsid w:val="00DC6815"/>
    <w:rsid w:val="00DC6C2E"/>
    <w:rsid w:val="00DC74D5"/>
    <w:rsid w:val="00DC7BE8"/>
    <w:rsid w:val="00DD072E"/>
    <w:rsid w:val="00DD0A17"/>
    <w:rsid w:val="00DD0F65"/>
    <w:rsid w:val="00DD1415"/>
    <w:rsid w:val="00DD1F6E"/>
    <w:rsid w:val="00DD26BB"/>
    <w:rsid w:val="00DD36A7"/>
    <w:rsid w:val="00DD4584"/>
    <w:rsid w:val="00DD4859"/>
    <w:rsid w:val="00DD49D7"/>
    <w:rsid w:val="00DD4F7E"/>
    <w:rsid w:val="00DD50CA"/>
    <w:rsid w:val="00DD520A"/>
    <w:rsid w:val="00DD5A03"/>
    <w:rsid w:val="00DD5B2E"/>
    <w:rsid w:val="00DD5ED5"/>
    <w:rsid w:val="00DD67B7"/>
    <w:rsid w:val="00DD75DC"/>
    <w:rsid w:val="00DD7B16"/>
    <w:rsid w:val="00DD7CB1"/>
    <w:rsid w:val="00DE06F8"/>
    <w:rsid w:val="00DE0900"/>
    <w:rsid w:val="00DE12E3"/>
    <w:rsid w:val="00DE14E9"/>
    <w:rsid w:val="00DE196F"/>
    <w:rsid w:val="00DE1BF8"/>
    <w:rsid w:val="00DE1C3C"/>
    <w:rsid w:val="00DE1EFD"/>
    <w:rsid w:val="00DE220E"/>
    <w:rsid w:val="00DE2464"/>
    <w:rsid w:val="00DE26C3"/>
    <w:rsid w:val="00DE26E3"/>
    <w:rsid w:val="00DE2E8A"/>
    <w:rsid w:val="00DE3396"/>
    <w:rsid w:val="00DE33A2"/>
    <w:rsid w:val="00DE38DD"/>
    <w:rsid w:val="00DE4A7E"/>
    <w:rsid w:val="00DE4F58"/>
    <w:rsid w:val="00DE4FEE"/>
    <w:rsid w:val="00DE5210"/>
    <w:rsid w:val="00DE55B6"/>
    <w:rsid w:val="00DE5AB8"/>
    <w:rsid w:val="00DE5C11"/>
    <w:rsid w:val="00DE609F"/>
    <w:rsid w:val="00DE62DE"/>
    <w:rsid w:val="00DE63FA"/>
    <w:rsid w:val="00DE654E"/>
    <w:rsid w:val="00DE705E"/>
    <w:rsid w:val="00DE77F6"/>
    <w:rsid w:val="00DE7A6B"/>
    <w:rsid w:val="00DE7DC2"/>
    <w:rsid w:val="00DE7ED5"/>
    <w:rsid w:val="00DF0609"/>
    <w:rsid w:val="00DF06B8"/>
    <w:rsid w:val="00DF11C6"/>
    <w:rsid w:val="00DF145B"/>
    <w:rsid w:val="00DF1B0A"/>
    <w:rsid w:val="00DF1C4A"/>
    <w:rsid w:val="00DF329A"/>
    <w:rsid w:val="00DF357D"/>
    <w:rsid w:val="00DF35A8"/>
    <w:rsid w:val="00DF3F3C"/>
    <w:rsid w:val="00DF3FF7"/>
    <w:rsid w:val="00DF497C"/>
    <w:rsid w:val="00DF5506"/>
    <w:rsid w:val="00DF580D"/>
    <w:rsid w:val="00DF591A"/>
    <w:rsid w:val="00DF637A"/>
    <w:rsid w:val="00DF638E"/>
    <w:rsid w:val="00DF64B6"/>
    <w:rsid w:val="00DF66F5"/>
    <w:rsid w:val="00DF67F7"/>
    <w:rsid w:val="00DF6A43"/>
    <w:rsid w:val="00DF7297"/>
    <w:rsid w:val="00DF72C9"/>
    <w:rsid w:val="00DF78E1"/>
    <w:rsid w:val="00DF7AF4"/>
    <w:rsid w:val="00E008EC"/>
    <w:rsid w:val="00E009DA"/>
    <w:rsid w:val="00E00D5D"/>
    <w:rsid w:val="00E017B7"/>
    <w:rsid w:val="00E01AE7"/>
    <w:rsid w:val="00E02105"/>
    <w:rsid w:val="00E02161"/>
    <w:rsid w:val="00E02C59"/>
    <w:rsid w:val="00E0353D"/>
    <w:rsid w:val="00E0360D"/>
    <w:rsid w:val="00E03A42"/>
    <w:rsid w:val="00E043A5"/>
    <w:rsid w:val="00E04774"/>
    <w:rsid w:val="00E04AFB"/>
    <w:rsid w:val="00E04D02"/>
    <w:rsid w:val="00E0526F"/>
    <w:rsid w:val="00E058FC"/>
    <w:rsid w:val="00E06ED8"/>
    <w:rsid w:val="00E07168"/>
    <w:rsid w:val="00E072AE"/>
    <w:rsid w:val="00E07D1F"/>
    <w:rsid w:val="00E10677"/>
    <w:rsid w:val="00E10777"/>
    <w:rsid w:val="00E10C19"/>
    <w:rsid w:val="00E10E1B"/>
    <w:rsid w:val="00E1123B"/>
    <w:rsid w:val="00E11AF3"/>
    <w:rsid w:val="00E11BD1"/>
    <w:rsid w:val="00E12813"/>
    <w:rsid w:val="00E12818"/>
    <w:rsid w:val="00E139AE"/>
    <w:rsid w:val="00E13E5F"/>
    <w:rsid w:val="00E13E75"/>
    <w:rsid w:val="00E14005"/>
    <w:rsid w:val="00E140BB"/>
    <w:rsid w:val="00E149B0"/>
    <w:rsid w:val="00E14B1F"/>
    <w:rsid w:val="00E15128"/>
    <w:rsid w:val="00E15DC4"/>
    <w:rsid w:val="00E15E56"/>
    <w:rsid w:val="00E16515"/>
    <w:rsid w:val="00E167AB"/>
    <w:rsid w:val="00E167B9"/>
    <w:rsid w:val="00E167FF"/>
    <w:rsid w:val="00E16B14"/>
    <w:rsid w:val="00E16B2D"/>
    <w:rsid w:val="00E1715B"/>
    <w:rsid w:val="00E17660"/>
    <w:rsid w:val="00E20B94"/>
    <w:rsid w:val="00E21602"/>
    <w:rsid w:val="00E22013"/>
    <w:rsid w:val="00E223BA"/>
    <w:rsid w:val="00E22C65"/>
    <w:rsid w:val="00E2302D"/>
    <w:rsid w:val="00E231E4"/>
    <w:rsid w:val="00E23562"/>
    <w:rsid w:val="00E23A6D"/>
    <w:rsid w:val="00E2447B"/>
    <w:rsid w:val="00E24826"/>
    <w:rsid w:val="00E24FC1"/>
    <w:rsid w:val="00E26148"/>
    <w:rsid w:val="00E26B59"/>
    <w:rsid w:val="00E26D0A"/>
    <w:rsid w:val="00E270B7"/>
    <w:rsid w:val="00E273F8"/>
    <w:rsid w:val="00E27B2C"/>
    <w:rsid w:val="00E30457"/>
    <w:rsid w:val="00E31884"/>
    <w:rsid w:val="00E31B51"/>
    <w:rsid w:val="00E31E2A"/>
    <w:rsid w:val="00E322A1"/>
    <w:rsid w:val="00E32894"/>
    <w:rsid w:val="00E32A03"/>
    <w:rsid w:val="00E33817"/>
    <w:rsid w:val="00E33ABC"/>
    <w:rsid w:val="00E33DA4"/>
    <w:rsid w:val="00E344F2"/>
    <w:rsid w:val="00E348A9"/>
    <w:rsid w:val="00E34D3C"/>
    <w:rsid w:val="00E3540C"/>
    <w:rsid w:val="00E3691E"/>
    <w:rsid w:val="00E37557"/>
    <w:rsid w:val="00E37B4C"/>
    <w:rsid w:val="00E37F44"/>
    <w:rsid w:val="00E37FF4"/>
    <w:rsid w:val="00E4049E"/>
    <w:rsid w:val="00E406E4"/>
    <w:rsid w:val="00E40AB1"/>
    <w:rsid w:val="00E40D19"/>
    <w:rsid w:val="00E40D8D"/>
    <w:rsid w:val="00E40E5B"/>
    <w:rsid w:val="00E4123D"/>
    <w:rsid w:val="00E412DA"/>
    <w:rsid w:val="00E41570"/>
    <w:rsid w:val="00E415BA"/>
    <w:rsid w:val="00E41653"/>
    <w:rsid w:val="00E4166C"/>
    <w:rsid w:val="00E4276E"/>
    <w:rsid w:val="00E42A22"/>
    <w:rsid w:val="00E42A2E"/>
    <w:rsid w:val="00E42CF7"/>
    <w:rsid w:val="00E443E1"/>
    <w:rsid w:val="00E44524"/>
    <w:rsid w:val="00E44B48"/>
    <w:rsid w:val="00E44D38"/>
    <w:rsid w:val="00E45BAA"/>
    <w:rsid w:val="00E45E3B"/>
    <w:rsid w:val="00E45FBC"/>
    <w:rsid w:val="00E46145"/>
    <w:rsid w:val="00E4634E"/>
    <w:rsid w:val="00E46952"/>
    <w:rsid w:val="00E4786D"/>
    <w:rsid w:val="00E478F8"/>
    <w:rsid w:val="00E479CF"/>
    <w:rsid w:val="00E47CC5"/>
    <w:rsid w:val="00E50612"/>
    <w:rsid w:val="00E5068E"/>
    <w:rsid w:val="00E50DD9"/>
    <w:rsid w:val="00E526D4"/>
    <w:rsid w:val="00E527A0"/>
    <w:rsid w:val="00E52BD5"/>
    <w:rsid w:val="00E52BD8"/>
    <w:rsid w:val="00E53CB0"/>
    <w:rsid w:val="00E542C9"/>
    <w:rsid w:val="00E549E1"/>
    <w:rsid w:val="00E559E0"/>
    <w:rsid w:val="00E564DB"/>
    <w:rsid w:val="00E565F2"/>
    <w:rsid w:val="00E566FE"/>
    <w:rsid w:val="00E5677E"/>
    <w:rsid w:val="00E56BD7"/>
    <w:rsid w:val="00E5787F"/>
    <w:rsid w:val="00E57AC3"/>
    <w:rsid w:val="00E57C15"/>
    <w:rsid w:val="00E6049F"/>
    <w:rsid w:val="00E609DE"/>
    <w:rsid w:val="00E60CFE"/>
    <w:rsid w:val="00E60D1F"/>
    <w:rsid w:val="00E61159"/>
    <w:rsid w:val="00E6156E"/>
    <w:rsid w:val="00E616EB"/>
    <w:rsid w:val="00E62402"/>
    <w:rsid w:val="00E62A87"/>
    <w:rsid w:val="00E6302D"/>
    <w:rsid w:val="00E63282"/>
    <w:rsid w:val="00E632C2"/>
    <w:rsid w:val="00E633E1"/>
    <w:rsid w:val="00E637A1"/>
    <w:rsid w:val="00E6403C"/>
    <w:rsid w:val="00E655A0"/>
    <w:rsid w:val="00E65BDE"/>
    <w:rsid w:val="00E66293"/>
    <w:rsid w:val="00E66396"/>
    <w:rsid w:val="00E665EE"/>
    <w:rsid w:val="00E669EE"/>
    <w:rsid w:val="00E66C78"/>
    <w:rsid w:val="00E67031"/>
    <w:rsid w:val="00E67B28"/>
    <w:rsid w:val="00E67D04"/>
    <w:rsid w:val="00E67D46"/>
    <w:rsid w:val="00E702EC"/>
    <w:rsid w:val="00E70659"/>
    <w:rsid w:val="00E707FB"/>
    <w:rsid w:val="00E7086F"/>
    <w:rsid w:val="00E70DC7"/>
    <w:rsid w:val="00E70E79"/>
    <w:rsid w:val="00E7114A"/>
    <w:rsid w:val="00E71491"/>
    <w:rsid w:val="00E714A6"/>
    <w:rsid w:val="00E71C5E"/>
    <w:rsid w:val="00E71E7B"/>
    <w:rsid w:val="00E73768"/>
    <w:rsid w:val="00E73D6D"/>
    <w:rsid w:val="00E74106"/>
    <w:rsid w:val="00E74CEA"/>
    <w:rsid w:val="00E75324"/>
    <w:rsid w:val="00E76745"/>
    <w:rsid w:val="00E76950"/>
    <w:rsid w:val="00E76B44"/>
    <w:rsid w:val="00E76CE8"/>
    <w:rsid w:val="00E76F10"/>
    <w:rsid w:val="00E77204"/>
    <w:rsid w:val="00E803AF"/>
    <w:rsid w:val="00E80B02"/>
    <w:rsid w:val="00E80DCD"/>
    <w:rsid w:val="00E813FC"/>
    <w:rsid w:val="00E8186D"/>
    <w:rsid w:val="00E81E2A"/>
    <w:rsid w:val="00E8342F"/>
    <w:rsid w:val="00E836AE"/>
    <w:rsid w:val="00E8378A"/>
    <w:rsid w:val="00E83A10"/>
    <w:rsid w:val="00E83CA3"/>
    <w:rsid w:val="00E83F02"/>
    <w:rsid w:val="00E84796"/>
    <w:rsid w:val="00E848B4"/>
    <w:rsid w:val="00E849E3"/>
    <w:rsid w:val="00E84BC5"/>
    <w:rsid w:val="00E85E60"/>
    <w:rsid w:val="00E87D92"/>
    <w:rsid w:val="00E900C4"/>
    <w:rsid w:val="00E90361"/>
    <w:rsid w:val="00E905EF"/>
    <w:rsid w:val="00E90B59"/>
    <w:rsid w:val="00E91216"/>
    <w:rsid w:val="00E9141C"/>
    <w:rsid w:val="00E914DB"/>
    <w:rsid w:val="00E91FAF"/>
    <w:rsid w:val="00E92132"/>
    <w:rsid w:val="00E92589"/>
    <w:rsid w:val="00E92A70"/>
    <w:rsid w:val="00E92F5B"/>
    <w:rsid w:val="00E930B6"/>
    <w:rsid w:val="00E936C2"/>
    <w:rsid w:val="00E93C8F"/>
    <w:rsid w:val="00E93F23"/>
    <w:rsid w:val="00E94061"/>
    <w:rsid w:val="00E94695"/>
    <w:rsid w:val="00E946FF"/>
    <w:rsid w:val="00E94B8F"/>
    <w:rsid w:val="00E95257"/>
    <w:rsid w:val="00E955DE"/>
    <w:rsid w:val="00E961F0"/>
    <w:rsid w:val="00E97822"/>
    <w:rsid w:val="00E97931"/>
    <w:rsid w:val="00EA07DA"/>
    <w:rsid w:val="00EA0BAD"/>
    <w:rsid w:val="00EA111F"/>
    <w:rsid w:val="00EA1A77"/>
    <w:rsid w:val="00EA31EB"/>
    <w:rsid w:val="00EA3546"/>
    <w:rsid w:val="00EA36E9"/>
    <w:rsid w:val="00EA3753"/>
    <w:rsid w:val="00EA3B8C"/>
    <w:rsid w:val="00EA3CBC"/>
    <w:rsid w:val="00EA3E82"/>
    <w:rsid w:val="00EA4237"/>
    <w:rsid w:val="00EA483D"/>
    <w:rsid w:val="00EA485D"/>
    <w:rsid w:val="00EA4CD8"/>
    <w:rsid w:val="00EA4F1E"/>
    <w:rsid w:val="00EA59A3"/>
    <w:rsid w:val="00EA7087"/>
    <w:rsid w:val="00EA75CC"/>
    <w:rsid w:val="00EB0075"/>
    <w:rsid w:val="00EB071E"/>
    <w:rsid w:val="00EB07FD"/>
    <w:rsid w:val="00EB085D"/>
    <w:rsid w:val="00EB0B23"/>
    <w:rsid w:val="00EB15B0"/>
    <w:rsid w:val="00EB232F"/>
    <w:rsid w:val="00EB234A"/>
    <w:rsid w:val="00EB28F9"/>
    <w:rsid w:val="00EB42E2"/>
    <w:rsid w:val="00EB4A77"/>
    <w:rsid w:val="00EB515B"/>
    <w:rsid w:val="00EB5CF0"/>
    <w:rsid w:val="00EB5E38"/>
    <w:rsid w:val="00EB6250"/>
    <w:rsid w:val="00EB6801"/>
    <w:rsid w:val="00EB69CC"/>
    <w:rsid w:val="00EB6AE0"/>
    <w:rsid w:val="00EB6B9A"/>
    <w:rsid w:val="00EB6D05"/>
    <w:rsid w:val="00EB7178"/>
    <w:rsid w:val="00EB7F65"/>
    <w:rsid w:val="00EC05BB"/>
    <w:rsid w:val="00EC0C6C"/>
    <w:rsid w:val="00EC1196"/>
    <w:rsid w:val="00EC14C5"/>
    <w:rsid w:val="00EC16C9"/>
    <w:rsid w:val="00EC1881"/>
    <w:rsid w:val="00EC1911"/>
    <w:rsid w:val="00EC23E1"/>
    <w:rsid w:val="00EC2C94"/>
    <w:rsid w:val="00EC3609"/>
    <w:rsid w:val="00EC399E"/>
    <w:rsid w:val="00EC3A1B"/>
    <w:rsid w:val="00EC3A8E"/>
    <w:rsid w:val="00EC410C"/>
    <w:rsid w:val="00EC4231"/>
    <w:rsid w:val="00EC4303"/>
    <w:rsid w:val="00EC434E"/>
    <w:rsid w:val="00EC4D71"/>
    <w:rsid w:val="00EC5645"/>
    <w:rsid w:val="00EC5A0D"/>
    <w:rsid w:val="00EC5C01"/>
    <w:rsid w:val="00EC61BD"/>
    <w:rsid w:val="00EC62B7"/>
    <w:rsid w:val="00EC774B"/>
    <w:rsid w:val="00EC7910"/>
    <w:rsid w:val="00ED0052"/>
    <w:rsid w:val="00ED01A0"/>
    <w:rsid w:val="00ED029E"/>
    <w:rsid w:val="00ED0ACC"/>
    <w:rsid w:val="00ED16DF"/>
    <w:rsid w:val="00ED182D"/>
    <w:rsid w:val="00ED2815"/>
    <w:rsid w:val="00ED29B6"/>
    <w:rsid w:val="00ED2C68"/>
    <w:rsid w:val="00ED2FDF"/>
    <w:rsid w:val="00ED3354"/>
    <w:rsid w:val="00ED34D5"/>
    <w:rsid w:val="00ED3BAE"/>
    <w:rsid w:val="00ED4600"/>
    <w:rsid w:val="00ED49C6"/>
    <w:rsid w:val="00ED4ADA"/>
    <w:rsid w:val="00ED4C6B"/>
    <w:rsid w:val="00ED5B19"/>
    <w:rsid w:val="00ED5D5B"/>
    <w:rsid w:val="00ED6179"/>
    <w:rsid w:val="00ED6337"/>
    <w:rsid w:val="00ED63FB"/>
    <w:rsid w:val="00ED6E38"/>
    <w:rsid w:val="00ED7CB4"/>
    <w:rsid w:val="00ED7DE9"/>
    <w:rsid w:val="00ED7E0C"/>
    <w:rsid w:val="00EE03A3"/>
    <w:rsid w:val="00EE074B"/>
    <w:rsid w:val="00EE1A3C"/>
    <w:rsid w:val="00EE1B30"/>
    <w:rsid w:val="00EE1B76"/>
    <w:rsid w:val="00EE27A4"/>
    <w:rsid w:val="00EE29E9"/>
    <w:rsid w:val="00EE29FB"/>
    <w:rsid w:val="00EE2BE5"/>
    <w:rsid w:val="00EE2F98"/>
    <w:rsid w:val="00EE309A"/>
    <w:rsid w:val="00EE3E0C"/>
    <w:rsid w:val="00EE4065"/>
    <w:rsid w:val="00EE40DD"/>
    <w:rsid w:val="00EE44BB"/>
    <w:rsid w:val="00EE4A53"/>
    <w:rsid w:val="00EE519C"/>
    <w:rsid w:val="00EE5268"/>
    <w:rsid w:val="00EE5A4D"/>
    <w:rsid w:val="00EE637F"/>
    <w:rsid w:val="00EE76B8"/>
    <w:rsid w:val="00EE78EC"/>
    <w:rsid w:val="00EF02A1"/>
    <w:rsid w:val="00EF0373"/>
    <w:rsid w:val="00EF06A9"/>
    <w:rsid w:val="00EF06BE"/>
    <w:rsid w:val="00EF08E3"/>
    <w:rsid w:val="00EF0E0E"/>
    <w:rsid w:val="00EF12CA"/>
    <w:rsid w:val="00EF184B"/>
    <w:rsid w:val="00EF218A"/>
    <w:rsid w:val="00EF28F9"/>
    <w:rsid w:val="00EF2962"/>
    <w:rsid w:val="00EF2A8A"/>
    <w:rsid w:val="00EF2B7C"/>
    <w:rsid w:val="00EF3086"/>
    <w:rsid w:val="00EF3091"/>
    <w:rsid w:val="00EF3501"/>
    <w:rsid w:val="00EF3E63"/>
    <w:rsid w:val="00EF4AB1"/>
    <w:rsid w:val="00EF5121"/>
    <w:rsid w:val="00EF63B5"/>
    <w:rsid w:val="00EF664A"/>
    <w:rsid w:val="00EF69D4"/>
    <w:rsid w:val="00EF6E65"/>
    <w:rsid w:val="00EF720C"/>
    <w:rsid w:val="00EF763E"/>
    <w:rsid w:val="00EF7684"/>
    <w:rsid w:val="00EF7F10"/>
    <w:rsid w:val="00F00027"/>
    <w:rsid w:val="00F00662"/>
    <w:rsid w:val="00F00954"/>
    <w:rsid w:val="00F00EA7"/>
    <w:rsid w:val="00F0142F"/>
    <w:rsid w:val="00F018FA"/>
    <w:rsid w:val="00F027C9"/>
    <w:rsid w:val="00F02918"/>
    <w:rsid w:val="00F03449"/>
    <w:rsid w:val="00F036C4"/>
    <w:rsid w:val="00F037D9"/>
    <w:rsid w:val="00F04EE6"/>
    <w:rsid w:val="00F0514A"/>
    <w:rsid w:val="00F0532D"/>
    <w:rsid w:val="00F05492"/>
    <w:rsid w:val="00F05A93"/>
    <w:rsid w:val="00F05A97"/>
    <w:rsid w:val="00F06C55"/>
    <w:rsid w:val="00F07019"/>
    <w:rsid w:val="00F0747B"/>
    <w:rsid w:val="00F10CDC"/>
    <w:rsid w:val="00F10F30"/>
    <w:rsid w:val="00F10FA7"/>
    <w:rsid w:val="00F11807"/>
    <w:rsid w:val="00F11E4C"/>
    <w:rsid w:val="00F12387"/>
    <w:rsid w:val="00F136F2"/>
    <w:rsid w:val="00F13BA5"/>
    <w:rsid w:val="00F13E7E"/>
    <w:rsid w:val="00F143A1"/>
    <w:rsid w:val="00F147AD"/>
    <w:rsid w:val="00F14E0F"/>
    <w:rsid w:val="00F164D4"/>
    <w:rsid w:val="00F1663D"/>
    <w:rsid w:val="00F1666E"/>
    <w:rsid w:val="00F1694C"/>
    <w:rsid w:val="00F16C5C"/>
    <w:rsid w:val="00F16DCD"/>
    <w:rsid w:val="00F17AC6"/>
    <w:rsid w:val="00F20262"/>
    <w:rsid w:val="00F20282"/>
    <w:rsid w:val="00F206EE"/>
    <w:rsid w:val="00F207F8"/>
    <w:rsid w:val="00F20CC5"/>
    <w:rsid w:val="00F20E6A"/>
    <w:rsid w:val="00F21028"/>
    <w:rsid w:val="00F21A5D"/>
    <w:rsid w:val="00F21CED"/>
    <w:rsid w:val="00F227E6"/>
    <w:rsid w:val="00F22890"/>
    <w:rsid w:val="00F22A97"/>
    <w:rsid w:val="00F2340D"/>
    <w:rsid w:val="00F239AF"/>
    <w:rsid w:val="00F23D09"/>
    <w:rsid w:val="00F23F5D"/>
    <w:rsid w:val="00F2441F"/>
    <w:rsid w:val="00F246C2"/>
    <w:rsid w:val="00F24765"/>
    <w:rsid w:val="00F2557B"/>
    <w:rsid w:val="00F2598D"/>
    <w:rsid w:val="00F25A56"/>
    <w:rsid w:val="00F26484"/>
    <w:rsid w:val="00F26CF5"/>
    <w:rsid w:val="00F26E3A"/>
    <w:rsid w:val="00F27197"/>
    <w:rsid w:val="00F276A6"/>
    <w:rsid w:val="00F27AAB"/>
    <w:rsid w:val="00F27BBA"/>
    <w:rsid w:val="00F27F37"/>
    <w:rsid w:val="00F302AF"/>
    <w:rsid w:val="00F305D2"/>
    <w:rsid w:val="00F30A93"/>
    <w:rsid w:val="00F31105"/>
    <w:rsid w:val="00F32674"/>
    <w:rsid w:val="00F329F4"/>
    <w:rsid w:val="00F32A08"/>
    <w:rsid w:val="00F32B2A"/>
    <w:rsid w:val="00F32FF8"/>
    <w:rsid w:val="00F3372F"/>
    <w:rsid w:val="00F3385E"/>
    <w:rsid w:val="00F33C19"/>
    <w:rsid w:val="00F33DAB"/>
    <w:rsid w:val="00F33F50"/>
    <w:rsid w:val="00F34DCB"/>
    <w:rsid w:val="00F34EF7"/>
    <w:rsid w:val="00F3618E"/>
    <w:rsid w:val="00F36401"/>
    <w:rsid w:val="00F366F4"/>
    <w:rsid w:val="00F36909"/>
    <w:rsid w:val="00F37227"/>
    <w:rsid w:val="00F37DAA"/>
    <w:rsid w:val="00F37DF9"/>
    <w:rsid w:val="00F404D8"/>
    <w:rsid w:val="00F40558"/>
    <w:rsid w:val="00F40882"/>
    <w:rsid w:val="00F409B7"/>
    <w:rsid w:val="00F40BEA"/>
    <w:rsid w:val="00F40E61"/>
    <w:rsid w:val="00F419FF"/>
    <w:rsid w:val="00F41C30"/>
    <w:rsid w:val="00F42B58"/>
    <w:rsid w:val="00F42DAF"/>
    <w:rsid w:val="00F4353E"/>
    <w:rsid w:val="00F44725"/>
    <w:rsid w:val="00F44968"/>
    <w:rsid w:val="00F45EDB"/>
    <w:rsid w:val="00F47550"/>
    <w:rsid w:val="00F47C2B"/>
    <w:rsid w:val="00F47CA2"/>
    <w:rsid w:val="00F51855"/>
    <w:rsid w:val="00F51DA7"/>
    <w:rsid w:val="00F52021"/>
    <w:rsid w:val="00F536E0"/>
    <w:rsid w:val="00F53C4B"/>
    <w:rsid w:val="00F54244"/>
    <w:rsid w:val="00F5427D"/>
    <w:rsid w:val="00F547B1"/>
    <w:rsid w:val="00F54B10"/>
    <w:rsid w:val="00F54BD8"/>
    <w:rsid w:val="00F55476"/>
    <w:rsid w:val="00F55912"/>
    <w:rsid w:val="00F5623E"/>
    <w:rsid w:val="00F56EA3"/>
    <w:rsid w:val="00F5706A"/>
    <w:rsid w:val="00F570AB"/>
    <w:rsid w:val="00F57F01"/>
    <w:rsid w:val="00F6079A"/>
    <w:rsid w:val="00F60A66"/>
    <w:rsid w:val="00F61AEF"/>
    <w:rsid w:val="00F61B30"/>
    <w:rsid w:val="00F61CB0"/>
    <w:rsid w:val="00F61DC8"/>
    <w:rsid w:val="00F61FC5"/>
    <w:rsid w:val="00F62335"/>
    <w:rsid w:val="00F6272D"/>
    <w:rsid w:val="00F62952"/>
    <w:rsid w:val="00F62AB1"/>
    <w:rsid w:val="00F62BC3"/>
    <w:rsid w:val="00F6319A"/>
    <w:rsid w:val="00F637DA"/>
    <w:rsid w:val="00F64263"/>
    <w:rsid w:val="00F644F3"/>
    <w:rsid w:val="00F64CC0"/>
    <w:rsid w:val="00F64D52"/>
    <w:rsid w:val="00F6564E"/>
    <w:rsid w:val="00F659C6"/>
    <w:rsid w:val="00F65C1A"/>
    <w:rsid w:val="00F65C2A"/>
    <w:rsid w:val="00F66F3C"/>
    <w:rsid w:val="00F66F6C"/>
    <w:rsid w:val="00F6753F"/>
    <w:rsid w:val="00F6779E"/>
    <w:rsid w:val="00F67B36"/>
    <w:rsid w:val="00F67C14"/>
    <w:rsid w:val="00F67E86"/>
    <w:rsid w:val="00F705BC"/>
    <w:rsid w:val="00F70F8C"/>
    <w:rsid w:val="00F7187C"/>
    <w:rsid w:val="00F71AB1"/>
    <w:rsid w:val="00F72673"/>
    <w:rsid w:val="00F72A6B"/>
    <w:rsid w:val="00F72B8A"/>
    <w:rsid w:val="00F72E23"/>
    <w:rsid w:val="00F733DD"/>
    <w:rsid w:val="00F73561"/>
    <w:rsid w:val="00F740C3"/>
    <w:rsid w:val="00F74358"/>
    <w:rsid w:val="00F744D3"/>
    <w:rsid w:val="00F74AA3"/>
    <w:rsid w:val="00F74FDD"/>
    <w:rsid w:val="00F753D7"/>
    <w:rsid w:val="00F755E9"/>
    <w:rsid w:val="00F759EC"/>
    <w:rsid w:val="00F76046"/>
    <w:rsid w:val="00F7639E"/>
    <w:rsid w:val="00F76719"/>
    <w:rsid w:val="00F76E90"/>
    <w:rsid w:val="00F76F62"/>
    <w:rsid w:val="00F77012"/>
    <w:rsid w:val="00F77729"/>
    <w:rsid w:val="00F77996"/>
    <w:rsid w:val="00F806EE"/>
    <w:rsid w:val="00F815D2"/>
    <w:rsid w:val="00F81E0D"/>
    <w:rsid w:val="00F82438"/>
    <w:rsid w:val="00F82649"/>
    <w:rsid w:val="00F8359C"/>
    <w:rsid w:val="00F8538E"/>
    <w:rsid w:val="00F8541E"/>
    <w:rsid w:val="00F85AA4"/>
    <w:rsid w:val="00F85C6B"/>
    <w:rsid w:val="00F86125"/>
    <w:rsid w:val="00F86559"/>
    <w:rsid w:val="00F86F78"/>
    <w:rsid w:val="00F8716E"/>
    <w:rsid w:val="00F87403"/>
    <w:rsid w:val="00F878DD"/>
    <w:rsid w:val="00F87B61"/>
    <w:rsid w:val="00F87B94"/>
    <w:rsid w:val="00F87BC5"/>
    <w:rsid w:val="00F87CF4"/>
    <w:rsid w:val="00F90579"/>
    <w:rsid w:val="00F9057C"/>
    <w:rsid w:val="00F90581"/>
    <w:rsid w:val="00F91004"/>
    <w:rsid w:val="00F912D5"/>
    <w:rsid w:val="00F91421"/>
    <w:rsid w:val="00F91E88"/>
    <w:rsid w:val="00F92032"/>
    <w:rsid w:val="00F92480"/>
    <w:rsid w:val="00F92BD0"/>
    <w:rsid w:val="00F92E2D"/>
    <w:rsid w:val="00F92F2B"/>
    <w:rsid w:val="00F9313A"/>
    <w:rsid w:val="00F93818"/>
    <w:rsid w:val="00F93E15"/>
    <w:rsid w:val="00F941EB"/>
    <w:rsid w:val="00F946DF"/>
    <w:rsid w:val="00F94A13"/>
    <w:rsid w:val="00F94D37"/>
    <w:rsid w:val="00F94F4C"/>
    <w:rsid w:val="00F9514F"/>
    <w:rsid w:val="00F95A50"/>
    <w:rsid w:val="00F95C9D"/>
    <w:rsid w:val="00F9643D"/>
    <w:rsid w:val="00F96C94"/>
    <w:rsid w:val="00F9727D"/>
    <w:rsid w:val="00F976AD"/>
    <w:rsid w:val="00F97F23"/>
    <w:rsid w:val="00FA08F0"/>
    <w:rsid w:val="00FA0AFF"/>
    <w:rsid w:val="00FA1341"/>
    <w:rsid w:val="00FA19DD"/>
    <w:rsid w:val="00FA1F17"/>
    <w:rsid w:val="00FA20F6"/>
    <w:rsid w:val="00FA2508"/>
    <w:rsid w:val="00FA269E"/>
    <w:rsid w:val="00FA2DF0"/>
    <w:rsid w:val="00FA2E06"/>
    <w:rsid w:val="00FA2FAA"/>
    <w:rsid w:val="00FA34E7"/>
    <w:rsid w:val="00FA3960"/>
    <w:rsid w:val="00FA3A20"/>
    <w:rsid w:val="00FA41D4"/>
    <w:rsid w:val="00FA4662"/>
    <w:rsid w:val="00FA4F43"/>
    <w:rsid w:val="00FA55EF"/>
    <w:rsid w:val="00FA582B"/>
    <w:rsid w:val="00FA5863"/>
    <w:rsid w:val="00FA5FB9"/>
    <w:rsid w:val="00FA6F8B"/>
    <w:rsid w:val="00FA71EA"/>
    <w:rsid w:val="00FA7271"/>
    <w:rsid w:val="00FA76A8"/>
    <w:rsid w:val="00FA7F6F"/>
    <w:rsid w:val="00FB1093"/>
    <w:rsid w:val="00FB19DD"/>
    <w:rsid w:val="00FB2564"/>
    <w:rsid w:val="00FB2CED"/>
    <w:rsid w:val="00FB3791"/>
    <w:rsid w:val="00FB3FF8"/>
    <w:rsid w:val="00FB478E"/>
    <w:rsid w:val="00FB4C3D"/>
    <w:rsid w:val="00FB506C"/>
    <w:rsid w:val="00FB5276"/>
    <w:rsid w:val="00FB5A30"/>
    <w:rsid w:val="00FB61A4"/>
    <w:rsid w:val="00FB6C6E"/>
    <w:rsid w:val="00FB7946"/>
    <w:rsid w:val="00FB7AB4"/>
    <w:rsid w:val="00FC00B1"/>
    <w:rsid w:val="00FC031B"/>
    <w:rsid w:val="00FC0583"/>
    <w:rsid w:val="00FC1366"/>
    <w:rsid w:val="00FC140E"/>
    <w:rsid w:val="00FC1586"/>
    <w:rsid w:val="00FC230F"/>
    <w:rsid w:val="00FC24C7"/>
    <w:rsid w:val="00FC2588"/>
    <w:rsid w:val="00FC3345"/>
    <w:rsid w:val="00FC352A"/>
    <w:rsid w:val="00FC3576"/>
    <w:rsid w:val="00FC3839"/>
    <w:rsid w:val="00FC3E54"/>
    <w:rsid w:val="00FC3EA2"/>
    <w:rsid w:val="00FC42F1"/>
    <w:rsid w:val="00FC43FB"/>
    <w:rsid w:val="00FC4756"/>
    <w:rsid w:val="00FC497A"/>
    <w:rsid w:val="00FC4CAC"/>
    <w:rsid w:val="00FC5571"/>
    <w:rsid w:val="00FC5791"/>
    <w:rsid w:val="00FC5CB6"/>
    <w:rsid w:val="00FC60B4"/>
    <w:rsid w:val="00FC628E"/>
    <w:rsid w:val="00FC6BA5"/>
    <w:rsid w:val="00FC71BB"/>
    <w:rsid w:val="00FC7FE0"/>
    <w:rsid w:val="00FD0111"/>
    <w:rsid w:val="00FD0225"/>
    <w:rsid w:val="00FD0477"/>
    <w:rsid w:val="00FD0484"/>
    <w:rsid w:val="00FD0538"/>
    <w:rsid w:val="00FD097F"/>
    <w:rsid w:val="00FD0AF9"/>
    <w:rsid w:val="00FD0B53"/>
    <w:rsid w:val="00FD149D"/>
    <w:rsid w:val="00FD1591"/>
    <w:rsid w:val="00FD1640"/>
    <w:rsid w:val="00FD2070"/>
    <w:rsid w:val="00FD29EE"/>
    <w:rsid w:val="00FD2B98"/>
    <w:rsid w:val="00FD37FA"/>
    <w:rsid w:val="00FD39D4"/>
    <w:rsid w:val="00FD3FC2"/>
    <w:rsid w:val="00FD4BB3"/>
    <w:rsid w:val="00FD560B"/>
    <w:rsid w:val="00FD5EAB"/>
    <w:rsid w:val="00FD6AF7"/>
    <w:rsid w:val="00FD6D2B"/>
    <w:rsid w:val="00FD6F04"/>
    <w:rsid w:val="00FD74CA"/>
    <w:rsid w:val="00FD7BC5"/>
    <w:rsid w:val="00FE04D5"/>
    <w:rsid w:val="00FE053A"/>
    <w:rsid w:val="00FE067B"/>
    <w:rsid w:val="00FE0FD5"/>
    <w:rsid w:val="00FE10BB"/>
    <w:rsid w:val="00FE1262"/>
    <w:rsid w:val="00FE1801"/>
    <w:rsid w:val="00FE1E75"/>
    <w:rsid w:val="00FE24C2"/>
    <w:rsid w:val="00FE29C5"/>
    <w:rsid w:val="00FE2EC8"/>
    <w:rsid w:val="00FE3636"/>
    <w:rsid w:val="00FE3C70"/>
    <w:rsid w:val="00FE3D4E"/>
    <w:rsid w:val="00FE3E62"/>
    <w:rsid w:val="00FE4004"/>
    <w:rsid w:val="00FE460F"/>
    <w:rsid w:val="00FE480C"/>
    <w:rsid w:val="00FE4F8C"/>
    <w:rsid w:val="00FE54D3"/>
    <w:rsid w:val="00FE5DF0"/>
    <w:rsid w:val="00FE70C9"/>
    <w:rsid w:val="00FE7348"/>
    <w:rsid w:val="00FE73B6"/>
    <w:rsid w:val="00FE78E6"/>
    <w:rsid w:val="00FE78F5"/>
    <w:rsid w:val="00FE7B21"/>
    <w:rsid w:val="00FE7C69"/>
    <w:rsid w:val="00FE7D1E"/>
    <w:rsid w:val="00FF0013"/>
    <w:rsid w:val="00FF00E8"/>
    <w:rsid w:val="00FF0321"/>
    <w:rsid w:val="00FF0429"/>
    <w:rsid w:val="00FF0C25"/>
    <w:rsid w:val="00FF0C5C"/>
    <w:rsid w:val="00FF11CD"/>
    <w:rsid w:val="00FF15A6"/>
    <w:rsid w:val="00FF18DB"/>
    <w:rsid w:val="00FF1D2E"/>
    <w:rsid w:val="00FF2CC8"/>
    <w:rsid w:val="00FF35EA"/>
    <w:rsid w:val="00FF39AF"/>
    <w:rsid w:val="00FF3F14"/>
    <w:rsid w:val="00FF446A"/>
    <w:rsid w:val="00FF45CB"/>
    <w:rsid w:val="00FF4807"/>
    <w:rsid w:val="00FF544E"/>
    <w:rsid w:val="00FF55DF"/>
    <w:rsid w:val="00FF5AF7"/>
    <w:rsid w:val="00FF65F6"/>
    <w:rsid w:val="00FF679D"/>
    <w:rsid w:val="00FF67B3"/>
    <w:rsid w:val="00FF67F7"/>
    <w:rsid w:val="00FF7228"/>
    <w:rsid w:val="00FF73F0"/>
    <w:rsid w:val="00FF787A"/>
    <w:rsid w:val="00FF7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E7C2D7"/>
  <w15:docId w15:val="{4E419D96-765A-4ABC-8BBF-05385BB4F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4E0F"/>
    <w:rPr>
      <w:rFonts w:ascii="Century Gothic" w:hAnsi="Century Gothic"/>
      <w:lang w:val="el-GR"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VT">
    <w:name w:val="Normal VT"/>
    <w:basedOn w:val="Normal"/>
    <w:rsid w:val="00ED01A0"/>
    <w:pPr>
      <w:spacing w:line="320" w:lineRule="atLeast"/>
      <w:jc w:val="both"/>
    </w:pPr>
  </w:style>
  <w:style w:type="character" w:styleId="Hyperlink">
    <w:name w:val="Hyperlink"/>
    <w:uiPriority w:val="99"/>
    <w:unhideWhenUsed/>
    <w:rsid w:val="007772C0"/>
    <w:rPr>
      <w:color w:val="0000FF"/>
      <w:u w:val="single"/>
    </w:rPr>
  </w:style>
  <w:style w:type="character" w:styleId="FollowedHyperlink">
    <w:name w:val="FollowedHyperlink"/>
    <w:rsid w:val="007772C0"/>
    <w:rPr>
      <w:color w:val="800080"/>
      <w:u w:val="single"/>
    </w:rPr>
  </w:style>
  <w:style w:type="table" w:styleId="TableGrid">
    <w:name w:val="Table Grid"/>
    <w:basedOn w:val="TableNormal"/>
    <w:uiPriority w:val="59"/>
    <w:rsid w:val="0004253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Char"/>
    <w:basedOn w:val="Normal"/>
    <w:rsid w:val="00E637A1"/>
    <w:rPr>
      <w:rFonts w:ascii="Times New Roman" w:hAnsi="Times New Roman"/>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4036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599F78-BB57-4CD0-B6C1-097190D98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Ο κος Βασίλειος Τερζής γεννήθηκε στην Αθήνα το 1955</vt:lpstr>
    </vt:vector>
  </TitlesOfParts>
  <Company>Queensway Nav</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Ο κος Βασίλειος Τερζής γεννήθηκε στην Αθήνα το 1955</dc:title>
  <dc:creator>Vassiliki Tiga</dc:creator>
  <cp:lastModifiedBy>Secr. of Manag. Director</cp:lastModifiedBy>
  <cp:revision>4</cp:revision>
  <cp:lastPrinted>2016-05-24T14:08:00Z</cp:lastPrinted>
  <dcterms:created xsi:type="dcterms:W3CDTF">2024-04-09T10:26:00Z</dcterms:created>
  <dcterms:modified xsi:type="dcterms:W3CDTF">2024-04-09T10:29:00Z</dcterms:modified>
</cp:coreProperties>
</file>